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BAF" w:rsidRDefault="00494888" w:rsidP="0073649F">
      <w:pPr>
        <w:pStyle w:val="Heading1"/>
      </w:pPr>
      <w:r>
        <w:t>Tour</w:t>
      </w:r>
      <w:r w:rsidR="0073649F">
        <w:t>:</w:t>
      </w:r>
    </w:p>
    <w:p w:rsidR="00494888" w:rsidRDefault="00494888" w:rsidP="00494888">
      <w:pPr>
        <w:pStyle w:val="ListParagraph"/>
        <w:numPr>
          <w:ilvl w:val="0"/>
          <w:numId w:val="1"/>
        </w:numPr>
      </w:pPr>
      <w:r>
        <w:t xml:space="preserve">Tool </w:t>
      </w:r>
      <w:r w:rsidR="00735BA8">
        <w:t>Palette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In/Out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Parse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Preparation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Join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Transform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Reporting</w:t>
      </w:r>
    </w:p>
    <w:p w:rsidR="007548F9" w:rsidRDefault="007548F9" w:rsidP="007548F9">
      <w:pPr>
        <w:pStyle w:val="ListParagraph"/>
        <w:numPr>
          <w:ilvl w:val="1"/>
          <w:numId w:val="1"/>
        </w:numPr>
      </w:pPr>
      <w:r>
        <w:t>Etc.</w:t>
      </w:r>
    </w:p>
    <w:p w:rsidR="00494888" w:rsidRDefault="00F024CF" w:rsidP="00494888">
      <w:pPr>
        <w:pStyle w:val="ListParagraph"/>
        <w:numPr>
          <w:ilvl w:val="0"/>
          <w:numId w:val="1"/>
        </w:numPr>
      </w:pPr>
      <w:r>
        <w:t>Canvas</w:t>
      </w:r>
    </w:p>
    <w:p w:rsidR="00BE1BF9" w:rsidRDefault="00BE1BF9" w:rsidP="00BE1BF9">
      <w:pPr>
        <w:pStyle w:val="ListParagraph"/>
        <w:numPr>
          <w:ilvl w:val="1"/>
          <w:numId w:val="1"/>
        </w:numPr>
      </w:pPr>
      <w:r>
        <w:t xml:space="preserve">Link Tools by Output </w:t>
      </w:r>
      <w:r w:rsidR="00222FD1">
        <w:t>anchor</w:t>
      </w:r>
      <w:r>
        <w:t xml:space="preserve"> to input </w:t>
      </w:r>
      <w:r w:rsidR="00222FD1">
        <w:t>anchor</w:t>
      </w:r>
    </w:p>
    <w:p w:rsidR="00E161D1" w:rsidRDefault="00E161D1" w:rsidP="00BE1BF9">
      <w:pPr>
        <w:pStyle w:val="ListParagraph"/>
        <w:numPr>
          <w:ilvl w:val="1"/>
          <w:numId w:val="1"/>
        </w:numPr>
      </w:pPr>
      <w:r>
        <w:t xml:space="preserve">Way to </w:t>
      </w:r>
      <w:r w:rsidR="00DD669A">
        <w:t>have a took in Canvas</w:t>
      </w:r>
    </w:p>
    <w:p w:rsidR="00DD669A" w:rsidRDefault="00DD669A" w:rsidP="00DD669A">
      <w:pPr>
        <w:pStyle w:val="ListParagraph"/>
        <w:numPr>
          <w:ilvl w:val="2"/>
          <w:numId w:val="1"/>
        </w:numPr>
      </w:pPr>
      <w:r>
        <w:t>Drag and drop from Tool Palette</w:t>
      </w:r>
    </w:p>
    <w:p w:rsidR="00DD669A" w:rsidRDefault="00DD669A" w:rsidP="00DD669A">
      <w:pPr>
        <w:pStyle w:val="ListParagraph"/>
        <w:numPr>
          <w:ilvl w:val="2"/>
          <w:numId w:val="1"/>
        </w:numPr>
      </w:pPr>
      <w:r>
        <w:t>Search and drag</w:t>
      </w:r>
    </w:p>
    <w:p w:rsidR="00DD669A" w:rsidRDefault="00DD669A" w:rsidP="00DD669A">
      <w:pPr>
        <w:pStyle w:val="ListParagraph"/>
        <w:numPr>
          <w:ilvl w:val="2"/>
          <w:numId w:val="1"/>
        </w:numPr>
      </w:pPr>
      <w:r>
        <w:t xml:space="preserve">By Right Click on </w:t>
      </w:r>
      <w:r w:rsidR="00A26486">
        <w:t>Insert and select the tool</w:t>
      </w:r>
    </w:p>
    <w:p w:rsidR="00F024CF" w:rsidRDefault="00F024CF" w:rsidP="00494888">
      <w:pPr>
        <w:pStyle w:val="ListParagraph"/>
        <w:numPr>
          <w:ilvl w:val="0"/>
          <w:numId w:val="1"/>
        </w:numPr>
      </w:pPr>
      <w:r>
        <w:t>Configuration Window</w:t>
      </w:r>
    </w:p>
    <w:p w:rsidR="00D46DA9" w:rsidRDefault="00D46DA9" w:rsidP="00D46DA9">
      <w:pPr>
        <w:pStyle w:val="ListParagraph"/>
        <w:numPr>
          <w:ilvl w:val="1"/>
          <w:numId w:val="1"/>
        </w:numPr>
      </w:pPr>
      <w:r>
        <w:t>Tools show red alert when the configuration of the tool is incorrect</w:t>
      </w:r>
    </w:p>
    <w:p w:rsidR="003A32E8" w:rsidRDefault="003A32E8" w:rsidP="00D46DA9">
      <w:pPr>
        <w:pStyle w:val="ListParagraph"/>
        <w:numPr>
          <w:ilvl w:val="1"/>
          <w:numId w:val="1"/>
        </w:numPr>
      </w:pPr>
      <w:r>
        <w:t>Show preview of 100 records</w:t>
      </w:r>
    </w:p>
    <w:p w:rsidR="002F2A3F" w:rsidRDefault="002F2A3F" w:rsidP="00494888">
      <w:pPr>
        <w:pStyle w:val="ListParagraph"/>
        <w:numPr>
          <w:ilvl w:val="0"/>
          <w:numId w:val="1"/>
        </w:numPr>
      </w:pPr>
      <w:r>
        <w:t>Results Window</w:t>
      </w:r>
    </w:p>
    <w:p w:rsidR="00D46DA9" w:rsidRDefault="00B37705" w:rsidP="00D46DA9">
      <w:pPr>
        <w:pStyle w:val="ListParagraph"/>
        <w:numPr>
          <w:ilvl w:val="1"/>
          <w:numId w:val="1"/>
        </w:numPr>
      </w:pPr>
      <w:r>
        <w:t>Populate below information</w:t>
      </w:r>
      <w:r w:rsidR="00814441">
        <w:t xml:space="preserve"> when running workflow</w:t>
      </w:r>
    </w:p>
    <w:p w:rsidR="00B37705" w:rsidRDefault="00461760" w:rsidP="00B37705">
      <w:pPr>
        <w:pStyle w:val="ListParagraph"/>
        <w:numPr>
          <w:ilvl w:val="2"/>
          <w:numId w:val="1"/>
        </w:numPr>
      </w:pPr>
      <w:r>
        <w:t>Links to Input</w:t>
      </w:r>
    </w:p>
    <w:p w:rsidR="00461760" w:rsidRDefault="00461760" w:rsidP="00461760">
      <w:pPr>
        <w:pStyle w:val="ListParagraph"/>
        <w:numPr>
          <w:ilvl w:val="2"/>
          <w:numId w:val="1"/>
        </w:numPr>
      </w:pPr>
      <w:r>
        <w:t>Summarize the changes applied</w:t>
      </w:r>
    </w:p>
    <w:p w:rsidR="00461760" w:rsidRDefault="00461760" w:rsidP="00461760">
      <w:pPr>
        <w:pStyle w:val="ListParagraph"/>
        <w:numPr>
          <w:ilvl w:val="2"/>
          <w:numId w:val="1"/>
        </w:numPr>
      </w:pPr>
      <w:r>
        <w:t>Time stamp of workflow start and complete</w:t>
      </w:r>
    </w:p>
    <w:p w:rsidR="00461760" w:rsidRDefault="005046ED" w:rsidP="00461760">
      <w:pPr>
        <w:pStyle w:val="ListParagraph"/>
        <w:numPr>
          <w:ilvl w:val="2"/>
          <w:numId w:val="1"/>
        </w:numPr>
      </w:pPr>
      <w:r>
        <w:t>Error messages and warnings</w:t>
      </w:r>
    </w:p>
    <w:p w:rsidR="005046ED" w:rsidRDefault="00292944" w:rsidP="00292944">
      <w:pPr>
        <w:pStyle w:val="ListParagraph"/>
        <w:numPr>
          <w:ilvl w:val="1"/>
          <w:numId w:val="1"/>
        </w:numPr>
      </w:pPr>
      <w:r>
        <w:t>After running the workflow, we can view the results of each component in results window</w:t>
      </w:r>
    </w:p>
    <w:p w:rsidR="00292944" w:rsidRDefault="00323151" w:rsidP="00323151">
      <w:pPr>
        <w:pStyle w:val="ListParagraph"/>
        <w:numPr>
          <w:ilvl w:val="0"/>
          <w:numId w:val="1"/>
        </w:numPr>
      </w:pPr>
      <w:r>
        <w:t>Saving Workflow</w:t>
      </w:r>
    </w:p>
    <w:p w:rsidR="00323151" w:rsidRDefault="00323151" w:rsidP="00323151">
      <w:pPr>
        <w:pStyle w:val="ListParagraph"/>
        <w:numPr>
          <w:ilvl w:val="1"/>
          <w:numId w:val="1"/>
        </w:numPr>
      </w:pPr>
      <w:r>
        <w:t>Workflow will be saved in .</w:t>
      </w:r>
      <w:proofErr w:type="spellStart"/>
      <w:r>
        <w:t>yxmd</w:t>
      </w:r>
      <w:proofErr w:type="spellEnd"/>
    </w:p>
    <w:p w:rsidR="00323151" w:rsidRDefault="00C017DB" w:rsidP="00323151">
      <w:pPr>
        <w:pStyle w:val="ListParagraph"/>
        <w:numPr>
          <w:ilvl w:val="1"/>
          <w:numId w:val="1"/>
        </w:numPr>
      </w:pPr>
      <w:r>
        <w:t xml:space="preserve">Export the workflow by click on Options-&gt; Export </w:t>
      </w:r>
      <w:r w:rsidR="00A10562">
        <w:t>workflow;</w:t>
      </w:r>
      <w:r>
        <w:t xml:space="preserve"> this will create .</w:t>
      </w:r>
      <w:proofErr w:type="spellStart"/>
      <w:r>
        <w:t>yxgp</w:t>
      </w:r>
      <w:proofErr w:type="spellEnd"/>
      <w:r>
        <w:t>, which is Alteryx package</w:t>
      </w:r>
      <w:r w:rsidR="00202004">
        <w:t>. Which contains .</w:t>
      </w:r>
      <w:proofErr w:type="spellStart"/>
      <w:r w:rsidR="00202004">
        <w:t>yxmd</w:t>
      </w:r>
      <w:proofErr w:type="spellEnd"/>
      <w:r w:rsidR="00202004">
        <w:t xml:space="preserve"> and any assets (input data sets, macros)</w:t>
      </w:r>
    </w:p>
    <w:p w:rsidR="00E10EE0" w:rsidRDefault="00E10EE0" w:rsidP="00E10EE0"/>
    <w:p w:rsidR="00E10EE0" w:rsidRDefault="00E10EE0" w:rsidP="00E10EE0"/>
    <w:p w:rsidR="00E10EE0" w:rsidRDefault="00E10EE0" w:rsidP="00E10EE0"/>
    <w:p w:rsidR="00E10EE0" w:rsidRDefault="00E10EE0" w:rsidP="00E10EE0">
      <w:r>
        <w:t>Tools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2002"/>
        <w:gridCol w:w="3421"/>
        <w:gridCol w:w="2183"/>
      </w:tblGrid>
      <w:tr w:rsidR="00B47894" w:rsidTr="00B47894">
        <w:tc>
          <w:tcPr>
            <w:tcW w:w="2394" w:type="dxa"/>
          </w:tcPr>
          <w:p w:rsidR="00B47894" w:rsidRDefault="00B47894" w:rsidP="00E10EE0">
            <w:r>
              <w:t>Tool Name</w:t>
            </w:r>
          </w:p>
        </w:tc>
        <w:tc>
          <w:tcPr>
            <w:tcW w:w="2394" w:type="dxa"/>
          </w:tcPr>
          <w:p w:rsidR="00B47894" w:rsidRDefault="00B47894" w:rsidP="00E10EE0">
            <w:r>
              <w:t>Action</w:t>
            </w:r>
          </w:p>
        </w:tc>
        <w:tc>
          <w:tcPr>
            <w:tcW w:w="2394" w:type="dxa"/>
          </w:tcPr>
          <w:p w:rsidR="00B47894" w:rsidRDefault="001973D3" w:rsidP="00E10EE0">
            <w:r>
              <w:t>Steps</w:t>
            </w:r>
          </w:p>
        </w:tc>
        <w:tc>
          <w:tcPr>
            <w:tcW w:w="2394" w:type="dxa"/>
          </w:tcPr>
          <w:p w:rsidR="00B47894" w:rsidRDefault="00B47894" w:rsidP="00E10EE0">
            <w:r>
              <w:t>Comment</w:t>
            </w:r>
          </w:p>
        </w:tc>
      </w:tr>
      <w:tr w:rsidR="00B47894" w:rsidTr="00B47894">
        <w:tc>
          <w:tcPr>
            <w:tcW w:w="2394" w:type="dxa"/>
          </w:tcPr>
          <w:p w:rsidR="00B47894" w:rsidRDefault="00B47894" w:rsidP="00E10EE0">
            <w:r>
              <w:t>Select Tool</w:t>
            </w:r>
          </w:p>
        </w:tc>
        <w:tc>
          <w:tcPr>
            <w:tcW w:w="2394" w:type="dxa"/>
          </w:tcPr>
          <w:p w:rsidR="00B47894" w:rsidRDefault="00D15128" w:rsidP="00E10EE0">
            <w:r>
              <w:t>Change Data Type</w:t>
            </w:r>
          </w:p>
        </w:tc>
        <w:tc>
          <w:tcPr>
            <w:tcW w:w="2394" w:type="dxa"/>
          </w:tcPr>
          <w:p w:rsidR="00B47894" w:rsidRDefault="00B47894" w:rsidP="00E10EE0"/>
        </w:tc>
        <w:tc>
          <w:tcPr>
            <w:tcW w:w="2394" w:type="dxa"/>
          </w:tcPr>
          <w:p w:rsidR="00B47894" w:rsidRDefault="00B47894" w:rsidP="00E10EE0"/>
        </w:tc>
      </w:tr>
      <w:tr w:rsidR="00237DDA" w:rsidTr="00B47894">
        <w:tc>
          <w:tcPr>
            <w:tcW w:w="2394" w:type="dxa"/>
          </w:tcPr>
          <w:p w:rsidR="00237DDA" w:rsidRDefault="002A4A6F" w:rsidP="00E10EE0">
            <w:r>
              <w:t>Join</w:t>
            </w:r>
          </w:p>
        </w:tc>
        <w:tc>
          <w:tcPr>
            <w:tcW w:w="2394" w:type="dxa"/>
          </w:tcPr>
          <w:p w:rsidR="00237DDA" w:rsidRDefault="00D90A11" w:rsidP="00E10EE0">
            <w:r>
              <w:t>Bend/Join the Data</w:t>
            </w:r>
          </w:p>
        </w:tc>
        <w:tc>
          <w:tcPr>
            <w:tcW w:w="2394" w:type="dxa"/>
          </w:tcPr>
          <w:p w:rsidR="00237DDA" w:rsidRDefault="00FE30E3" w:rsidP="00FE30E3">
            <w:pPr>
              <w:pStyle w:val="ListParagraph"/>
              <w:numPr>
                <w:ilvl w:val="0"/>
                <w:numId w:val="2"/>
              </w:numPr>
            </w:pPr>
            <w:r>
              <w:t>Drag and Drop to Canvas</w:t>
            </w:r>
          </w:p>
          <w:p w:rsidR="00FE30E3" w:rsidRDefault="00FE30E3" w:rsidP="00FE30E3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Configure Left and Right fields mappings</w:t>
            </w:r>
          </w:p>
          <w:p w:rsidR="00FE30E3" w:rsidRDefault="00677736" w:rsidP="00FE30E3">
            <w:pPr>
              <w:pStyle w:val="ListParagraph"/>
              <w:numPr>
                <w:ilvl w:val="0"/>
                <w:numId w:val="2"/>
              </w:numPr>
            </w:pPr>
            <w:r>
              <w:t>We can use configuration window and change below</w:t>
            </w:r>
            <w:r w:rsidR="00B7153A">
              <w:t xml:space="preserve"> (Embedded Select)</w:t>
            </w:r>
          </w:p>
          <w:p w:rsidR="00677736" w:rsidRDefault="00623B4E" w:rsidP="00623B4E">
            <w:pPr>
              <w:pStyle w:val="ListParagraph"/>
              <w:numPr>
                <w:ilvl w:val="0"/>
                <w:numId w:val="3"/>
              </w:numPr>
            </w:pPr>
            <w:r>
              <w:t>Select Required Fields</w:t>
            </w:r>
            <w:r w:rsidR="00B7153A">
              <w:t xml:space="preserve"> </w:t>
            </w:r>
          </w:p>
          <w:p w:rsidR="00623B4E" w:rsidRDefault="00623B4E" w:rsidP="00623B4E">
            <w:pPr>
              <w:pStyle w:val="ListParagraph"/>
              <w:numPr>
                <w:ilvl w:val="0"/>
                <w:numId w:val="3"/>
              </w:numPr>
            </w:pPr>
            <w:r>
              <w:t>Change Data Type</w:t>
            </w:r>
          </w:p>
          <w:p w:rsidR="00623B4E" w:rsidRDefault="00623B4E" w:rsidP="00623B4E">
            <w:pPr>
              <w:pStyle w:val="ListParagraph"/>
              <w:numPr>
                <w:ilvl w:val="0"/>
                <w:numId w:val="3"/>
              </w:numPr>
            </w:pPr>
            <w:r>
              <w:t>Data Type Size</w:t>
            </w:r>
          </w:p>
          <w:p w:rsidR="00623B4E" w:rsidRDefault="00B7153A" w:rsidP="00623B4E">
            <w:pPr>
              <w:pStyle w:val="ListParagraph"/>
              <w:numPr>
                <w:ilvl w:val="0"/>
                <w:numId w:val="3"/>
              </w:numPr>
            </w:pPr>
            <w:r>
              <w:t>Rename Columns</w:t>
            </w:r>
          </w:p>
          <w:p w:rsidR="00D038E9" w:rsidRDefault="00D038E9" w:rsidP="00D038E9">
            <w:pPr>
              <w:pStyle w:val="ListParagraph"/>
              <w:numPr>
                <w:ilvl w:val="0"/>
                <w:numId w:val="2"/>
              </w:numPr>
            </w:pPr>
            <w:r>
              <w:t>Results</w:t>
            </w:r>
          </w:p>
          <w:p w:rsidR="00D038E9" w:rsidRDefault="00D038E9" w:rsidP="00D038E9">
            <w:pPr>
              <w:pStyle w:val="ListParagraph"/>
              <w:numPr>
                <w:ilvl w:val="0"/>
                <w:numId w:val="4"/>
              </w:numPr>
            </w:pPr>
            <w:r>
              <w:t>Right – Having in Right but does not have in Left</w:t>
            </w:r>
          </w:p>
          <w:p w:rsidR="00D038E9" w:rsidRDefault="00D038E9" w:rsidP="00D038E9">
            <w:pPr>
              <w:pStyle w:val="ListParagraph"/>
              <w:numPr>
                <w:ilvl w:val="0"/>
                <w:numId w:val="4"/>
              </w:numPr>
            </w:pPr>
            <w:r>
              <w:t>Left  - Having in Left and does not have in Right</w:t>
            </w:r>
          </w:p>
          <w:p w:rsidR="00D038E9" w:rsidRDefault="00BA0F09" w:rsidP="00D038E9">
            <w:pPr>
              <w:pStyle w:val="ListParagraph"/>
              <w:numPr>
                <w:ilvl w:val="0"/>
                <w:numId w:val="4"/>
              </w:numPr>
            </w:pPr>
            <w:r>
              <w:t xml:space="preserve">Join </w:t>
            </w:r>
            <w:r w:rsidR="007E09C5">
              <w:t>–</w:t>
            </w:r>
            <w:r>
              <w:t xml:space="preserve"> </w:t>
            </w:r>
            <w:r w:rsidR="007E09C5">
              <w:t>matched records in left and right</w:t>
            </w:r>
          </w:p>
          <w:p w:rsidR="00D038E9" w:rsidRDefault="00D038E9" w:rsidP="00D038E9"/>
        </w:tc>
        <w:tc>
          <w:tcPr>
            <w:tcW w:w="2394" w:type="dxa"/>
          </w:tcPr>
          <w:p w:rsidR="00237DDA" w:rsidRDefault="009325B4" w:rsidP="003C38C1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Blend data </w:t>
            </w:r>
            <w:r>
              <w:lastRenderedPageBreak/>
              <w:t>together using Key Fields</w:t>
            </w:r>
          </w:p>
          <w:p w:rsidR="007A3D68" w:rsidRDefault="003C38C1" w:rsidP="003C38C1">
            <w:pPr>
              <w:pStyle w:val="ListParagraph"/>
              <w:numPr>
                <w:ilvl w:val="0"/>
                <w:numId w:val="2"/>
              </w:numPr>
            </w:pPr>
            <w:r>
              <w:t>This tool has two inputs one is Left and the other is Right</w:t>
            </w:r>
          </w:p>
          <w:p w:rsidR="003C38C1" w:rsidRDefault="003C38C1" w:rsidP="003C38C1">
            <w:pPr>
              <w:pStyle w:val="ListParagraph"/>
              <w:numPr>
                <w:ilvl w:val="0"/>
                <w:numId w:val="2"/>
              </w:numPr>
            </w:pPr>
            <w:r>
              <w:t>This tool has 3 Outputs. Right, Left and Join</w:t>
            </w:r>
          </w:p>
        </w:tc>
      </w:tr>
      <w:tr w:rsidR="007E09C5" w:rsidTr="00B47894">
        <w:tc>
          <w:tcPr>
            <w:tcW w:w="2394" w:type="dxa"/>
          </w:tcPr>
          <w:p w:rsidR="007E09C5" w:rsidRDefault="00990DF0" w:rsidP="00E10EE0">
            <w:r>
              <w:lastRenderedPageBreak/>
              <w:t>Summarize</w:t>
            </w:r>
          </w:p>
        </w:tc>
        <w:tc>
          <w:tcPr>
            <w:tcW w:w="2394" w:type="dxa"/>
          </w:tcPr>
          <w:p w:rsidR="007E09C5" w:rsidRDefault="007A6DA6" w:rsidP="00E10EE0">
            <w:r>
              <w:t>Aggregation</w:t>
            </w:r>
          </w:p>
        </w:tc>
        <w:tc>
          <w:tcPr>
            <w:tcW w:w="2394" w:type="dxa"/>
          </w:tcPr>
          <w:p w:rsidR="007E09C5" w:rsidRDefault="007A6DA6" w:rsidP="007A6DA6">
            <w:pPr>
              <w:pStyle w:val="ListParagraph"/>
              <w:numPr>
                <w:ilvl w:val="0"/>
                <w:numId w:val="5"/>
              </w:numPr>
            </w:pPr>
            <w:r>
              <w:t>Configuration Window</w:t>
            </w:r>
          </w:p>
          <w:p w:rsidR="007A6DA6" w:rsidRDefault="00FD679A" w:rsidP="005F0646">
            <w:pPr>
              <w:pStyle w:val="ListParagraph"/>
              <w:numPr>
                <w:ilvl w:val="0"/>
                <w:numId w:val="6"/>
              </w:numPr>
            </w:pPr>
            <w:r>
              <w:t>In the field select required column</w:t>
            </w:r>
          </w:p>
          <w:p w:rsidR="00FD679A" w:rsidRDefault="00FD679A" w:rsidP="005F0646">
            <w:pPr>
              <w:pStyle w:val="ListParagraph"/>
              <w:numPr>
                <w:ilvl w:val="0"/>
                <w:numId w:val="6"/>
              </w:numPr>
            </w:pPr>
            <w:r>
              <w:t>In the Action choose the required aggregation</w:t>
            </w:r>
          </w:p>
        </w:tc>
        <w:tc>
          <w:tcPr>
            <w:tcW w:w="2394" w:type="dxa"/>
          </w:tcPr>
          <w:p w:rsidR="007E09C5" w:rsidRDefault="007E09C5" w:rsidP="00990DF0">
            <w:pPr>
              <w:pStyle w:val="ListParagraph"/>
            </w:pPr>
          </w:p>
        </w:tc>
      </w:tr>
      <w:tr w:rsidR="00F8243D" w:rsidTr="00B47894">
        <w:tc>
          <w:tcPr>
            <w:tcW w:w="2394" w:type="dxa"/>
          </w:tcPr>
          <w:p w:rsidR="00F8243D" w:rsidRDefault="00F8243D" w:rsidP="00E10EE0">
            <w:r>
              <w:t>Filter</w:t>
            </w:r>
          </w:p>
        </w:tc>
        <w:tc>
          <w:tcPr>
            <w:tcW w:w="2394" w:type="dxa"/>
          </w:tcPr>
          <w:p w:rsidR="00F8243D" w:rsidRDefault="00F8243D" w:rsidP="00F8243D">
            <w:r>
              <w:t>Filtering - Test column value</w:t>
            </w:r>
          </w:p>
        </w:tc>
        <w:tc>
          <w:tcPr>
            <w:tcW w:w="2394" w:type="dxa"/>
          </w:tcPr>
          <w:p w:rsidR="00F8243D" w:rsidRDefault="00B919D1" w:rsidP="0099350B">
            <w:pPr>
              <w:pStyle w:val="ListParagraph"/>
              <w:numPr>
                <w:ilvl w:val="0"/>
                <w:numId w:val="8"/>
              </w:numPr>
            </w:pPr>
            <w:r>
              <w:t>Filter column value by condition and divide into two streams</w:t>
            </w:r>
          </w:p>
          <w:p w:rsidR="00B919D1" w:rsidRDefault="00C31FDC" w:rsidP="0099350B">
            <w:pPr>
              <w:pStyle w:val="ListParagraph"/>
              <w:numPr>
                <w:ilvl w:val="0"/>
                <w:numId w:val="8"/>
              </w:numPr>
            </w:pPr>
            <w:r>
              <w:t>Two Outputs</w:t>
            </w:r>
          </w:p>
          <w:p w:rsidR="00C31FDC" w:rsidRDefault="00C31FDC" w:rsidP="00C31FDC">
            <w:pPr>
              <w:pStyle w:val="ListParagraph"/>
              <w:numPr>
                <w:ilvl w:val="0"/>
                <w:numId w:val="7"/>
              </w:numPr>
            </w:pPr>
            <w:r>
              <w:t xml:space="preserve">T -   </w:t>
            </w:r>
            <w:r w:rsidR="00605A69">
              <w:t>True Condition</w:t>
            </w:r>
          </w:p>
          <w:p w:rsidR="00C31FDC" w:rsidRDefault="00C31FDC" w:rsidP="00605A69">
            <w:pPr>
              <w:pStyle w:val="ListParagraph"/>
              <w:numPr>
                <w:ilvl w:val="0"/>
                <w:numId w:val="7"/>
              </w:numPr>
            </w:pPr>
            <w:r>
              <w:t xml:space="preserve">F </w:t>
            </w:r>
            <w:r w:rsidR="00605A69">
              <w:t>- False Condition</w:t>
            </w:r>
          </w:p>
          <w:p w:rsidR="0099350B" w:rsidRDefault="0099350B" w:rsidP="0099350B">
            <w:pPr>
              <w:pStyle w:val="ListParagraph"/>
              <w:numPr>
                <w:ilvl w:val="0"/>
                <w:numId w:val="8"/>
              </w:numPr>
            </w:pPr>
            <w:r>
              <w:t>Filters</w:t>
            </w:r>
          </w:p>
          <w:p w:rsidR="0099350B" w:rsidRDefault="0099350B" w:rsidP="0099350B">
            <w:pPr>
              <w:pStyle w:val="ListParagraph"/>
              <w:numPr>
                <w:ilvl w:val="0"/>
                <w:numId w:val="9"/>
              </w:numPr>
            </w:pPr>
            <w:r>
              <w:t xml:space="preserve">Basic </w:t>
            </w:r>
          </w:p>
          <w:p w:rsidR="0099350B" w:rsidRDefault="0099350B" w:rsidP="0099350B">
            <w:pPr>
              <w:pStyle w:val="ListParagraph"/>
              <w:numPr>
                <w:ilvl w:val="0"/>
                <w:numId w:val="9"/>
              </w:numPr>
            </w:pPr>
            <w:r>
              <w:t>Custom Filter</w:t>
            </w:r>
          </w:p>
        </w:tc>
        <w:tc>
          <w:tcPr>
            <w:tcW w:w="2394" w:type="dxa"/>
          </w:tcPr>
          <w:p w:rsidR="00F8243D" w:rsidRDefault="00F8243D" w:rsidP="00990DF0">
            <w:pPr>
              <w:pStyle w:val="ListParagraph"/>
            </w:pPr>
          </w:p>
        </w:tc>
      </w:tr>
      <w:tr w:rsidR="00737BD3" w:rsidTr="00B47894">
        <w:tc>
          <w:tcPr>
            <w:tcW w:w="2394" w:type="dxa"/>
          </w:tcPr>
          <w:p w:rsidR="00737BD3" w:rsidRDefault="00737BD3" w:rsidP="00E10EE0">
            <w:r>
              <w:t>Sort</w:t>
            </w:r>
          </w:p>
        </w:tc>
        <w:tc>
          <w:tcPr>
            <w:tcW w:w="2394" w:type="dxa"/>
          </w:tcPr>
          <w:p w:rsidR="00737BD3" w:rsidRDefault="00737BD3" w:rsidP="00F8243D">
            <w:r>
              <w:t>Sort the data</w:t>
            </w:r>
          </w:p>
        </w:tc>
        <w:tc>
          <w:tcPr>
            <w:tcW w:w="2394" w:type="dxa"/>
          </w:tcPr>
          <w:p w:rsidR="00737BD3" w:rsidRDefault="00063608" w:rsidP="00063608">
            <w:pPr>
              <w:pStyle w:val="ListParagraph"/>
              <w:numPr>
                <w:ilvl w:val="0"/>
                <w:numId w:val="10"/>
              </w:numPr>
            </w:pPr>
            <w:r>
              <w:t>Configuration Window</w:t>
            </w:r>
          </w:p>
          <w:p w:rsidR="00063608" w:rsidRDefault="00063608" w:rsidP="00063608">
            <w:pPr>
              <w:pStyle w:val="ListParagraph"/>
              <w:ind w:left="1080"/>
            </w:pPr>
            <w:r>
              <w:t>Provide column name and the order type</w:t>
            </w:r>
          </w:p>
        </w:tc>
        <w:tc>
          <w:tcPr>
            <w:tcW w:w="2394" w:type="dxa"/>
          </w:tcPr>
          <w:p w:rsidR="00737BD3" w:rsidRDefault="00737BD3" w:rsidP="00990DF0">
            <w:pPr>
              <w:pStyle w:val="ListParagraph"/>
            </w:pPr>
          </w:p>
        </w:tc>
      </w:tr>
      <w:tr w:rsidR="00054722" w:rsidTr="00B47894">
        <w:tc>
          <w:tcPr>
            <w:tcW w:w="2394" w:type="dxa"/>
          </w:tcPr>
          <w:p w:rsidR="00054722" w:rsidRDefault="00054722" w:rsidP="00E10EE0">
            <w:r>
              <w:t>Output Data</w:t>
            </w:r>
          </w:p>
        </w:tc>
        <w:tc>
          <w:tcPr>
            <w:tcW w:w="2394" w:type="dxa"/>
          </w:tcPr>
          <w:p w:rsidR="00054722" w:rsidRDefault="002C3D4A" w:rsidP="00F8243D">
            <w:r>
              <w:t>Write output stream</w:t>
            </w:r>
          </w:p>
        </w:tc>
        <w:tc>
          <w:tcPr>
            <w:tcW w:w="2394" w:type="dxa"/>
          </w:tcPr>
          <w:p w:rsidR="00054722" w:rsidRDefault="00A677D8" w:rsidP="00A677D8">
            <w:pPr>
              <w:pStyle w:val="ListParagraph"/>
              <w:numPr>
                <w:ilvl w:val="0"/>
                <w:numId w:val="11"/>
              </w:numPr>
            </w:pPr>
            <w:r>
              <w:t>Configuration Window</w:t>
            </w:r>
          </w:p>
          <w:p w:rsidR="00A677D8" w:rsidRDefault="00A677D8" w:rsidP="00A677D8">
            <w:pPr>
              <w:pStyle w:val="ListParagraph"/>
              <w:ind w:left="1080"/>
            </w:pPr>
            <w:r>
              <w:t>A)Write to File or Database</w:t>
            </w:r>
          </w:p>
          <w:p w:rsidR="00A677D8" w:rsidRDefault="00A677D8" w:rsidP="00A677D8">
            <w:pPr>
              <w:pStyle w:val="ListParagraph"/>
              <w:ind w:left="1080"/>
            </w:pPr>
          </w:p>
        </w:tc>
        <w:tc>
          <w:tcPr>
            <w:tcW w:w="2394" w:type="dxa"/>
          </w:tcPr>
          <w:p w:rsidR="00054722" w:rsidRDefault="00054722" w:rsidP="00990DF0">
            <w:pPr>
              <w:pStyle w:val="ListParagraph"/>
            </w:pPr>
          </w:p>
        </w:tc>
      </w:tr>
    </w:tbl>
    <w:p w:rsidR="00E10EE0" w:rsidRDefault="00E10EE0" w:rsidP="00E10EE0"/>
    <w:p w:rsidR="00F024CF" w:rsidRPr="0073649F" w:rsidRDefault="00F024CF" w:rsidP="00F024CF"/>
    <w:p w:rsidR="007B6BAF" w:rsidRDefault="00B4554A" w:rsidP="00B4554A">
      <w:pPr>
        <w:pStyle w:val="Heading2"/>
      </w:pPr>
      <w:r>
        <w:lastRenderedPageBreak/>
        <w:t>Data Types:</w:t>
      </w:r>
    </w:p>
    <w:p w:rsidR="00B4554A" w:rsidRDefault="00742E44" w:rsidP="00742E44">
      <w:pPr>
        <w:pStyle w:val="ListParagraph"/>
        <w:numPr>
          <w:ilvl w:val="0"/>
          <w:numId w:val="12"/>
        </w:numPr>
      </w:pPr>
      <w:r>
        <w:t>Columns are categorized into 5 types</w:t>
      </w:r>
    </w:p>
    <w:p w:rsidR="007116CC" w:rsidRDefault="007116CC" w:rsidP="00742E44">
      <w:pPr>
        <w:pStyle w:val="ListParagraph"/>
        <w:numPr>
          <w:ilvl w:val="0"/>
          <w:numId w:val="12"/>
        </w:numPr>
      </w:pPr>
      <w:r>
        <w:t>Most of the times we can use ‘</w:t>
      </w:r>
      <w:r w:rsidRPr="007116CC">
        <w:t xml:space="preserve"> auto field tool’ too automatically adjust the data types by </w:t>
      </w:r>
      <w:proofErr w:type="spellStart"/>
      <w:r w:rsidRPr="007116CC">
        <w:t>alteryx</w:t>
      </w:r>
      <w:proofErr w:type="spellEnd"/>
      <w:r w:rsidRPr="007116CC">
        <w:t xml:space="preserve"> designer</w:t>
      </w:r>
    </w:p>
    <w:p w:rsidR="007116CC" w:rsidRDefault="007116CC" w:rsidP="00742E44">
      <w:pPr>
        <w:pStyle w:val="ListParagraph"/>
        <w:numPr>
          <w:ilvl w:val="0"/>
          <w:numId w:val="12"/>
        </w:numPr>
      </w:pPr>
      <w:r>
        <w:t>Sometime when we need to decided our own data type then we can use Select Tool</w:t>
      </w:r>
    </w:p>
    <w:p w:rsidR="00742E44" w:rsidRDefault="00742E44" w:rsidP="00742E44">
      <w:pPr>
        <w:pStyle w:val="ListParagraph"/>
        <w:numPr>
          <w:ilvl w:val="1"/>
          <w:numId w:val="12"/>
        </w:numPr>
      </w:pPr>
      <w:r>
        <w:t>Strings</w:t>
      </w:r>
    </w:p>
    <w:p w:rsidR="006C68AA" w:rsidRDefault="006C68AA" w:rsidP="006C68AA">
      <w:pPr>
        <w:pStyle w:val="ListParagraph"/>
        <w:numPr>
          <w:ilvl w:val="2"/>
          <w:numId w:val="12"/>
        </w:numPr>
      </w:pPr>
      <w:r>
        <w:t>Qualitative numbers should be String data type</w:t>
      </w:r>
    </w:p>
    <w:p w:rsidR="006C68AA" w:rsidRDefault="004D324A" w:rsidP="006C68AA">
      <w:pPr>
        <w:pStyle w:val="ListParagraph"/>
        <w:numPr>
          <w:ilvl w:val="2"/>
          <w:numId w:val="12"/>
        </w:numPr>
      </w:pPr>
      <w:r>
        <w:t>These cannot be measured</w:t>
      </w:r>
      <w:r w:rsidR="006C68AA">
        <w:t xml:space="preserve"> </w:t>
      </w:r>
    </w:p>
    <w:p w:rsidR="008721B2" w:rsidRDefault="008721B2" w:rsidP="006C68AA">
      <w:pPr>
        <w:pStyle w:val="ListParagraph"/>
        <w:numPr>
          <w:ilvl w:val="2"/>
          <w:numId w:val="12"/>
        </w:numPr>
      </w:pPr>
      <w:r>
        <w:t>Subtypes</w:t>
      </w:r>
    </w:p>
    <w:p w:rsidR="008721B2" w:rsidRDefault="008721B2" w:rsidP="008721B2">
      <w:pPr>
        <w:pStyle w:val="ListParagraph"/>
        <w:numPr>
          <w:ilvl w:val="3"/>
          <w:numId w:val="12"/>
        </w:numPr>
      </w:pPr>
      <w:r>
        <w:t>Variable</w:t>
      </w:r>
    </w:p>
    <w:p w:rsidR="008721B2" w:rsidRDefault="008721B2" w:rsidP="008721B2">
      <w:pPr>
        <w:pStyle w:val="ListParagraph"/>
        <w:numPr>
          <w:ilvl w:val="3"/>
          <w:numId w:val="12"/>
        </w:numPr>
      </w:pPr>
      <w:r>
        <w:t>Fixed</w:t>
      </w:r>
    </w:p>
    <w:p w:rsidR="0094453B" w:rsidRDefault="0094453B" w:rsidP="0094453B">
      <w:pPr>
        <w:pStyle w:val="ListParagraph"/>
        <w:numPr>
          <w:ilvl w:val="2"/>
          <w:numId w:val="12"/>
        </w:numPr>
      </w:pPr>
      <w:r>
        <w:t xml:space="preserve">String &amp; </w:t>
      </w:r>
      <w:proofErr w:type="spellStart"/>
      <w:r>
        <w:t>Wstring</w:t>
      </w:r>
      <w:proofErr w:type="spellEnd"/>
      <w:r>
        <w:t xml:space="preserve"> are set in length</w:t>
      </w:r>
    </w:p>
    <w:p w:rsidR="0094453B" w:rsidRDefault="0094453B" w:rsidP="0094453B">
      <w:pPr>
        <w:pStyle w:val="ListParagraph"/>
        <w:numPr>
          <w:ilvl w:val="2"/>
          <w:numId w:val="12"/>
        </w:numPr>
      </w:pPr>
      <w:proofErr w:type="spellStart"/>
      <w:r>
        <w:t>V_String</w:t>
      </w:r>
      <w:proofErr w:type="spellEnd"/>
      <w:r>
        <w:t xml:space="preserve"> are variable length</w:t>
      </w:r>
    </w:p>
    <w:p w:rsidR="0094453B" w:rsidRDefault="0094453B" w:rsidP="0094453B">
      <w:pPr>
        <w:pStyle w:val="ListParagraph"/>
        <w:numPr>
          <w:ilvl w:val="2"/>
          <w:numId w:val="12"/>
        </w:numPr>
      </w:pPr>
      <w:proofErr w:type="spellStart"/>
      <w:r>
        <w:t>Wstring</w:t>
      </w:r>
      <w:proofErr w:type="spellEnd"/>
      <w:r>
        <w:t xml:space="preserve"> can capture international characters</w:t>
      </w:r>
    </w:p>
    <w:p w:rsidR="0094453B" w:rsidRDefault="0094453B" w:rsidP="0094453B">
      <w:pPr>
        <w:pStyle w:val="ListParagraph"/>
        <w:numPr>
          <w:ilvl w:val="2"/>
          <w:numId w:val="12"/>
        </w:numPr>
      </w:pPr>
    </w:p>
    <w:p w:rsidR="00742E44" w:rsidRDefault="00742E44" w:rsidP="00742E44">
      <w:pPr>
        <w:pStyle w:val="ListParagraph"/>
        <w:numPr>
          <w:ilvl w:val="1"/>
          <w:numId w:val="12"/>
        </w:numPr>
      </w:pPr>
      <w:r>
        <w:t>Numeric</w:t>
      </w:r>
    </w:p>
    <w:p w:rsidR="002D0581" w:rsidRDefault="002370BB" w:rsidP="002D0581">
      <w:pPr>
        <w:pStyle w:val="ListParagraph"/>
        <w:numPr>
          <w:ilvl w:val="2"/>
          <w:numId w:val="12"/>
        </w:numPr>
      </w:pPr>
      <w:r>
        <w:t>Quantitative numbers</w:t>
      </w:r>
    </w:p>
    <w:p w:rsidR="002370BB" w:rsidRDefault="00B83A90" w:rsidP="002D0581">
      <w:pPr>
        <w:pStyle w:val="ListParagraph"/>
        <w:numPr>
          <w:ilvl w:val="2"/>
          <w:numId w:val="12"/>
        </w:numPr>
      </w:pPr>
      <w:r>
        <w:t>7 Subtypes</w:t>
      </w:r>
    </w:p>
    <w:p w:rsidR="00EB240A" w:rsidRDefault="00EB240A" w:rsidP="00EB240A">
      <w:pPr>
        <w:pStyle w:val="ListParagraph"/>
        <w:numPr>
          <w:ilvl w:val="3"/>
          <w:numId w:val="12"/>
        </w:numPr>
      </w:pPr>
      <w:r>
        <w:t>Whole Numbers</w:t>
      </w:r>
    </w:p>
    <w:p w:rsidR="00B83A90" w:rsidRDefault="008A25C6" w:rsidP="00EB240A">
      <w:pPr>
        <w:pStyle w:val="ListParagraph"/>
        <w:numPr>
          <w:ilvl w:val="4"/>
          <w:numId w:val="12"/>
        </w:numPr>
      </w:pPr>
      <w:r>
        <w:t>Byte</w:t>
      </w:r>
      <w:r w:rsidR="002B1EFC">
        <w:t xml:space="preserve"> - 0 to255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Int16</w:t>
      </w:r>
      <w:r w:rsidR="002B1EFC">
        <w:t xml:space="preserve"> - </w:t>
      </w:r>
      <w:r w:rsidR="00D84569">
        <w:t>-(2 p 15) to (2 p 15)-1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Int32</w:t>
      </w:r>
      <w:r w:rsidR="00930E10">
        <w:t xml:space="preserve"> - </w:t>
      </w:r>
      <w:r w:rsidR="009A6549">
        <w:t>-(2 p 31) to (2 to 31)-1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Int64</w:t>
      </w:r>
      <w:r w:rsidR="00AE1BB8">
        <w:t xml:space="preserve"> - -(2 p 63) to (2 p 63)-1</w:t>
      </w:r>
    </w:p>
    <w:p w:rsidR="00EB240A" w:rsidRDefault="00EB240A" w:rsidP="00B83A90">
      <w:pPr>
        <w:pStyle w:val="ListParagraph"/>
        <w:numPr>
          <w:ilvl w:val="3"/>
          <w:numId w:val="12"/>
        </w:numPr>
      </w:pPr>
      <w:r>
        <w:t>Decimals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Fixed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Float</w:t>
      </w:r>
      <w:r w:rsidR="00F82714">
        <w:t xml:space="preserve"> - +/-(3.4E+/-38)</w:t>
      </w:r>
    </w:p>
    <w:p w:rsidR="008A25C6" w:rsidRDefault="008A25C6" w:rsidP="00EB240A">
      <w:pPr>
        <w:pStyle w:val="ListParagraph"/>
        <w:numPr>
          <w:ilvl w:val="4"/>
          <w:numId w:val="12"/>
        </w:numPr>
      </w:pPr>
      <w:r>
        <w:t>Double</w:t>
      </w:r>
      <w:r w:rsidR="001D5BB5">
        <w:t xml:space="preserve"> -</w:t>
      </w:r>
      <w:r w:rsidR="00F82714">
        <w:t xml:space="preserve"> +/-(1.7E+/-308)</w:t>
      </w:r>
    </w:p>
    <w:p w:rsidR="00742E44" w:rsidRDefault="00742E44" w:rsidP="00742E44">
      <w:pPr>
        <w:pStyle w:val="ListParagraph"/>
        <w:numPr>
          <w:ilvl w:val="1"/>
          <w:numId w:val="12"/>
        </w:numPr>
      </w:pPr>
      <w:r>
        <w:t>Date &amp; Time</w:t>
      </w:r>
    </w:p>
    <w:p w:rsidR="00D91ADC" w:rsidRDefault="00D91ADC" w:rsidP="00D91ADC">
      <w:pPr>
        <w:pStyle w:val="ListParagraph"/>
        <w:numPr>
          <w:ilvl w:val="2"/>
          <w:numId w:val="12"/>
        </w:numPr>
      </w:pPr>
      <w:proofErr w:type="spellStart"/>
      <w:r>
        <w:t>DateTime</w:t>
      </w:r>
      <w:proofErr w:type="spellEnd"/>
      <w:r>
        <w:t xml:space="preserve"> tool convert string to data and date to string</w:t>
      </w:r>
    </w:p>
    <w:p w:rsidR="00D91ADC" w:rsidRDefault="00D91ADC" w:rsidP="00D91ADC">
      <w:pPr>
        <w:pStyle w:val="ListParagraph"/>
        <w:numPr>
          <w:ilvl w:val="2"/>
          <w:numId w:val="12"/>
        </w:numPr>
      </w:pPr>
    </w:p>
    <w:p w:rsidR="00742E44" w:rsidRDefault="00742E44" w:rsidP="00742E44">
      <w:pPr>
        <w:pStyle w:val="ListParagraph"/>
        <w:numPr>
          <w:ilvl w:val="1"/>
          <w:numId w:val="12"/>
        </w:numPr>
      </w:pPr>
      <w:r>
        <w:t>Boolean</w:t>
      </w:r>
    </w:p>
    <w:p w:rsidR="00D7672C" w:rsidRDefault="00D7672C" w:rsidP="00D7672C">
      <w:pPr>
        <w:pStyle w:val="ListParagraph"/>
        <w:numPr>
          <w:ilvl w:val="2"/>
          <w:numId w:val="12"/>
        </w:numPr>
      </w:pPr>
      <w:r>
        <w:t xml:space="preserve">Two logical values </w:t>
      </w:r>
    </w:p>
    <w:p w:rsidR="00D7672C" w:rsidRDefault="00D7672C" w:rsidP="00D7672C">
      <w:pPr>
        <w:pStyle w:val="ListParagraph"/>
        <w:numPr>
          <w:ilvl w:val="2"/>
          <w:numId w:val="12"/>
        </w:numPr>
      </w:pPr>
      <w:r>
        <w:t>0 - False</w:t>
      </w:r>
    </w:p>
    <w:p w:rsidR="00D7672C" w:rsidRDefault="00D7672C" w:rsidP="00D7672C">
      <w:pPr>
        <w:pStyle w:val="ListParagraph"/>
        <w:numPr>
          <w:ilvl w:val="2"/>
          <w:numId w:val="12"/>
        </w:numPr>
      </w:pPr>
      <w:r>
        <w:t>1 - True (</w:t>
      </w:r>
      <w:proofErr w:type="spellStart"/>
      <w:r>
        <w:t>non Zero</w:t>
      </w:r>
      <w:proofErr w:type="spellEnd"/>
      <w:r>
        <w:t>)</w:t>
      </w:r>
    </w:p>
    <w:p w:rsidR="00742E44" w:rsidRDefault="00742E44" w:rsidP="00742E44">
      <w:pPr>
        <w:pStyle w:val="ListParagraph"/>
        <w:numPr>
          <w:ilvl w:val="1"/>
          <w:numId w:val="12"/>
        </w:numPr>
      </w:pPr>
      <w:r>
        <w:t>Spatial</w:t>
      </w:r>
      <w:r w:rsidR="00172D08">
        <w:t xml:space="preserve"> (Geo)</w:t>
      </w:r>
    </w:p>
    <w:p w:rsidR="00DC0C0C" w:rsidRDefault="00DC0C0C" w:rsidP="00DC0C0C">
      <w:pPr>
        <w:pStyle w:val="ListParagraph"/>
        <w:numPr>
          <w:ilvl w:val="2"/>
          <w:numId w:val="12"/>
        </w:numPr>
      </w:pPr>
      <w:r>
        <w:t>Point represented by X and Y coordinate</w:t>
      </w:r>
    </w:p>
    <w:p w:rsidR="00DC0C0C" w:rsidRDefault="00154FFB" w:rsidP="00DC0C0C">
      <w:pPr>
        <w:pStyle w:val="ListParagraph"/>
        <w:numPr>
          <w:ilvl w:val="2"/>
          <w:numId w:val="12"/>
        </w:numPr>
      </w:pPr>
      <w:r>
        <w:t xml:space="preserve">A Line or </w:t>
      </w:r>
      <w:r w:rsidR="003A5621">
        <w:t>Polygon</w:t>
      </w:r>
    </w:p>
    <w:p w:rsidR="00154FFB" w:rsidRDefault="00554F1C" w:rsidP="00554F1C">
      <w:pPr>
        <w:pStyle w:val="ListParagraph"/>
        <w:numPr>
          <w:ilvl w:val="0"/>
          <w:numId w:val="12"/>
        </w:numPr>
      </w:pPr>
      <w:r>
        <w:t>We can see meta data of any tool by click on the tool and in the results window click on metadata button</w:t>
      </w:r>
    </w:p>
    <w:p w:rsidR="00554F1C" w:rsidRDefault="00550B53" w:rsidP="00554F1C">
      <w:pPr>
        <w:pStyle w:val="ListParagraph"/>
        <w:numPr>
          <w:ilvl w:val="0"/>
          <w:numId w:val="12"/>
        </w:numPr>
      </w:pPr>
      <w:r>
        <w:t>It has</w:t>
      </w:r>
    </w:p>
    <w:p w:rsidR="00550B53" w:rsidRDefault="00550B53" w:rsidP="00550B53">
      <w:pPr>
        <w:pStyle w:val="ListParagraph"/>
        <w:numPr>
          <w:ilvl w:val="1"/>
          <w:numId w:val="12"/>
        </w:numPr>
      </w:pPr>
      <w:r>
        <w:t>Name</w:t>
      </w:r>
    </w:p>
    <w:p w:rsidR="00550B53" w:rsidRDefault="00550B53" w:rsidP="00550B53">
      <w:pPr>
        <w:pStyle w:val="ListParagraph"/>
        <w:numPr>
          <w:ilvl w:val="1"/>
          <w:numId w:val="12"/>
        </w:numPr>
      </w:pPr>
      <w:r>
        <w:lastRenderedPageBreak/>
        <w:t>Type</w:t>
      </w:r>
    </w:p>
    <w:p w:rsidR="00550B53" w:rsidRDefault="00550B53" w:rsidP="00550B53">
      <w:pPr>
        <w:pStyle w:val="ListParagraph"/>
        <w:numPr>
          <w:ilvl w:val="1"/>
          <w:numId w:val="12"/>
        </w:numPr>
      </w:pPr>
      <w:r>
        <w:t>Size</w:t>
      </w:r>
    </w:p>
    <w:p w:rsidR="00550B53" w:rsidRDefault="00550B53" w:rsidP="00550B53">
      <w:pPr>
        <w:pStyle w:val="ListParagraph"/>
        <w:numPr>
          <w:ilvl w:val="1"/>
          <w:numId w:val="12"/>
        </w:numPr>
      </w:pPr>
      <w:r>
        <w:t>Source</w:t>
      </w:r>
    </w:p>
    <w:p w:rsidR="00550B53" w:rsidRDefault="00550B53" w:rsidP="00550B53">
      <w:pPr>
        <w:pStyle w:val="ListParagraph"/>
        <w:numPr>
          <w:ilvl w:val="1"/>
          <w:numId w:val="12"/>
        </w:numPr>
      </w:pPr>
      <w:r>
        <w:t>Description</w:t>
      </w:r>
    </w:p>
    <w:p w:rsidR="00550B53" w:rsidRDefault="006E5026" w:rsidP="00550B53">
      <w:pPr>
        <w:pStyle w:val="ListParagraph"/>
        <w:numPr>
          <w:ilvl w:val="0"/>
          <w:numId w:val="12"/>
        </w:numPr>
      </w:pPr>
      <w:r>
        <w:t>Based on the input and output tool selected designer will show available</w:t>
      </w:r>
      <w:r w:rsidR="00EA608B">
        <w:t>/supported</w:t>
      </w:r>
      <w:r>
        <w:t xml:space="preserve"> data types</w:t>
      </w:r>
    </w:p>
    <w:p w:rsidR="00EA608B" w:rsidRDefault="00EA608B" w:rsidP="0040223B"/>
    <w:p w:rsidR="0063798D" w:rsidRDefault="0063798D" w:rsidP="00F63880">
      <w:pPr>
        <w:pStyle w:val="Heading2"/>
      </w:pPr>
    </w:p>
    <w:p w:rsidR="0063798D" w:rsidRDefault="0063798D" w:rsidP="00F63880">
      <w:pPr>
        <w:pStyle w:val="Heading2"/>
      </w:pPr>
    </w:p>
    <w:p w:rsidR="00F63880" w:rsidRDefault="00F63880" w:rsidP="00F63880">
      <w:pPr>
        <w:pStyle w:val="Heading2"/>
      </w:pPr>
      <w:r>
        <w:t>Inputting Data:</w:t>
      </w:r>
    </w:p>
    <w:p w:rsidR="00742E44" w:rsidRDefault="00EF15FF" w:rsidP="00EF15FF">
      <w:pPr>
        <w:pStyle w:val="ListParagraph"/>
        <w:numPr>
          <w:ilvl w:val="0"/>
          <w:numId w:val="13"/>
        </w:numPr>
      </w:pPr>
      <w:r>
        <w:t>Input Data Tool</w:t>
      </w:r>
    </w:p>
    <w:p w:rsidR="00EF15FF" w:rsidRDefault="00287A3F" w:rsidP="00287A3F">
      <w:pPr>
        <w:pStyle w:val="ListParagraph"/>
        <w:numPr>
          <w:ilvl w:val="1"/>
          <w:numId w:val="13"/>
        </w:numPr>
      </w:pPr>
      <w:r>
        <w:t>Connect to verity of database</w:t>
      </w:r>
      <w:r w:rsidR="00F34EF5">
        <w:t xml:space="preserve"> and file types</w:t>
      </w:r>
    </w:p>
    <w:p w:rsidR="00F34EF5" w:rsidRDefault="00942F73" w:rsidP="00287A3F">
      <w:pPr>
        <w:pStyle w:val="ListParagraph"/>
        <w:numPr>
          <w:ilvl w:val="1"/>
          <w:numId w:val="13"/>
        </w:numPr>
      </w:pPr>
      <w:r>
        <w:t xml:space="preserve">It can be found in In/Out </w:t>
      </w:r>
      <w:r w:rsidR="00483183">
        <w:t xml:space="preserve">Tool </w:t>
      </w:r>
      <w:r w:rsidR="004057E7">
        <w:t>Palette</w:t>
      </w:r>
    </w:p>
    <w:p w:rsidR="00483183" w:rsidRDefault="004057E7" w:rsidP="00287A3F">
      <w:pPr>
        <w:pStyle w:val="ListParagraph"/>
        <w:numPr>
          <w:ilvl w:val="1"/>
          <w:numId w:val="13"/>
        </w:numPr>
      </w:pPr>
      <w:r>
        <w:t>It can be found also in favorite tool category</w:t>
      </w:r>
    </w:p>
    <w:p w:rsidR="001A2CAF" w:rsidRDefault="001A2CAF" w:rsidP="00287A3F">
      <w:pPr>
        <w:pStyle w:val="ListParagraph"/>
        <w:numPr>
          <w:ilvl w:val="1"/>
          <w:numId w:val="13"/>
        </w:numPr>
      </w:pPr>
      <w:r>
        <w:t>We cannot use Manage data connection switch to user dynamically other DB’s via aka update</w:t>
      </w:r>
    </w:p>
    <w:p w:rsidR="00B30851" w:rsidRDefault="00B30851" w:rsidP="00287A3F">
      <w:pPr>
        <w:pStyle w:val="ListParagraph"/>
        <w:numPr>
          <w:ilvl w:val="1"/>
          <w:numId w:val="13"/>
        </w:numPr>
      </w:pPr>
      <w:r>
        <w:t>Dynamic Input</w:t>
      </w:r>
    </w:p>
    <w:p w:rsidR="00B30851" w:rsidRDefault="003E3D75" w:rsidP="00B30851">
      <w:pPr>
        <w:pStyle w:val="ListParagraph"/>
        <w:numPr>
          <w:ilvl w:val="2"/>
          <w:numId w:val="13"/>
        </w:numPr>
      </w:pPr>
      <w:r>
        <w:t>All files in the same directory and the same columns and data types</w:t>
      </w:r>
    </w:p>
    <w:p w:rsidR="003E3D75" w:rsidRDefault="003E3D75" w:rsidP="003E3D75">
      <w:pPr>
        <w:pStyle w:val="ListParagraph"/>
        <w:numPr>
          <w:ilvl w:val="3"/>
          <w:numId w:val="13"/>
        </w:numPr>
      </w:pPr>
      <w:r>
        <w:t xml:space="preserve">We can just use </w:t>
      </w:r>
      <w:proofErr w:type="spellStart"/>
      <w:r>
        <w:t>whildcard</w:t>
      </w:r>
      <w:proofErr w:type="spellEnd"/>
      <w:r>
        <w:t xml:space="preserve"> in the connection string</w:t>
      </w:r>
    </w:p>
    <w:p w:rsidR="00704E83" w:rsidRDefault="00704E83" w:rsidP="003E3D75">
      <w:pPr>
        <w:pStyle w:val="ListParagraph"/>
        <w:numPr>
          <w:ilvl w:val="3"/>
          <w:numId w:val="13"/>
        </w:numPr>
      </w:pPr>
      <w:r>
        <w:t xml:space="preserve">It works even if the files are in sub directories, then in that case we have to check the ‘Search </w:t>
      </w:r>
      <w:proofErr w:type="spellStart"/>
      <w:r>
        <w:t>SubDirs’</w:t>
      </w:r>
      <w:proofErr w:type="spellEnd"/>
      <w:r>
        <w:t xml:space="preserve"> option</w:t>
      </w:r>
    </w:p>
    <w:p w:rsidR="00704E83" w:rsidRDefault="00A23158" w:rsidP="00A23158">
      <w:pPr>
        <w:pStyle w:val="ListParagraph"/>
        <w:numPr>
          <w:ilvl w:val="2"/>
          <w:numId w:val="13"/>
        </w:numPr>
      </w:pPr>
      <w:r>
        <w:t>It also supports zip formats</w:t>
      </w:r>
    </w:p>
    <w:p w:rsidR="004057E7" w:rsidRDefault="003766F6" w:rsidP="00287A3F">
      <w:pPr>
        <w:pStyle w:val="ListParagraph"/>
        <w:numPr>
          <w:ilvl w:val="1"/>
          <w:numId w:val="13"/>
        </w:numPr>
      </w:pPr>
      <w:r>
        <w:t>File Types</w:t>
      </w:r>
    </w:p>
    <w:p w:rsidR="003766F6" w:rsidRDefault="003766F6" w:rsidP="003766F6">
      <w:pPr>
        <w:pStyle w:val="ListParagraph"/>
        <w:numPr>
          <w:ilvl w:val="2"/>
          <w:numId w:val="13"/>
        </w:numPr>
      </w:pPr>
      <w:r>
        <w:t>CSV</w:t>
      </w:r>
    </w:p>
    <w:p w:rsidR="003766F6" w:rsidRDefault="00685417" w:rsidP="003766F6">
      <w:pPr>
        <w:pStyle w:val="ListParagraph"/>
        <w:numPr>
          <w:ilvl w:val="3"/>
          <w:numId w:val="13"/>
        </w:numPr>
      </w:pPr>
      <w:r>
        <w:t>Record Limit</w:t>
      </w:r>
    </w:p>
    <w:p w:rsidR="00685417" w:rsidRDefault="00685417" w:rsidP="00685417">
      <w:pPr>
        <w:pStyle w:val="ListParagraph"/>
        <w:numPr>
          <w:ilvl w:val="4"/>
          <w:numId w:val="13"/>
        </w:numPr>
      </w:pPr>
      <w:r>
        <w:t>Limit the number of records to show</w:t>
      </w:r>
    </w:p>
    <w:p w:rsidR="00685417" w:rsidRDefault="008C2FD6" w:rsidP="00685417">
      <w:pPr>
        <w:pStyle w:val="ListParagraph"/>
        <w:numPr>
          <w:ilvl w:val="3"/>
          <w:numId w:val="13"/>
        </w:numPr>
      </w:pPr>
      <w:r>
        <w:t>Output file Name as field</w:t>
      </w:r>
    </w:p>
    <w:p w:rsidR="001B46E2" w:rsidRDefault="001B46E2" w:rsidP="001B46E2">
      <w:pPr>
        <w:pStyle w:val="ListParagraph"/>
        <w:numPr>
          <w:ilvl w:val="4"/>
          <w:numId w:val="13"/>
        </w:numPr>
      </w:pPr>
      <w:r>
        <w:t>This is to show the file name in the results window while running workflow</w:t>
      </w:r>
    </w:p>
    <w:p w:rsidR="008C2FD6" w:rsidRDefault="001B46E2" w:rsidP="003D6509">
      <w:pPr>
        <w:pStyle w:val="ListParagraph"/>
        <w:numPr>
          <w:ilvl w:val="5"/>
          <w:numId w:val="13"/>
        </w:numPr>
      </w:pPr>
      <w:r>
        <w:t>No</w:t>
      </w:r>
    </w:p>
    <w:p w:rsidR="001B46E2" w:rsidRDefault="001B46E2" w:rsidP="003D6509">
      <w:pPr>
        <w:pStyle w:val="ListParagraph"/>
        <w:numPr>
          <w:ilvl w:val="5"/>
          <w:numId w:val="13"/>
        </w:numPr>
      </w:pPr>
      <w:r>
        <w:t>File Name Only</w:t>
      </w:r>
    </w:p>
    <w:p w:rsidR="001B46E2" w:rsidRDefault="001B46E2" w:rsidP="003D6509">
      <w:pPr>
        <w:pStyle w:val="ListParagraph"/>
        <w:numPr>
          <w:ilvl w:val="5"/>
          <w:numId w:val="13"/>
        </w:numPr>
      </w:pPr>
      <w:r>
        <w:t>Full Path</w:t>
      </w:r>
    </w:p>
    <w:p w:rsidR="00637E79" w:rsidRDefault="00637E79" w:rsidP="00637E79">
      <w:pPr>
        <w:pStyle w:val="ListParagraph"/>
        <w:numPr>
          <w:ilvl w:val="3"/>
          <w:numId w:val="13"/>
        </w:numPr>
      </w:pPr>
      <w:r>
        <w:t>Delimiters</w:t>
      </w:r>
    </w:p>
    <w:p w:rsidR="00637E79" w:rsidRDefault="00816EED" w:rsidP="00637E79">
      <w:pPr>
        <w:pStyle w:val="ListParagraph"/>
        <w:numPr>
          <w:ilvl w:val="3"/>
          <w:numId w:val="13"/>
        </w:numPr>
      </w:pPr>
      <w:r>
        <w:t>First row contain field names</w:t>
      </w:r>
    </w:p>
    <w:p w:rsidR="00816EED" w:rsidRDefault="005B7C59" w:rsidP="00637E79">
      <w:pPr>
        <w:pStyle w:val="ListParagraph"/>
        <w:numPr>
          <w:ilvl w:val="3"/>
          <w:numId w:val="13"/>
        </w:numPr>
      </w:pPr>
      <w:r>
        <w:t>Field Length</w:t>
      </w:r>
    </w:p>
    <w:p w:rsidR="005B7C59" w:rsidRDefault="00F656B0" w:rsidP="00637E79">
      <w:pPr>
        <w:pStyle w:val="ListParagraph"/>
        <w:numPr>
          <w:ilvl w:val="3"/>
          <w:numId w:val="13"/>
        </w:numPr>
      </w:pPr>
      <w:r>
        <w:t>Start data import on line</w:t>
      </w:r>
    </w:p>
    <w:p w:rsidR="00F656B0" w:rsidRDefault="009B05D7" w:rsidP="009B05D7">
      <w:pPr>
        <w:pStyle w:val="ListParagraph"/>
        <w:numPr>
          <w:ilvl w:val="4"/>
          <w:numId w:val="13"/>
        </w:numPr>
      </w:pPr>
      <w:r>
        <w:t>Avoid importing extraneous information from the data source</w:t>
      </w:r>
    </w:p>
    <w:p w:rsidR="009B05D7" w:rsidRDefault="00ED34C9" w:rsidP="00ED34C9">
      <w:pPr>
        <w:pStyle w:val="ListParagraph"/>
        <w:numPr>
          <w:ilvl w:val="3"/>
          <w:numId w:val="13"/>
        </w:numPr>
      </w:pPr>
      <w:r>
        <w:t>Code Page</w:t>
      </w:r>
    </w:p>
    <w:p w:rsidR="00ED34C9" w:rsidRDefault="001A6662" w:rsidP="00ED34C9">
      <w:pPr>
        <w:pStyle w:val="ListParagraph"/>
        <w:numPr>
          <w:ilvl w:val="4"/>
          <w:numId w:val="13"/>
        </w:numPr>
      </w:pPr>
      <w:r>
        <w:t xml:space="preserve">Some data encoded with particular format i.e. UTF 8 </w:t>
      </w:r>
    </w:p>
    <w:p w:rsidR="00322AB4" w:rsidRDefault="00322AB4" w:rsidP="00322AB4">
      <w:pPr>
        <w:pStyle w:val="ListParagraph"/>
        <w:numPr>
          <w:ilvl w:val="2"/>
          <w:numId w:val="13"/>
        </w:numPr>
      </w:pPr>
      <w:r>
        <w:lastRenderedPageBreak/>
        <w:t>Excel Workbook</w:t>
      </w:r>
    </w:p>
    <w:p w:rsidR="00A8001D" w:rsidRDefault="00A8001D" w:rsidP="00322AB4">
      <w:pPr>
        <w:pStyle w:val="ListParagraph"/>
        <w:numPr>
          <w:ilvl w:val="3"/>
          <w:numId w:val="13"/>
        </w:numPr>
      </w:pPr>
      <w:r>
        <w:t>Import Options</w:t>
      </w:r>
    </w:p>
    <w:p w:rsidR="00322AB4" w:rsidRDefault="0004642F" w:rsidP="00A8001D">
      <w:pPr>
        <w:pStyle w:val="ListParagraph"/>
        <w:numPr>
          <w:ilvl w:val="4"/>
          <w:numId w:val="13"/>
        </w:numPr>
      </w:pPr>
      <w:r>
        <w:t>Select Sheet</w:t>
      </w:r>
    </w:p>
    <w:p w:rsidR="0004642F" w:rsidRDefault="0004642F" w:rsidP="00A8001D">
      <w:pPr>
        <w:pStyle w:val="ListParagraph"/>
        <w:numPr>
          <w:ilvl w:val="4"/>
          <w:numId w:val="13"/>
        </w:numPr>
      </w:pPr>
      <w:r>
        <w:t>Select Named Range</w:t>
      </w:r>
    </w:p>
    <w:p w:rsidR="0004642F" w:rsidRDefault="0004642F" w:rsidP="00A8001D">
      <w:pPr>
        <w:pStyle w:val="ListParagraph"/>
        <w:numPr>
          <w:ilvl w:val="4"/>
          <w:numId w:val="13"/>
        </w:numPr>
      </w:pPr>
      <w:r>
        <w:t>Import only the list of sheet names</w:t>
      </w:r>
    </w:p>
    <w:p w:rsidR="0004642F" w:rsidRDefault="00435E94" w:rsidP="00322AB4">
      <w:pPr>
        <w:pStyle w:val="ListParagraph"/>
        <w:numPr>
          <w:ilvl w:val="3"/>
          <w:numId w:val="13"/>
        </w:numPr>
      </w:pPr>
      <w:r>
        <w:t>Options</w:t>
      </w:r>
    </w:p>
    <w:p w:rsidR="00435E94" w:rsidRDefault="00435E94" w:rsidP="00435E94">
      <w:pPr>
        <w:pStyle w:val="ListParagraph"/>
        <w:numPr>
          <w:ilvl w:val="4"/>
          <w:numId w:val="13"/>
        </w:numPr>
      </w:pPr>
      <w:r>
        <w:t>Record Limit</w:t>
      </w:r>
    </w:p>
    <w:p w:rsidR="00435E94" w:rsidRDefault="00AC77A3" w:rsidP="00AC77A3">
      <w:pPr>
        <w:pStyle w:val="ListParagraph"/>
        <w:numPr>
          <w:ilvl w:val="5"/>
          <w:numId w:val="13"/>
        </w:numPr>
      </w:pPr>
      <w:r>
        <w:t>Records to show in designer</w:t>
      </w:r>
    </w:p>
    <w:p w:rsidR="00AC77A3" w:rsidRDefault="00AF7966" w:rsidP="00AC77A3">
      <w:pPr>
        <w:pStyle w:val="ListParagraph"/>
        <w:numPr>
          <w:ilvl w:val="4"/>
          <w:numId w:val="13"/>
        </w:numPr>
      </w:pPr>
      <w:r>
        <w:t>Table or Query</w:t>
      </w:r>
    </w:p>
    <w:p w:rsidR="00AF7966" w:rsidRDefault="00B214DE" w:rsidP="00AF7966">
      <w:pPr>
        <w:pStyle w:val="ListParagraph"/>
        <w:numPr>
          <w:ilvl w:val="5"/>
          <w:numId w:val="13"/>
        </w:numPr>
      </w:pPr>
      <w:r>
        <w:t>Selected sheet name will show here, we can also change sheet name here</w:t>
      </w:r>
    </w:p>
    <w:p w:rsidR="00737E00" w:rsidRDefault="00737E00" w:rsidP="00737E00">
      <w:pPr>
        <w:pStyle w:val="ListParagraph"/>
        <w:numPr>
          <w:ilvl w:val="4"/>
          <w:numId w:val="13"/>
        </w:numPr>
      </w:pPr>
      <w:r>
        <w:t>Output file Name as field</w:t>
      </w:r>
    </w:p>
    <w:p w:rsidR="00737E00" w:rsidRDefault="00737E00" w:rsidP="00737E00">
      <w:pPr>
        <w:pStyle w:val="ListParagraph"/>
        <w:numPr>
          <w:ilvl w:val="5"/>
          <w:numId w:val="13"/>
        </w:numPr>
      </w:pPr>
      <w:r>
        <w:t>This is to show the file name in the results window while running workflow</w:t>
      </w:r>
    </w:p>
    <w:p w:rsidR="00737E00" w:rsidRDefault="00737E00" w:rsidP="00737E00">
      <w:pPr>
        <w:pStyle w:val="ListParagraph"/>
        <w:numPr>
          <w:ilvl w:val="5"/>
          <w:numId w:val="13"/>
        </w:numPr>
      </w:pPr>
      <w:r>
        <w:t>No</w:t>
      </w:r>
    </w:p>
    <w:p w:rsidR="00737E00" w:rsidRDefault="00737E00" w:rsidP="00737E00">
      <w:pPr>
        <w:pStyle w:val="ListParagraph"/>
        <w:numPr>
          <w:ilvl w:val="5"/>
          <w:numId w:val="13"/>
        </w:numPr>
      </w:pPr>
      <w:r>
        <w:t>File Name Only</w:t>
      </w:r>
    </w:p>
    <w:p w:rsidR="00737E00" w:rsidRDefault="00737E00" w:rsidP="00737E00">
      <w:pPr>
        <w:pStyle w:val="ListParagraph"/>
        <w:numPr>
          <w:ilvl w:val="5"/>
          <w:numId w:val="13"/>
        </w:numPr>
      </w:pPr>
      <w:r>
        <w:t>Full Path</w:t>
      </w:r>
    </w:p>
    <w:p w:rsidR="00B214DE" w:rsidRDefault="0082688A" w:rsidP="00E63934">
      <w:pPr>
        <w:pStyle w:val="ListParagraph"/>
        <w:numPr>
          <w:ilvl w:val="4"/>
          <w:numId w:val="13"/>
        </w:numPr>
      </w:pPr>
      <w:r>
        <w:t>First Row contains data</w:t>
      </w:r>
    </w:p>
    <w:p w:rsidR="0082688A" w:rsidRDefault="0027662E" w:rsidP="0027662E">
      <w:pPr>
        <w:pStyle w:val="ListParagraph"/>
        <w:numPr>
          <w:ilvl w:val="4"/>
          <w:numId w:val="13"/>
        </w:numPr>
      </w:pPr>
      <w:r>
        <w:t>Start the data import line</w:t>
      </w:r>
    </w:p>
    <w:p w:rsidR="0027662E" w:rsidRDefault="008B34DF" w:rsidP="008B34DF">
      <w:pPr>
        <w:pStyle w:val="ListParagraph"/>
        <w:numPr>
          <w:ilvl w:val="2"/>
          <w:numId w:val="13"/>
        </w:numPr>
      </w:pPr>
      <w:r>
        <w:t>YXDB (Alteryx database file)</w:t>
      </w:r>
    </w:p>
    <w:p w:rsidR="008B34DF" w:rsidRDefault="00AD3CC2" w:rsidP="008B34DF">
      <w:pPr>
        <w:pStyle w:val="ListParagraph"/>
        <w:numPr>
          <w:ilvl w:val="3"/>
          <w:numId w:val="13"/>
        </w:numPr>
      </w:pPr>
      <w:r>
        <w:t xml:space="preserve">Most efficient file type reading data into </w:t>
      </w:r>
      <w:r w:rsidR="001815D2">
        <w:t>Alteryx</w:t>
      </w:r>
    </w:p>
    <w:p w:rsidR="00AD3CC2" w:rsidRDefault="004709CE" w:rsidP="008B34DF">
      <w:pPr>
        <w:pStyle w:val="ListParagraph"/>
        <w:numPr>
          <w:ilvl w:val="3"/>
          <w:numId w:val="13"/>
        </w:numPr>
      </w:pPr>
      <w:r>
        <w:t>It is compressed, storage value in same name column types, its quick</w:t>
      </w:r>
    </w:p>
    <w:p w:rsidR="004709CE" w:rsidRDefault="00B47393" w:rsidP="008B34DF">
      <w:pPr>
        <w:pStyle w:val="ListParagraph"/>
        <w:numPr>
          <w:ilvl w:val="3"/>
          <w:numId w:val="13"/>
        </w:numPr>
      </w:pPr>
      <w:r>
        <w:t>Options</w:t>
      </w:r>
    </w:p>
    <w:p w:rsidR="00B47393" w:rsidRDefault="00B47393" w:rsidP="00B47393">
      <w:pPr>
        <w:pStyle w:val="ListParagraph"/>
        <w:numPr>
          <w:ilvl w:val="4"/>
          <w:numId w:val="13"/>
        </w:numPr>
      </w:pPr>
      <w:r>
        <w:t>Row Limit</w:t>
      </w:r>
    </w:p>
    <w:p w:rsidR="00B47393" w:rsidRDefault="00A5472F" w:rsidP="00B47393">
      <w:pPr>
        <w:pStyle w:val="ListParagraph"/>
        <w:numPr>
          <w:ilvl w:val="4"/>
          <w:numId w:val="13"/>
        </w:numPr>
      </w:pPr>
      <w:r>
        <w:t xml:space="preserve">Search </w:t>
      </w:r>
      <w:proofErr w:type="spellStart"/>
      <w:r>
        <w:t>SubDirs</w:t>
      </w:r>
      <w:proofErr w:type="spellEnd"/>
    </w:p>
    <w:p w:rsidR="00A5472F" w:rsidRDefault="006107D8" w:rsidP="00B47393">
      <w:pPr>
        <w:pStyle w:val="ListParagraph"/>
        <w:numPr>
          <w:ilvl w:val="4"/>
          <w:numId w:val="13"/>
        </w:numPr>
      </w:pPr>
      <w:r>
        <w:t>Output file name as fi</w:t>
      </w:r>
      <w:r w:rsidR="00591767">
        <w:t>e</w:t>
      </w:r>
      <w:r>
        <w:t>l</w:t>
      </w:r>
      <w:r w:rsidR="00591767">
        <w:t>d</w:t>
      </w:r>
    </w:p>
    <w:p w:rsidR="00591767" w:rsidRDefault="00FF57B4" w:rsidP="00FF57B4">
      <w:pPr>
        <w:pStyle w:val="ListParagraph"/>
        <w:numPr>
          <w:ilvl w:val="1"/>
          <w:numId w:val="13"/>
        </w:numPr>
      </w:pPr>
      <w:r>
        <w:t xml:space="preserve">Preview of the tool shows 100 records, after running the flow it shows complete records in the results </w:t>
      </w:r>
      <w:r w:rsidR="00B7637E">
        <w:t>window</w:t>
      </w:r>
    </w:p>
    <w:p w:rsidR="00AE58FE" w:rsidRDefault="00AE58FE" w:rsidP="00AE58FE">
      <w:pPr>
        <w:pStyle w:val="Heading2"/>
      </w:pPr>
      <w:r>
        <w:t>Manually Entering Data:</w:t>
      </w:r>
    </w:p>
    <w:p w:rsidR="0060247D" w:rsidRDefault="004B73AA" w:rsidP="004B73AA">
      <w:pPr>
        <w:pStyle w:val="ListParagraph"/>
        <w:numPr>
          <w:ilvl w:val="0"/>
          <w:numId w:val="14"/>
        </w:numPr>
      </w:pPr>
      <w:r>
        <w:t>Text Input Tool</w:t>
      </w:r>
    </w:p>
    <w:p w:rsidR="004B73AA" w:rsidRDefault="004B73AA" w:rsidP="004B73AA">
      <w:pPr>
        <w:pStyle w:val="ListParagraph"/>
        <w:numPr>
          <w:ilvl w:val="1"/>
          <w:numId w:val="14"/>
        </w:numPr>
      </w:pPr>
      <w:r>
        <w:t>It is used to enter data manually</w:t>
      </w:r>
    </w:p>
    <w:p w:rsidR="004B2837" w:rsidRDefault="004B2837" w:rsidP="004B73AA">
      <w:pPr>
        <w:pStyle w:val="ListParagraph"/>
        <w:numPr>
          <w:ilvl w:val="1"/>
          <w:numId w:val="14"/>
        </w:numPr>
      </w:pPr>
      <w:r>
        <w:t>Configuration Window</w:t>
      </w:r>
    </w:p>
    <w:p w:rsidR="004B73AA" w:rsidRDefault="004B2837" w:rsidP="004B2837">
      <w:pPr>
        <w:pStyle w:val="ListParagraph"/>
        <w:numPr>
          <w:ilvl w:val="2"/>
          <w:numId w:val="14"/>
        </w:numPr>
      </w:pPr>
      <w:r>
        <w:t>It provides blank table to provide customization</w:t>
      </w:r>
    </w:p>
    <w:p w:rsidR="004B2837" w:rsidRDefault="00682A91" w:rsidP="004B2837">
      <w:pPr>
        <w:pStyle w:val="ListParagraph"/>
        <w:numPr>
          <w:ilvl w:val="2"/>
          <w:numId w:val="14"/>
        </w:numPr>
      </w:pPr>
      <w:r>
        <w:t>It can also read existing files</w:t>
      </w:r>
    </w:p>
    <w:p w:rsidR="00682A91" w:rsidRDefault="00986100" w:rsidP="004B2837">
      <w:pPr>
        <w:pStyle w:val="ListParagraph"/>
        <w:numPr>
          <w:ilvl w:val="2"/>
          <w:numId w:val="14"/>
        </w:numPr>
      </w:pPr>
      <w:r>
        <w:t>We can copy past also</w:t>
      </w:r>
    </w:p>
    <w:p w:rsidR="00986100" w:rsidRDefault="00E734AE" w:rsidP="004B2837">
      <w:pPr>
        <w:pStyle w:val="ListParagraph"/>
        <w:numPr>
          <w:ilvl w:val="2"/>
          <w:numId w:val="14"/>
        </w:numPr>
      </w:pPr>
      <w:r>
        <w:t>Data lives with in the workflow</w:t>
      </w:r>
    </w:p>
    <w:p w:rsidR="00E734AE" w:rsidRDefault="004B6E92" w:rsidP="004B2837">
      <w:pPr>
        <w:pStyle w:val="ListParagraph"/>
        <w:numPr>
          <w:ilvl w:val="2"/>
          <w:numId w:val="14"/>
        </w:numPr>
      </w:pPr>
      <w:r>
        <w:t>Data values are static</w:t>
      </w:r>
    </w:p>
    <w:p w:rsidR="004B6E92" w:rsidRDefault="005F40DF" w:rsidP="004B2837">
      <w:pPr>
        <w:pStyle w:val="ListParagraph"/>
        <w:numPr>
          <w:ilvl w:val="2"/>
          <w:numId w:val="14"/>
        </w:numPr>
      </w:pPr>
      <w:r>
        <w:t>Can be shared by sharing the workflow</w:t>
      </w:r>
    </w:p>
    <w:p w:rsidR="005F40DF" w:rsidRDefault="001614FE" w:rsidP="004B2837">
      <w:pPr>
        <w:pStyle w:val="ListParagraph"/>
        <w:numPr>
          <w:ilvl w:val="2"/>
          <w:numId w:val="14"/>
        </w:numPr>
      </w:pPr>
      <w:r>
        <w:t>Data automatically categorized into smallest type and size</w:t>
      </w:r>
    </w:p>
    <w:p w:rsidR="00A24D10" w:rsidRDefault="00A24D10" w:rsidP="004B2837">
      <w:pPr>
        <w:pStyle w:val="ListParagraph"/>
        <w:numPr>
          <w:ilvl w:val="2"/>
          <w:numId w:val="14"/>
        </w:numPr>
      </w:pPr>
      <w:r>
        <w:t>Blank data in the text input tool will replace with null value</w:t>
      </w:r>
    </w:p>
    <w:p w:rsidR="00C452F3" w:rsidRDefault="00C452F3" w:rsidP="004B2837">
      <w:pPr>
        <w:pStyle w:val="ListParagraph"/>
        <w:numPr>
          <w:ilvl w:val="2"/>
          <w:numId w:val="14"/>
        </w:numPr>
      </w:pPr>
      <w:r>
        <w:lastRenderedPageBreak/>
        <w:t>Alteryx will throw errors in case of any file format issues, but we can still read the file by check on the ‘Treat Read Errors as Warnings’</w:t>
      </w:r>
    </w:p>
    <w:p w:rsidR="00C452F3" w:rsidRDefault="0020292F" w:rsidP="0020292F">
      <w:pPr>
        <w:pStyle w:val="ListParagraph"/>
        <w:numPr>
          <w:ilvl w:val="2"/>
          <w:numId w:val="14"/>
        </w:numPr>
      </w:pPr>
      <w:r>
        <w:t>When we give delimiter as “</w:t>
      </w:r>
      <w:r w:rsidRPr="0020292F">
        <w:t>\0</w:t>
      </w:r>
      <w:r>
        <w:t xml:space="preserve">” then </w:t>
      </w:r>
      <w:r w:rsidR="00796ED3">
        <w:t>Alteryx</w:t>
      </w:r>
      <w:r>
        <w:t xml:space="preserve"> consider there is no delimiter and read entire line to one column</w:t>
      </w:r>
    </w:p>
    <w:p w:rsidR="0020292F" w:rsidRDefault="0020292F" w:rsidP="0020292F">
      <w:pPr>
        <w:pStyle w:val="ListParagraph"/>
        <w:numPr>
          <w:ilvl w:val="2"/>
          <w:numId w:val="14"/>
        </w:numPr>
      </w:pPr>
    </w:p>
    <w:p w:rsidR="00A24D10" w:rsidRPr="0060247D" w:rsidRDefault="00A24D10" w:rsidP="007070F6">
      <w:pPr>
        <w:pStyle w:val="ListParagraph"/>
        <w:ind w:left="2160"/>
      </w:pPr>
    </w:p>
    <w:p w:rsidR="007070F6" w:rsidRDefault="007070F6" w:rsidP="007070F6">
      <w:pPr>
        <w:pStyle w:val="Heading2"/>
      </w:pPr>
      <w:r>
        <w:t>Formatting Data:</w:t>
      </w:r>
    </w:p>
    <w:p w:rsidR="007070F6" w:rsidRDefault="009908D8" w:rsidP="009908D8">
      <w:pPr>
        <w:pStyle w:val="ListParagraph"/>
        <w:numPr>
          <w:ilvl w:val="0"/>
          <w:numId w:val="14"/>
        </w:numPr>
      </w:pPr>
      <w:r>
        <w:t>Select Tool</w:t>
      </w:r>
    </w:p>
    <w:p w:rsidR="009908D8" w:rsidRDefault="00665DF3" w:rsidP="009908D8">
      <w:pPr>
        <w:pStyle w:val="ListParagraph"/>
        <w:numPr>
          <w:ilvl w:val="1"/>
          <w:numId w:val="14"/>
        </w:numPr>
      </w:pPr>
      <w:r>
        <w:t>Allow changes to column meta data</w:t>
      </w:r>
    </w:p>
    <w:p w:rsidR="00665DF3" w:rsidRDefault="000000B6" w:rsidP="00665DF3">
      <w:pPr>
        <w:pStyle w:val="ListParagraph"/>
        <w:numPr>
          <w:ilvl w:val="2"/>
          <w:numId w:val="14"/>
        </w:numPr>
      </w:pPr>
      <w:r>
        <w:t>Name</w:t>
      </w:r>
    </w:p>
    <w:p w:rsidR="000000B6" w:rsidRDefault="000000B6" w:rsidP="00665DF3">
      <w:pPr>
        <w:pStyle w:val="ListParagraph"/>
        <w:numPr>
          <w:ilvl w:val="2"/>
          <w:numId w:val="14"/>
        </w:numPr>
      </w:pPr>
      <w:r>
        <w:t>Data Type</w:t>
      </w:r>
    </w:p>
    <w:p w:rsidR="000000B6" w:rsidRDefault="000000B6" w:rsidP="00665DF3">
      <w:pPr>
        <w:pStyle w:val="ListParagraph"/>
        <w:numPr>
          <w:ilvl w:val="2"/>
          <w:numId w:val="14"/>
        </w:numPr>
      </w:pPr>
      <w:r>
        <w:t>Size</w:t>
      </w:r>
    </w:p>
    <w:p w:rsidR="000000B6" w:rsidRDefault="000000B6" w:rsidP="00665DF3">
      <w:pPr>
        <w:pStyle w:val="ListParagraph"/>
        <w:numPr>
          <w:ilvl w:val="2"/>
          <w:numId w:val="14"/>
        </w:numPr>
      </w:pPr>
      <w:r>
        <w:t>Description</w:t>
      </w:r>
    </w:p>
    <w:p w:rsidR="00CA0ED5" w:rsidRDefault="00CA0ED5" w:rsidP="00CA0ED5">
      <w:pPr>
        <w:pStyle w:val="ListParagraph"/>
        <w:numPr>
          <w:ilvl w:val="1"/>
          <w:numId w:val="14"/>
        </w:numPr>
      </w:pPr>
      <w:r>
        <w:t xml:space="preserve">We have the </w:t>
      </w:r>
      <w:r w:rsidR="003E3370">
        <w:t>ability</w:t>
      </w:r>
      <w:r>
        <w:t xml:space="preserve"> to save the current select configuration to a file .</w:t>
      </w:r>
      <w:proofErr w:type="spellStart"/>
      <w:r>
        <w:t>yxft</w:t>
      </w:r>
      <w:proofErr w:type="spellEnd"/>
      <w:r>
        <w:t xml:space="preserve"> and that can be loaded later user.</w:t>
      </w:r>
    </w:p>
    <w:p w:rsidR="000E3F3B" w:rsidRDefault="000E3F3B" w:rsidP="00CA0ED5">
      <w:pPr>
        <w:pStyle w:val="ListParagraph"/>
        <w:numPr>
          <w:ilvl w:val="1"/>
          <w:numId w:val="14"/>
        </w:numPr>
      </w:pPr>
      <w:r>
        <w:t xml:space="preserve">When number are showing in the thousands with comma, then to represent it as number we can select ‘use comma as decimal </w:t>
      </w:r>
      <w:proofErr w:type="spellStart"/>
      <w:r>
        <w:t>seperator</w:t>
      </w:r>
      <w:proofErr w:type="spellEnd"/>
      <w:r>
        <w:t>’</w:t>
      </w:r>
    </w:p>
    <w:p w:rsidR="00465277" w:rsidRDefault="00465277" w:rsidP="00465277">
      <w:pPr>
        <w:pStyle w:val="ListParagraph"/>
        <w:numPr>
          <w:ilvl w:val="0"/>
          <w:numId w:val="14"/>
        </w:numPr>
      </w:pPr>
      <w:r>
        <w:t>Join Tool</w:t>
      </w:r>
    </w:p>
    <w:p w:rsidR="00465277" w:rsidRDefault="00465277" w:rsidP="00465277">
      <w:pPr>
        <w:pStyle w:val="ListParagraph"/>
        <w:numPr>
          <w:ilvl w:val="1"/>
          <w:numId w:val="14"/>
        </w:numPr>
      </w:pPr>
      <w:r>
        <w:t>Contains embedded select</w:t>
      </w:r>
    </w:p>
    <w:p w:rsidR="00B04C52" w:rsidRDefault="00B04C52" w:rsidP="00B04C52">
      <w:pPr>
        <w:pStyle w:val="Heading2"/>
      </w:pPr>
      <w:r>
        <w:t>Viewing Data:</w:t>
      </w:r>
    </w:p>
    <w:p w:rsidR="00B04C52" w:rsidRDefault="00EC555C" w:rsidP="00EC555C">
      <w:pPr>
        <w:pStyle w:val="ListParagraph"/>
        <w:numPr>
          <w:ilvl w:val="0"/>
          <w:numId w:val="15"/>
        </w:numPr>
      </w:pPr>
      <w:r>
        <w:t>Browse Tool</w:t>
      </w:r>
    </w:p>
    <w:p w:rsidR="00EC555C" w:rsidRDefault="00EC555C" w:rsidP="00EC555C">
      <w:pPr>
        <w:pStyle w:val="ListParagraph"/>
        <w:numPr>
          <w:ilvl w:val="1"/>
          <w:numId w:val="15"/>
        </w:numPr>
      </w:pPr>
      <w:r>
        <w:t>Too see larger data sets</w:t>
      </w:r>
      <w:r w:rsidR="00240D2F">
        <w:t xml:space="preserve"> (CTRL + SHIFT +B)</w:t>
      </w:r>
    </w:p>
    <w:p w:rsidR="00C25AA6" w:rsidRPr="009823B3" w:rsidRDefault="00C25AA6" w:rsidP="00EC555C">
      <w:pPr>
        <w:pStyle w:val="ListParagraph"/>
        <w:numPr>
          <w:ilvl w:val="1"/>
          <w:numId w:val="15"/>
        </w:numPr>
      </w:pPr>
      <w:r w:rsidRPr="00C25AA6">
        <w:rPr>
          <w:iCs/>
        </w:rPr>
        <w:t>Needs temp space and physical memory to visualize your data</w:t>
      </w:r>
    </w:p>
    <w:p w:rsidR="009823B3" w:rsidRDefault="009823B3" w:rsidP="009823B3">
      <w:pPr>
        <w:pStyle w:val="ListParagraph"/>
        <w:numPr>
          <w:ilvl w:val="1"/>
          <w:numId w:val="15"/>
        </w:numPr>
      </w:pPr>
      <w:r w:rsidRPr="009823B3">
        <w:t># Records, # Fields, # Bytes</w:t>
      </w:r>
    </w:p>
    <w:p w:rsidR="008C44B7" w:rsidRDefault="002F12CC" w:rsidP="008C44B7">
      <w:pPr>
        <w:pStyle w:val="ListParagraph"/>
        <w:numPr>
          <w:ilvl w:val="1"/>
          <w:numId w:val="15"/>
        </w:numPr>
      </w:pPr>
      <w:r>
        <w:t xml:space="preserve">Recommendation is to add the browse tool after input to </w:t>
      </w:r>
      <w:r w:rsidR="008C44B7">
        <w:t>observed the quality of the data</w:t>
      </w:r>
    </w:p>
    <w:p w:rsidR="002F12CC" w:rsidRDefault="008C44B7" w:rsidP="008C44B7">
      <w:pPr>
        <w:pStyle w:val="ListParagraph"/>
        <w:numPr>
          <w:ilvl w:val="1"/>
          <w:numId w:val="15"/>
        </w:numPr>
      </w:pPr>
      <w:r w:rsidRPr="008C44B7">
        <w:t>If you don’t select the Browse Tool when you are working in the workflow it will not use any memory until you select the Browse Tool to render the reports</w:t>
      </w:r>
    </w:p>
    <w:p w:rsidR="006B5CFB" w:rsidRDefault="006B5CFB" w:rsidP="006B5CFB">
      <w:pPr>
        <w:pStyle w:val="ListParagraph"/>
        <w:numPr>
          <w:ilvl w:val="1"/>
          <w:numId w:val="15"/>
        </w:numPr>
      </w:pPr>
      <w:r>
        <w:t xml:space="preserve">Using </w:t>
      </w:r>
      <w:r w:rsidRPr="006B5CFB">
        <w:t>Data Profiling</w:t>
      </w:r>
      <w:r>
        <w:t xml:space="preserve"> before browse tool help solve issues with rendering </w:t>
      </w:r>
      <w:proofErr w:type="spellStart"/>
      <w:r>
        <w:t>huse</w:t>
      </w:r>
      <w:proofErr w:type="spellEnd"/>
      <w:r>
        <w:t xml:space="preserve"> data</w:t>
      </w:r>
    </w:p>
    <w:p w:rsidR="00D03930" w:rsidRDefault="00D03930" w:rsidP="006B5CFB">
      <w:pPr>
        <w:pStyle w:val="ListParagraph"/>
        <w:numPr>
          <w:ilvl w:val="1"/>
          <w:numId w:val="15"/>
        </w:numPr>
      </w:pPr>
      <w:r>
        <w:t>Fewer than expected records?</w:t>
      </w:r>
    </w:p>
    <w:p w:rsidR="00D03930" w:rsidRDefault="00D03930" w:rsidP="00D03930">
      <w:pPr>
        <w:pStyle w:val="ListParagraph"/>
        <w:numPr>
          <w:ilvl w:val="2"/>
          <w:numId w:val="15"/>
        </w:numPr>
      </w:pPr>
      <w:r>
        <w:t>Join is case sensitive, if you have different cases in two different datasets then it is not going to join</w:t>
      </w:r>
    </w:p>
    <w:p w:rsidR="00D03930" w:rsidRDefault="00D03930" w:rsidP="00D03930">
      <w:pPr>
        <w:pStyle w:val="ListParagraph"/>
        <w:numPr>
          <w:ilvl w:val="2"/>
          <w:numId w:val="15"/>
        </w:numPr>
      </w:pPr>
      <w:r>
        <w:t>If you have leading or trailing spaces then also it will not join the data</w:t>
      </w:r>
    </w:p>
    <w:p w:rsidR="00D03930" w:rsidRDefault="00D03930" w:rsidP="00D03930">
      <w:pPr>
        <w:pStyle w:val="ListParagraph"/>
        <w:numPr>
          <w:ilvl w:val="2"/>
          <w:numId w:val="15"/>
        </w:numPr>
      </w:pPr>
    </w:p>
    <w:p w:rsidR="008C44B7" w:rsidRPr="00C25AA6" w:rsidRDefault="008C44B7" w:rsidP="008C44B7">
      <w:pPr>
        <w:pStyle w:val="ListParagraph"/>
        <w:ind w:left="1440"/>
      </w:pPr>
    </w:p>
    <w:p w:rsidR="00240D2F" w:rsidRDefault="000C44BF" w:rsidP="00EC555C">
      <w:pPr>
        <w:pStyle w:val="ListParagraph"/>
        <w:numPr>
          <w:ilvl w:val="1"/>
          <w:numId w:val="15"/>
        </w:numPr>
      </w:pPr>
      <w:r>
        <w:t>Data Quality</w:t>
      </w:r>
    </w:p>
    <w:p w:rsidR="00492D81" w:rsidRDefault="00492D81" w:rsidP="00492D81">
      <w:pPr>
        <w:pStyle w:val="ListParagraph"/>
        <w:numPr>
          <w:ilvl w:val="2"/>
          <w:numId w:val="15"/>
        </w:numPr>
      </w:pPr>
      <w:r>
        <w:t>Not OK</w:t>
      </w:r>
    </w:p>
    <w:p w:rsidR="00492D81" w:rsidRDefault="00492D81" w:rsidP="00492D81">
      <w:pPr>
        <w:pStyle w:val="ListParagraph"/>
        <w:numPr>
          <w:ilvl w:val="2"/>
          <w:numId w:val="15"/>
        </w:numPr>
      </w:pPr>
      <w:r>
        <w:t>NULL</w:t>
      </w:r>
    </w:p>
    <w:p w:rsidR="00492D81" w:rsidRDefault="00492D81" w:rsidP="00492D81">
      <w:pPr>
        <w:pStyle w:val="ListParagraph"/>
        <w:numPr>
          <w:ilvl w:val="2"/>
          <w:numId w:val="15"/>
        </w:numPr>
      </w:pPr>
      <w:r>
        <w:t>EMPTY</w:t>
      </w:r>
    </w:p>
    <w:p w:rsidR="00492D81" w:rsidRDefault="00492D81" w:rsidP="00492D81">
      <w:pPr>
        <w:pStyle w:val="ListParagraph"/>
        <w:numPr>
          <w:ilvl w:val="2"/>
          <w:numId w:val="15"/>
        </w:numPr>
      </w:pPr>
      <w:r>
        <w:t>OK</w:t>
      </w:r>
    </w:p>
    <w:p w:rsidR="00492D81" w:rsidRDefault="00413565" w:rsidP="00413565">
      <w:pPr>
        <w:pStyle w:val="ListParagraph"/>
        <w:numPr>
          <w:ilvl w:val="1"/>
          <w:numId w:val="15"/>
        </w:numPr>
      </w:pPr>
      <w:r>
        <w:lastRenderedPageBreak/>
        <w:t>Pros</w:t>
      </w:r>
    </w:p>
    <w:p w:rsidR="00413565" w:rsidRDefault="00413565" w:rsidP="00413565">
      <w:pPr>
        <w:pStyle w:val="ListParagraph"/>
        <w:numPr>
          <w:ilvl w:val="2"/>
          <w:numId w:val="15"/>
        </w:numPr>
      </w:pPr>
      <w:r>
        <w:t>In-depth view of data</w:t>
      </w:r>
    </w:p>
    <w:p w:rsidR="00413565" w:rsidRDefault="00413565" w:rsidP="00413565">
      <w:pPr>
        <w:pStyle w:val="ListParagraph"/>
        <w:numPr>
          <w:ilvl w:val="2"/>
          <w:numId w:val="15"/>
        </w:numPr>
      </w:pPr>
      <w:r>
        <w:t>Can view entire data set</w:t>
      </w:r>
    </w:p>
    <w:p w:rsidR="00413565" w:rsidRDefault="00362C0B" w:rsidP="00362C0B">
      <w:pPr>
        <w:pStyle w:val="ListParagraph"/>
        <w:numPr>
          <w:ilvl w:val="1"/>
          <w:numId w:val="15"/>
        </w:numPr>
      </w:pPr>
      <w:r>
        <w:t>Cons</w:t>
      </w:r>
    </w:p>
    <w:p w:rsidR="00362C0B" w:rsidRDefault="00362C0B" w:rsidP="00362C0B">
      <w:pPr>
        <w:pStyle w:val="ListParagraph"/>
        <w:numPr>
          <w:ilvl w:val="2"/>
          <w:numId w:val="15"/>
        </w:numPr>
      </w:pPr>
      <w:r>
        <w:t>Memory Intensive</w:t>
      </w:r>
    </w:p>
    <w:p w:rsidR="00362C0B" w:rsidRDefault="00362C0B" w:rsidP="00362C0B">
      <w:pPr>
        <w:pStyle w:val="ListParagraph"/>
        <w:numPr>
          <w:ilvl w:val="2"/>
          <w:numId w:val="15"/>
        </w:numPr>
      </w:pPr>
      <w:r>
        <w:t>Increase time and processing requirements</w:t>
      </w:r>
    </w:p>
    <w:p w:rsidR="00362C0B" w:rsidRDefault="00A737A6" w:rsidP="00A737A6">
      <w:pPr>
        <w:pStyle w:val="ListParagraph"/>
        <w:numPr>
          <w:ilvl w:val="1"/>
          <w:numId w:val="15"/>
        </w:numPr>
      </w:pPr>
      <w:r>
        <w:t>We can use input and output anchors to view the data quickly</w:t>
      </w:r>
    </w:p>
    <w:p w:rsidR="00A737A6" w:rsidRDefault="00DB5ABB" w:rsidP="00A737A6">
      <w:pPr>
        <w:pStyle w:val="ListParagraph"/>
        <w:numPr>
          <w:ilvl w:val="1"/>
          <w:numId w:val="15"/>
        </w:numPr>
      </w:pPr>
      <w:r>
        <w:t>Input anchor</w:t>
      </w:r>
    </w:p>
    <w:p w:rsidR="00DB5ABB" w:rsidRDefault="00DB5ABB" w:rsidP="00DB5ABB">
      <w:pPr>
        <w:pStyle w:val="ListParagraph"/>
        <w:numPr>
          <w:ilvl w:val="2"/>
          <w:numId w:val="15"/>
        </w:numPr>
      </w:pPr>
      <w:r>
        <w:t>Prior to apply changes</w:t>
      </w:r>
    </w:p>
    <w:p w:rsidR="00DB5ABB" w:rsidRDefault="00DB5ABB" w:rsidP="00DB5ABB">
      <w:pPr>
        <w:pStyle w:val="ListParagraph"/>
        <w:numPr>
          <w:ilvl w:val="1"/>
          <w:numId w:val="15"/>
        </w:numPr>
      </w:pPr>
      <w:r>
        <w:t>Output anchor</w:t>
      </w:r>
    </w:p>
    <w:p w:rsidR="00DB5ABB" w:rsidRDefault="00DB5ABB" w:rsidP="00E52E45">
      <w:pPr>
        <w:pStyle w:val="ListParagraph"/>
        <w:numPr>
          <w:ilvl w:val="2"/>
          <w:numId w:val="15"/>
        </w:numPr>
      </w:pPr>
      <w:r>
        <w:t>After applying the changes</w:t>
      </w:r>
    </w:p>
    <w:p w:rsidR="00E52E45" w:rsidRDefault="00E52E45" w:rsidP="00E52E45">
      <w:pPr>
        <w:pStyle w:val="Heading2"/>
      </w:pPr>
      <w:r>
        <w:t>Blending data with Union</w:t>
      </w:r>
      <w:r w:rsidR="002421DF">
        <w:t>s</w:t>
      </w:r>
      <w:r>
        <w:t>:</w:t>
      </w:r>
    </w:p>
    <w:p w:rsidR="00E52E45" w:rsidRDefault="006B2772" w:rsidP="006617C2">
      <w:pPr>
        <w:pStyle w:val="ListParagraph"/>
        <w:numPr>
          <w:ilvl w:val="0"/>
          <w:numId w:val="15"/>
        </w:numPr>
      </w:pPr>
      <w:r>
        <w:t>Union Tool</w:t>
      </w:r>
    </w:p>
    <w:p w:rsidR="006B2772" w:rsidRDefault="006B2772" w:rsidP="006B2772">
      <w:pPr>
        <w:pStyle w:val="ListParagraph"/>
        <w:numPr>
          <w:ilvl w:val="1"/>
          <w:numId w:val="15"/>
        </w:numPr>
      </w:pPr>
      <w:r>
        <w:t>Combine data sets</w:t>
      </w:r>
    </w:p>
    <w:p w:rsidR="006B2772" w:rsidRDefault="00127F62" w:rsidP="006B2772">
      <w:pPr>
        <w:pStyle w:val="ListParagraph"/>
        <w:numPr>
          <w:ilvl w:val="1"/>
          <w:numId w:val="15"/>
        </w:numPr>
      </w:pPr>
      <w:r>
        <w:t>First input connected to the tool determine the output column names and datatypes</w:t>
      </w:r>
    </w:p>
    <w:p w:rsidR="00127F62" w:rsidRDefault="00D57363" w:rsidP="006B2772">
      <w:pPr>
        <w:pStyle w:val="ListParagraph"/>
        <w:numPr>
          <w:ilvl w:val="1"/>
          <w:numId w:val="15"/>
        </w:numPr>
      </w:pPr>
      <w:r>
        <w:t>It shows the #numbers with the order of connection</w:t>
      </w:r>
    </w:p>
    <w:p w:rsidR="00D57363" w:rsidRDefault="00D57363" w:rsidP="006B2772">
      <w:pPr>
        <w:pStyle w:val="ListParagraph"/>
        <w:numPr>
          <w:ilvl w:val="1"/>
          <w:numId w:val="15"/>
        </w:numPr>
      </w:pPr>
      <w:r>
        <w:t>We can double click on the #number to rename</w:t>
      </w:r>
    </w:p>
    <w:p w:rsidR="00112684" w:rsidRDefault="00112684" w:rsidP="00112684">
      <w:pPr>
        <w:pStyle w:val="ListParagraph"/>
        <w:numPr>
          <w:ilvl w:val="1"/>
          <w:numId w:val="15"/>
        </w:numPr>
      </w:pPr>
      <w:r w:rsidRPr="00112684">
        <w:t>Combining reporting elements vertically</w:t>
      </w:r>
    </w:p>
    <w:p w:rsidR="00D57363" w:rsidRDefault="00241AB6" w:rsidP="006B2772">
      <w:pPr>
        <w:pStyle w:val="ListParagraph"/>
        <w:numPr>
          <w:ilvl w:val="1"/>
          <w:numId w:val="15"/>
        </w:numPr>
      </w:pPr>
      <w:r>
        <w:t>Options</w:t>
      </w:r>
    </w:p>
    <w:p w:rsidR="00241AB6" w:rsidRDefault="00241AB6" w:rsidP="00241AB6">
      <w:pPr>
        <w:pStyle w:val="ListParagraph"/>
        <w:numPr>
          <w:ilvl w:val="2"/>
          <w:numId w:val="15"/>
        </w:numPr>
      </w:pPr>
      <w:r>
        <w:t>Column Names</w:t>
      </w:r>
    </w:p>
    <w:p w:rsidR="00241AB6" w:rsidRDefault="008620D3" w:rsidP="00241AB6">
      <w:pPr>
        <w:pStyle w:val="ListParagraph"/>
        <w:numPr>
          <w:ilvl w:val="3"/>
          <w:numId w:val="15"/>
        </w:numPr>
      </w:pPr>
      <w:r>
        <w:t>Aligning column data based on names vertically</w:t>
      </w:r>
      <w:r w:rsidR="0029299C">
        <w:t xml:space="preserve"> is default behavior</w:t>
      </w:r>
    </w:p>
    <w:p w:rsidR="008620D3" w:rsidRDefault="0029299C" w:rsidP="0029299C">
      <w:pPr>
        <w:pStyle w:val="ListParagraph"/>
        <w:numPr>
          <w:ilvl w:val="2"/>
          <w:numId w:val="15"/>
        </w:numPr>
      </w:pPr>
      <w:r>
        <w:t>Column Position</w:t>
      </w:r>
    </w:p>
    <w:p w:rsidR="0029299C" w:rsidRDefault="006472E1" w:rsidP="0029299C">
      <w:pPr>
        <w:pStyle w:val="ListParagraph"/>
        <w:numPr>
          <w:ilvl w:val="3"/>
          <w:numId w:val="15"/>
        </w:numPr>
      </w:pPr>
      <w:r>
        <w:t>It combines based on the order of the columns 1</w:t>
      </w:r>
      <w:r w:rsidRPr="006472E1">
        <w:rPr>
          <w:vertAlign w:val="superscript"/>
        </w:rPr>
        <w:t>st</w:t>
      </w:r>
      <w:r>
        <w:t>, 2</w:t>
      </w:r>
      <w:r w:rsidRPr="006472E1">
        <w:rPr>
          <w:vertAlign w:val="superscript"/>
        </w:rPr>
        <w:t>nd</w:t>
      </w:r>
      <w:r>
        <w:t xml:space="preserve"> </w:t>
      </w:r>
      <w:proofErr w:type="gramStart"/>
      <w:r>
        <w:t>etc..</w:t>
      </w:r>
      <w:proofErr w:type="gramEnd"/>
    </w:p>
    <w:p w:rsidR="006472E1" w:rsidRDefault="006472E1" w:rsidP="0029299C">
      <w:pPr>
        <w:pStyle w:val="ListParagraph"/>
        <w:numPr>
          <w:ilvl w:val="3"/>
          <w:numId w:val="15"/>
        </w:numPr>
      </w:pPr>
      <w:r>
        <w:t>In this case the columns should be in the same order</w:t>
      </w:r>
    </w:p>
    <w:p w:rsidR="006472E1" w:rsidRDefault="005802B1" w:rsidP="005802B1">
      <w:pPr>
        <w:pStyle w:val="ListParagraph"/>
        <w:numPr>
          <w:ilvl w:val="2"/>
          <w:numId w:val="15"/>
        </w:numPr>
      </w:pPr>
      <w:r>
        <w:t>Manfully</w:t>
      </w:r>
    </w:p>
    <w:p w:rsidR="005802B1" w:rsidRDefault="00111591" w:rsidP="005802B1">
      <w:pPr>
        <w:pStyle w:val="ListParagraph"/>
        <w:numPr>
          <w:ilvl w:val="3"/>
          <w:numId w:val="15"/>
        </w:numPr>
      </w:pPr>
      <w:r>
        <w:t>We can shift the columns left/right manually</w:t>
      </w:r>
    </w:p>
    <w:p w:rsidR="00111591" w:rsidRDefault="007D58BF" w:rsidP="001D6E34">
      <w:pPr>
        <w:pStyle w:val="ListParagraph"/>
        <w:numPr>
          <w:ilvl w:val="1"/>
          <w:numId w:val="15"/>
        </w:numPr>
      </w:pPr>
      <w:r>
        <w:t>When number of columns are different in each source we can choose below options</w:t>
      </w:r>
    </w:p>
    <w:p w:rsidR="007D58BF" w:rsidRDefault="00454881" w:rsidP="007D58BF">
      <w:pPr>
        <w:pStyle w:val="ListParagraph"/>
        <w:numPr>
          <w:ilvl w:val="2"/>
          <w:numId w:val="15"/>
        </w:numPr>
      </w:pPr>
      <w:r>
        <w:t xml:space="preserve">Warning </w:t>
      </w:r>
      <w:r w:rsidR="00EB09BE">
        <w:t>-</w:t>
      </w:r>
      <w:r>
        <w:t xml:space="preserve"> Continue </w:t>
      </w:r>
      <w:r w:rsidR="009A1E4E">
        <w:t>processing</w:t>
      </w:r>
      <w:r>
        <w:t xml:space="preserve"> records</w:t>
      </w:r>
    </w:p>
    <w:p w:rsidR="00EB09BE" w:rsidRDefault="00EB09BE" w:rsidP="007D58BF">
      <w:pPr>
        <w:pStyle w:val="ListParagraph"/>
        <w:numPr>
          <w:ilvl w:val="2"/>
          <w:numId w:val="15"/>
        </w:numPr>
      </w:pPr>
      <w:r>
        <w:t>Error - Stop Processing the records</w:t>
      </w:r>
    </w:p>
    <w:p w:rsidR="00EB09BE" w:rsidRDefault="00EB09BE" w:rsidP="007D58BF">
      <w:pPr>
        <w:pStyle w:val="ListParagraph"/>
        <w:numPr>
          <w:ilvl w:val="2"/>
          <w:numId w:val="15"/>
        </w:numPr>
      </w:pPr>
      <w:r>
        <w:t>Ignore – Continue processing the records</w:t>
      </w:r>
    </w:p>
    <w:p w:rsidR="00CA78C9" w:rsidRDefault="00CA78C9" w:rsidP="00CA78C9">
      <w:pPr>
        <w:pStyle w:val="ListParagraph"/>
        <w:numPr>
          <w:ilvl w:val="1"/>
          <w:numId w:val="15"/>
        </w:numPr>
      </w:pPr>
      <w:r>
        <w:t xml:space="preserve">We can choose output type </w:t>
      </w:r>
      <w:r w:rsidR="00C07812">
        <w:t>as well</w:t>
      </w:r>
    </w:p>
    <w:p w:rsidR="00CA78C9" w:rsidRDefault="00C07812" w:rsidP="00CA78C9">
      <w:pPr>
        <w:pStyle w:val="ListParagraph"/>
        <w:numPr>
          <w:ilvl w:val="2"/>
          <w:numId w:val="15"/>
        </w:numPr>
      </w:pPr>
      <w:r>
        <w:t>Output all fields</w:t>
      </w:r>
    </w:p>
    <w:p w:rsidR="00C07812" w:rsidRDefault="00C07812" w:rsidP="00CA78C9">
      <w:pPr>
        <w:pStyle w:val="ListParagraph"/>
        <w:numPr>
          <w:ilvl w:val="2"/>
          <w:numId w:val="15"/>
        </w:numPr>
      </w:pPr>
      <w:r>
        <w:t>Output common subset of fields</w:t>
      </w:r>
      <w:r w:rsidR="00EF4E87">
        <w:t>, it is by default</w:t>
      </w:r>
      <w:r w:rsidR="00464F5C">
        <w:t xml:space="preserve"> </w:t>
      </w:r>
      <w:proofErr w:type="spellStart"/>
      <w:r w:rsidR="00464F5C">
        <w:t>seleted</w:t>
      </w:r>
      <w:proofErr w:type="spellEnd"/>
    </w:p>
    <w:p w:rsidR="00AB2508" w:rsidRDefault="00AB2508" w:rsidP="00AB2508">
      <w:pPr>
        <w:pStyle w:val="ListParagraph"/>
        <w:numPr>
          <w:ilvl w:val="1"/>
          <w:numId w:val="15"/>
        </w:numPr>
      </w:pPr>
      <w:r>
        <w:t>We can select which data to show on order by using select option in configuration window</w:t>
      </w:r>
    </w:p>
    <w:p w:rsidR="00AB2508" w:rsidRDefault="00E76CFF" w:rsidP="00AB2508">
      <w:pPr>
        <w:pStyle w:val="ListParagraph"/>
        <w:numPr>
          <w:ilvl w:val="1"/>
          <w:numId w:val="15"/>
        </w:numPr>
      </w:pPr>
      <w:r>
        <w:t>Union tool does not support combining based on data type</w:t>
      </w:r>
    </w:p>
    <w:p w:rsidR="00E76CFF" w:rsidRPr="00A37450" w:rsidRDefault="00A37450" w:rsidP="00AB2508">
      <w:pPr>
        <w:pStyle w:val="ListParagraph"/>
        <w:numPr>
          <w:ilvl w:val="1"/>
          <w:numId w:val="15"/>
        </w:numPr>
        <w:rPr>
          <w:highlight w:val="yellow"/>
        </w:rPr>
      </w:pPr>
      <w:r w:rsidRPr="00A37450">
        <w:rPr>
          <w:highlight w:val="yellow"/>
        </w:rPr>
        <w:t>Does union tool eliminate duplicates?</w:t>
      </w:r>
    </w:p>
    <w:p w:rsidR="00EF4E87" w:rsidRDefault="00EF4E87" w:rsidP="00464F5C">
      <w:pPr>
        <w:pStyle w:val="ListParagraph"/>
        <w:ind w:left="2160"/>
      </w:pPr>
    </w:p>
    <w:p w:rsidR="00A5227C" w:rsidRDefault="00A5227C" w:rsidP="00A5227C">
      <w:pPr>
        <w:pStyle w:val="Heading2"/>
      </w:pPr>
      <w:r>
        <w:t>Filtering Data:</w:t>
      </w:r>
    </w:p>
    <w:p w:rsidR="00E52E45" w:rsidRDefault="00AF5F89" w:rsidP="00903F03">
      <w:pPr>
        <w:pStyle w:val="ListParagraph"/>
        <w:numPr>
          <w:ilvl w:val="0"/>
          <w:numId w:val="16"/>
        </w:numPr>
      </w:pPr>
      <w:r>
        <w:t>Filter Tool</w:t>
      </w:r>
    </w:p>
    <w:p w:rsidR="00AF5F89" w:rsidRDefault="00AF5F89" w:rsidP="00AF5F89">
      <w:pPr>
        <w:pStyle w:val="ListParagraph"/>
        <w:numPr>
          <w:ilvl w:val="1"/>
          <w:numId w:val="16"/>
        </w:numPr>
      </w:pPr>
      <w:r>
        <w:lastRenderedPageBreak/>
        <w:t>It supports two types of configuration</w:t>
      </w:r>
    </w:p>
    <w:p w:rsidR="0017491D" w:rsidRDefault="0017491D" w:rsidP="00AF5F89">
      <w:pPr>
        <w:pStyle w:val="ListParagraph"/>
        <w:numPr>
          <w:ilvl w:val="1"/>
          <w:numId w:val="16"/>
        </w:numPr>
      </w:pPr>
      <w:r>
        <w:t>It is part of preparation category</w:t>
      </w:r>
    </w:p>
    <w:p w:rsidR="00B50DCD" w:rsidRDefault="00B50DCD" w:rsidP="00B50DCD">
      <w:pPr>
        <w:pStyle w:val="ListParagraph"/>
        <w:numPr>
          <w:ilvl w:val="1"/>
          <w:numId w:val="16"/>
        </w:numPr>
      </w:pPr>
      <w:r w:rsidRPr="00B50DCD">
        <w:t>Remove Rows with Single Null Value</w:t>
      </w:r>
    </w:p>
    <w:p w:rsidR="00B50DCD" w:rsidRDefault="008A2772" w:rsidP="00B50DCD">
      <w:pPr>
        <w:pStyle w:val="ListParagraph"/>
        <w:numPr>
          <w:ilvl w:val="1"/>
          <w:numId w:val="16"/>
        </w:numPr>
      </w:pPr>
      <w:r>
        <w:t>This tool support connectors from Date tool to use and filter the data</w:t>
      </w:r>
    </w:p>
    <w:p w:rsidR="00AF5F89" w:rsidRDefault="00AF5F89" w:rsidP="00AF5F89">
      <w:pPr>
        <w:pStyle w:val="ListParagraph"/>
        <w:numPr>
          <w:ilvl w:val="2"/>
          <w:numId w:val="16"/>
        </w:numPr>
      </w:pPr>
      <w:r>
        <w:t>Basic</w:t>
      </w:r>
    </w:p>
    <w:p w:rsidR="009B446D" w:rsidRDefault="009B446D" w:rsidP="009B446D">
      <w:pPr>
        <w:pStyle w:val="ListParagraph"/>
        <w:numPr>
          <w:ilvl w:val="3"/>
          <w:numId w:val="16"/>
        </w:numPr>
      </w:pPr>
      <w:r>
        <w:t>Simple queries</w:t>
      </w:r>
    </w:p>
    <w:p w:rsidR="002669CA" w:rsidRDefault="002669CA" w:rsidP="002669CA">
      <w:pPr>
        <w:pStyle w:val="ListParagraph"/>
        <w:numPr>
          <w:ilvl w:val="3"/>
          <w:numId w:val="16"/>
        </w:numPr>
      </w:pPr>
      <w:r>
        <w:t>Evaluate single condition in one column of data</w:t>
      </w:r>
    </w:p>
    <w:p w:rsidR="00C8666C" w:rsidRDefault="00C8666C" w:rsidP="002669CA">
      <w:pPr>
        <w:pStyle w:val="ListParagraph"/>
        <w:numPr>
          <w:ilvl w:val="3"/>
          <w:numId w:val="16"/>
        </w:numPr>
      </w:pPr>
      <w:r>
        <w:t>Three parts</w:t>
      </w:r>
    </w:p>
    <w:p w:rsidR="00C8666C" w:rsidRDefault="00C8666C" w:rsidP="00C8666C">
      <w:pPr>
        <w:pStyle w:val="ListParagraph"/>
        <w:numPr>
          <w:ilvl w:val="4"/>
          <w:numId w:val="16"/>
        </w:numPr>
      </w:pPr>
      <w:r>
        <w:t>Column name</w:t>
      </w:r>
    </w:p>
    <w:p w:rsidR="00C8666C" w:rsidRDefault="00C8666C" w:rsidP="00C8666C">
      <w:pPr>
        <w:pStyle w:val="ListParagraph"/>
        <w:numPr>
          <w:ilvl w:val="4"/>
          <w:numId w:val="16"/>
        </w:numPr>
      </w:pPr>
      <w:r>
        <w:t>Operator</w:t>
      </w:r>
    </w:p>
    <w:p w:rsidR="00644B7E" w:rsidRDefault="00644B7E" w:rsidP="00644B7E">
      <w:pPr>
        <w:pStyle w:val="ListParagraph"/>
        <w:numPr>
          <w:ilvl w:val="5"/>
          <w:numId w:val="16"/>
        </w:numPr>
      </w:pPr>
      <w:r>
        <w:t>Will display the list accordingly to the column name selected</w:t>
      </w:r>
    </w:p>
    <w:p w:rsidR="00C8666C" w:rsidRDefault="00C8666C" w:rsidP="00C8666C">
      <w:pPr>
        <w:pStyle w:val="ListParagraph"/>
        <w:numPr>
          <w:ilvl w:val="4"/>
          <w:numId w:val="16"/>
        </w:numPr>
      </w:pPr>
      <w:r>
        <w:t>Condition to test</w:t>
      </w:r>
    </w:p>
    <w:p w:rsidR="00AF5F89" w:rsidRDefault="00AF5F89" w:rsidP="00AF5F89">
      <w:pPr>
        <w:pStyle w:val="ListParagraph"/>
        <w:numPr>
          <w:ilvl w:val="2"/>
          <w:numId w:val="16"/>
        </w:numPr>
      </w:pPr>
      <w:r>
        <w:t>Custom</w:t>
      </w:r>
    </w:p>
    <w:p w:rsidR="00AF5F89" w:rsidRDefault="00E349C9" w:rsidP="009B446D">
      <w:pPr>
        <w:pStyle w:val="ListParagraph"/>
        <w:numPr>
          <w:ilvl w:val="3"/>
          <w:numId w:val="16"/>
        </w:numPr>
      </w:pPr>
      <w:r>
        <w:t>Complex queries</w:t>
      </w:r>
    </w:p>
    <w:p w:rsidR="00E349C9" w:rsidRDefault="00186EDC" w:rsidP="009B446D">
      <w:pPr>
        <w:pStyle w:val="ListParagraph"/>
        <w:numPr>
          <w:ilvl w:val="3"/>
          <w:numId w:val="16"/>
        </w:numPr>
      </w:pPr>
      <w:r>
        <w:t>More than one condition across multiple columns</w:t>
      </w:r>
    </w:p>
    <w:p w:rsidR="00186EDC" w:rsidRDefault="006E3D9C" w:rsidP="009B446D">
      <w:pPr>
        <w:pStyle w:val="ListParagraph"/>
        <w:numPr>
          <w:ilvl w:val="3"/>
          <w:numId w:val="16"/>
        </w:numPr>
      </w:pPr>
      <w:r>
        <w:t>Selected basic options replicate in the custom box</w:t>
      </w:r>
    </w:p>
    <w:p w:rsidR="006E3D9C" w:rsidRDefault="00C95297" w:rsidP="009B446D">
      <w:pPr>
        <w:pStyle w:val="ListParagraph"/>
        <w:numPr>
          <w:ilvl w:val="3"/>
          <w:numId w:val="16"/>
        </w:numPr>
      </w:pPr>
      <w:r>
        <w:t>We can give multiple statements by AND / OR</w:t>
      </w:r>
    </w:p>
    <w:p w:rsidR="00C95297" w:rsidRPr="007070F6" w:rsidRDefault="00C95297" w:rsidP="009B446D">
      <w:pPr>
        <w:pStyle w:val="ListParagraph"/>
        <w:numPr>
          <w:ilvl w:val="3"/>
          <w:numId w:val="16"/>
        </w:numPr>
      </w:pPr>
    </w:p>
    <w:p w:rsidR="00B7637E" w:rsidRPr="00B4554A" w:rsidRDefault="00B7637E" w:rsidP="00AE58FE"/>
    <w:p w:rsidR="000A55C5" w:rsidRDefault="000A55C5" w:rsidP="000A55C5">
      <w:pPr>
        <w:pStyle w:val="Heading2"/>
      </w:pPr>
      <w:r>
        <w:t>Joining the data:</w:t>
      </w:r>
    </w:p>
    <w:p w:rsidR="002B4131" w:rsidRDefault="004238B5" w:rsidP="004238B5">
      <w:pPr>
        <w:pStyle w:val="ListParagraph"/>
        <w:numPr>
          <w:ilvl w:val="0"/>
          <w:numId w:val="17"/>
        </w:numPr>
      </w:pPr>
      <w:r>
        <w:t>Join Tool</w:t>
      </w:r>
    </w:p>
    <w:p w:rsidR="004238B5" w:rsidRDefault="004238B5" w:rsidP="004238B5">
      <w:pPr>
        <w:pStyle w:val="ListParagraph"/>
        <w:numPr>
          <w:ilvl w:val="1"/>
          <w:numId w:val="17"/>
        </w:numPr>
      </w:pPr>
      <w:r>
        <w:t>It has two anchors the left and right</w:t>
      </w:r>
    </w:p>
    <w:p w:rsidR="004238B5" w:rsidRDefault="007C7EF1" w:rsidP="004238B5">
      <w:pPr>
        <w:pStyle w:val="ListParagraph"/>
        <w:numPr>
          <w:ilvl w:val="1"/>
          <w:numId w:val="17"/>
        </w:numPr>
      </w:pPr>
      <w:r>
        <w:t>Type of joining</w:t>
      </w:r>
    </w:p>
    <w:p w:rsidR="007C7EF1" w:rsidRDefault="007C7EF1" w:rsidP="007C7EF1">
      <w:pPr>
        <w:pStyle w:val="ListParagraph"/>
        <w:numPr>
          <w:ilvl w:val="2"/>
          <w:numId w:val="17"/>
        </w:numPr>
      </w:pPr>
      <w:r>
        <w:t>Join by Record Position</w:t>
      </w:r>
    </w:p>
    <w:p w:rsidR="00D01603" w:rsidRDefault="00D01603" w:rsidP="00D01603">
      <w:pPr>
        <w:pStyle w:val="ListParagraph"/>
        <w:numPr>
          <w:ilvl w:val="3"/>
          <w:numId w:val="17"/>
        </w:numPr>
      </w:pPr>
      <w:r>
        <w:t>First Row in the left input horizontally align data with right input</w:t>
      </w:r>
    </w:p>
    <w:p w:rsidR="00D01603" w:rsidRDefault="00575879" w:rsidP="00D01603">
      <w:pPr>
        <w:pStyle w:val="ListParagraph"/>
        <w:numPr>
          <w:ilvl w:val="3"/>
          <w:numId w:val="17"/>
        </w:numPr>
      </w:pPr>
      <w:r>
        <w:t>It produces quick results</w:t>
      </w:r>
    </w:p>
    <w:p w:rsidR="00575879" w:rsidRDefault="00575879" w:rsidP="00D01603">
      <w:pPr>
        <w:pStyle w:val="ListParagraph"/>
        <w:numPr>
          <w:ilvl w:val="3"/>
          <w:numId w:val="17"/>
        </w:numPr>
      </w:pPr>
      <w:r>
        <w:t>But be careful when the columns have wrong sequence of data will cause for wrong output</w:t>
      </w:r>
    </w:p>
    <w:p w:rsidR="007C7EF1" w:rsidRDefault="007C7EF1" w:rsidP="007C7EF1">
      <w:pPr>
        <w:pStyle w:val="ListParagraph"/>
        <w:numPr>
          <w:ilvl w:val="2"/>
          <w:numId w:val="17"/>
        </w:numPr>
      </w:pPr>
      <w:r>
        <w:t>Join by Specific fields</w:t>
      </w:r>
    </w:p>
    <w:p w:rsidR="007C7EF1" w:rsidRDefault="00E27567" w:rsidP="00FE19B6">
      <w:pPr>
        <w:pStyle w:val="ListParagraph"/>
        <w:numPr>
          <w:ilvl w:val="3"/>
          <w:numId w:val="17"/>
        </w:numPr>
      </w:pPr>
      <w:r>
        <w:t>Both data inputs should have common data column</w:t>
      </w:r>
    </w:p>
    <w:p w:rsidR="00E27567" w:rsidRDefault="00A7553E" w:rsidP="00FE19B6">
      <w:pPr>
        <w:pStyle w:val="ListParagraph"/>
        <w:numPr>
          <w:ilvl w:val="3"/>
          <w:numId w:val="17"/>
        </w:numPr>
      </w:pPr>
      <w:r>
        <w:t>Values will horizontally align</w:t>
      </w:r>
    </w:p>
    <w:p w:rsidR="00A7553E" w:rsidRDefault="00650853" w:rsidP="00FE19B6">
      <w:pPr>
        <w:pStyle w:val="ListParagraph"/>
        <w:numPr>
          <w:ilvl w:val="3"/>
          <w:numId w:val="17"/>
        </w:numPr>
      </w:pPr>
      <w:r>
        <w:t>More than one column can be selected for more restrictive match</w:t>
      </w:r>
    </w:p>
    <w:p w:rsidR="00650853" w:rsidRDefault="008C2599" w:rsidP="005D03E0">
      <w:pPr>
        <w:pStyle w:val="ListParagraph"/>
        <w:numPr>
          <w:ilvl w:val="1"/>
          <w:numId w:val="17"/>
        </w:numPr>
      </w:pPr>
      <w:r>
        <w:t>Provides embedded select window, it provides features of select tool</w:t>
      </w:r>
    </w:p>
    <w:p w:rsidR="008C2599" w:rsidRDefault="00A56626" w:rsidP="00A56626">
      <w:pPr>
        <w:pStyle w:val="ListParagraph"/>
        <w:numPr>
          <w:ilvl w:val="2"/>
          <w:numId w:val="17"/>
        </w:numPr>
      </w:pPr>
      <w:r>
        <w:t>Remove Columns</w:t>
      </w:r>
    </w:p>
    <w:p w:rsidR="00A56626" w:rsidRDefault="00A56626" w:rsidP="00A56626">
      <w:pPr>
        <w:pStyle w:val="ListParagraph"/>
        <w:numPr>
          <w:ilvl w:val="2"/>
          <w:numId w:val="17"/>
        </w:numPr>
      </w:pPr>
      <w:r>
        <w:t>Rename Columns</w:t>
      </w:r>
    </w:p>
    <w:p w:rsidR="00A56626" w:rsidRDefault="00A56626" w:rsidP="00A56626">
      <w:pPr>
        <w:pStyle w:val="ListParagraph"/>
        <w:numPr>
          <w:ilvl w:val="2"/>
          <w:numId w:val="17"/>
        </w:numPr>
      </w:pPr>
      <w:r>
        <w:t>Reorder the Columns</w:t>
      </w:r>
    </w:p>
    <w:p w:rsidR="00A56626" w:rsidRDefault="00214047" w:rsidP="00214047">
      <w:pPr>
        <w:pStyle w:val="ListParagraph"/>
        <w:numPr>
          <w:ilvl w:val="1"/>
          <w:numId w:val="17"/>
        </w:numPr>
      </w:pPr>
      <w:r>
        <w:t>Only same data type filed can join together</w:t>
      </w:r>
    </w:p>
    <w:p w:rsidR="00214047" w:rsidRDefault="00A856EA" w:rsidP="00214047">
      <w:pPr>
        <w:pStyle w:val="ListParagraph"/>
        <w:numPr>
          <w:ilvl w:val="1"/>
          <w:numId w:val="17"/>
        </w:numPr>
      </w:pPr>
      <w:r>
        <w:t>Output anchors</w:t>
      </w:r>
    </w:p>
    <w:p w:rsidR="00A856EA" w:rsidRDefault="006317A5" w:rsidP="00A856EA">
      <w:pPr>
        <w:pStyle w:val="ListParagraph"/>
        <w:numPr>
          <w:ilvl w:val="2"/>
          <w:numId w:val="17"/>
        </w:numPr>
      </w:pPr>
      <w:r>
        <w:t>J</w:t>
      </w:r>
    </w:p>
    <w:p w:rsidR="006317A5" w:rsidRDefault="006317A5" w:rsidP="006317A5">
      <w:pPr>
        <w:pStyle w:val="ListParagraph"/>
        <w:numPr>
          <w:ilvl w:val="3"/>
          <w:numId w:val="17"/>
        </w:numPr>
      </w:pPr>
      <w:r>
        <w:lastRenderedPageBreak/>
        <w:t>Linked data from both inputs</w:t>
      </w:r>
    </w:p>
    <w:p w:rsidR="006317A5" w:rsidRDefault="00A34430" w:rsidP="006317A5">
      <w:pPr>
        <w:pStyle w:val="ListParagraph"/>
        <w:numPr>
          <w:ilvl w:val="2"/>
          <w:numId w:val="17"/>
        </w:numPr>
      </w:pPr>
      <w:r>
        <w:t>L</w:t>
      </w:r>
    </w:p>
    <w:p w:rsidR="00A34430" w:rsidRDefault="00A44B11" w:rsidP="00A34430">
      <w:pPr>
        <w:pStyle w:val="ListParagraph"/>
        <w:numPr>
          <w:ilvl w:val="3"/>
          <w:numId w:val="17"/>
        </w:numPr>
      </w:pPr>
      <w:r>
        <w:t>Data from the left input that do not join with the any data in right input</w:t>
      </w:r>
    </w:p>
    <w:p w:rsidR="00A44B11" w:rsidRDefault="00A44B11" w:rsidP="00A44B11">
      <w:pPr>
        <w:pStyle w:val="ListParagraph"/>
        <w:numPr>
          <w:ilvl w:val="2"/>
          <w:numId w:val="17"/>
        </w:numPr>
      </w:pPr>
      <w:r>
        <w:t xml:space="preserve">R </w:t>
      </w:r>
    </w:p>
    <w:p w:rsidR="00A44B11" w:rsidRDefault="00A44B11" w:rsidP="00A44B11">
      <w:pPr>
        <w:pStyle w:val="ListParagraph"/>
        <w:numPr>
          <w:ilvl w:val="3"/>
          <w:numId w:val="17"/>
        </w:numPr>
      </w:pPr>
      <w:r>
        <w:t>Data from the right input that do not join with the any data in left input</w:t>
      </w:r>
    </w:p>
    <w:p w:rsidR="00A44B11" w:rsidRDefault="00A44B11" w:rsidP="0005174A">
      <w:pPr>
        <w:pStyle w:val="ListParagraph"/>
      </w:pPr>
    </w:p>
    <w:p w:rsidR="0005174A" w:rsidRDefault="0005174A" w:rsidP="0005174A">
      <w:pPr>
        <w:pStyle w:val="Heading2"/>
      </w:pPr>
      <w:r>
        <w:t>Soring the data:</w:t>
      </w:r>
    </w:p>
    <w:p w:rsidR="002B4131" w:rsidRDefault="009031A0" w:rsidP="007D6128">
      <w:pPr>
        <w:pStyle w:val="ListParagraph"/>
        <w:numPr>
          <w:ilvl w:val="0"/>
          <w:numId w:val="18"/>
        </w:numPr>
      </w:pPr>
      <w:r>
        <w:t>Typically we sort 3 types of data strings, numbers and dates</w:t>
      </w:r>
    </w:p>
    <w:p w:rsidR="009031A0" w:rsidRDefault="00FD2E92" w:rsidP="007D6128">
      <w:pPr>
        <w:pStyle w:val="ListParagraph"/>
        <w:numPr>
          <w:ilvl w:val="0"/>
          <w:numId w:val="18"/>
        </w:numPr>
      </w:pPr>
      <w:r>
        <w:t xml:space="preserve">These can be sorted in two ways ascending order or </w:t>
      </w:r>
      <w:r w:rsidR="00A37F43">
        <w:t>descending</w:t>
      </w:r>
      <w:r>
        <w:t xml:space="preserve"> order</w:t>
      </w:r>
    </w:p>
    <w:p w:rsidR="0013666B" w:rsidRDefault="0013666B" w:rsidP="007D6128">
      <w:pPr>
        <w:pStyle w:val="ListParagraph"/>
        <w:numPr>
          <w:ilvl w:val="0"/>
          <w:numId w:val="18"/>
        </w:numPr>
      </w:pPr>
      <w:r>
        <w:t>When in case of applying multi row functions, the order of row is very important sort tool help us solve that.</w:t>
      </w:r>
    </w:p>
    <w:p w:rsidR="00894B92" w:rsidRDefault="00894B92" w:rsidP="007D6128">
      <w:pPr>
        <w:pStyle w:val="ListParagraph"/>
        <w:numPr>
          <w:ilvl w:val="0"/>
          <w:numId w:val="18"/>
        </w:numPr>
      </w:pPr>
      <w:r>
        <w:t>Listing records for  chronological order for the reporting</w:t>
      </w:r>
    </w:p>
    <w:p w:rsidR="006143D5" w:rsidRDefault="006143D5" w:rsidP="0012377A">
      <w:pPr>
        <w:pStyle w:val="ListParagraph"/>
        <w:numPr>
          <w:ilvl w:val="0"/>
          <w:numId w:val="18"/>
        </w:numPr>
      </w:pPr>
      <w:r>
        <w:t>When using summarizing tool, it helps to pick first or last based on sort order</w:t>
      </w:r>
    </w:p>
    <w:p w:rsidR="00D63EC8" w:rsidRDefault="00D63EC8" w:rsidP="0012377A">
      <w:pPr>
        <w:pStyle w:val="ListParagraph"/>
        <w:numPr>
          <w:ilvl w:val="0"/>
          <w:numId w:val="18"/>
        </w:numPr>
      </w:pPr>
      <w:r>
        <w:t xml:space="preserve">Use of Dictionary Order - Assume you have </w:t>
      </w:r>
      <w:r w:rsidR="00BA0F85">
        <w:t xml:space="preserve">filed with values but the data type of the </w:t>
      </w:r>
      <w:proofErr w:type="spellStart"/>
      <w:r w:rsidR="00BA0F85">
        <w:t>filed</w:t>
      </w:r>
      <w:proofErr w:type="spellEnd"/>
      <w:r w:rsidR="00BA0F85">
        <w:t xml:space="preserve"> is String, when we sort it sort by all 1’s fist irrespective of whether it is 1 or 10 or 100. When we use dictionary Order, it solve this purpose of sorting by applying its numeric values</w:t>
      </w:r>
    </w:p>
    <w:p w:rsidR="00FD2E92" w:rsidRDefault="00424B50" w:rsidP="007D6128">
      <w:pPr>
        <w:pStyle w:val="ListParagraph"/>
        <w:numPr>
          <w:ilvl w:val="0"/>
          <w:numId w:val="18"/>
        </w:numPr>
      </w:pPr>
      <w:r>
        <w:t>Sort Tool</w:t>
      </w:r>
    </w:p>
    <w:p w:rsidR="00424B50" w:rsidRDefault="00961C54" w:rsidP="00424B50">
      <w:pPr>
        <w:pStyle w:val="ListParagraph"/>
        <w:numPr>
          <w:ilvl w:val="1"/>
          <w:numId w:val="18"/>
        </w:numPr>
      </w:pPr>
      <w:r>
        <w:t>When duplicate values found it preserve the order in the data set</w:t>
      </w:r>
    </w:p>
    <w:p w:rsidR="00961C54" w:rsidRDefault="00C536B5" w:rsidP="00424B50">
      <w:pPr>
        <w:pStyle w:val="ListParagraph"/>
        <w:numPr>
          <w:ilvl w:val="1"/>
          <w:numId w:val="18"/>
        </w:numPr>
      </w:pPr>
      <w:r>
        <w:t>Multiple columns can be selected in the sort option</w:t>
      </w:r>
    </w:p>
    <w:p w:rsidR="00C536B5" w:rsidRDefault="00FA14FA" w:rsidP="00424B50">
      <w:pPr>
        <w:pStyle w:val="ListParagraph"/>
        <w:numPr>
          <w:ilvl w:val="1"/>
          <w:numId w:val="18"/>
        </w:numPr>
      </w:pPr>
      <w:r>
        <w:t>By default string values will be sorted based on the ASCII value of the character</w:t>
      </w:r>
    </w:p>
    <w:p w:rsidR="00FA14FA" w:rsidRDefault="00AF31B5" w:rsidP="00424B50">
      <w:pPr>
        <w:pStyle w:val="ListParagraph"/>
        <w:numPr>
          <w:ilvl w:val="1"/>
          <w:numId w:val="18"/>
        </w:numPr>
      </w:pPr>
      <w:r>
        <w:t>String contains punctuation (single quotes)</w:t>
      </w:r>
      <w:r w:rsidR="00973EA8">
        <w:t xml:space="preserve"> followed by Upper case and then lower case</w:t>
      </w:r>
      <w:r>
        <w:t xml:space="preserve"> will appear at the top of the data set</w:t>
      </w:r>
      <w:r w:rsidR="005C141C">
        <w:t xml:space="preserve"> </w:t>
      </w:r>
      <w:r w:rsidR="005C141C">
        <w:sym w:font="Wingdings" w:char="F0E0"/>
      </w:r>
      <w:r w:rsidR="005C141C">
        <w:t xml:space="preserve"> for Ascending order</w:t>
      </w:r>
    </w:p>
    <w:p w:rsidR="00AF31B5" w:rsidRDefault="00E576AC" w:rsidP="00424B50">
      <w:pPr>
        <w:pStyle w:val="ListParagraph"/>
        <w:numPr>
          <w:ilvl w:val="1"/>
          <w:numId w:val="18"/>
        </w:numPr>
      </w:pPr>
      <w:r>
        <w:t>When enable the order by ‘dictionary’  it shows based on dictionary and ignore case</w:t>
      </w:r>
    </w:p>
    <w:p w:rsidR="002B4131" w:rsidRDefault="002B4131"/>
    <w:p w:rsidR="00436C32" w:rsidRDefault="00436C32" w:rsidP="00436C32">
      <w:pPr>
        <w:pStyle w:val="Heading2"/>
      </w:pPr>
      <w:r>
        <w:t>Writing the data:</w:t>
      </w:r>
    </w:p>
    <w:p w:rsidR="002B4131" w:rsidRDefault="00112A76" w:rsidP="00897688">
      <w:pPr>
        <w:pStyle w:val="ListParagraph"/>
        <w:numPr>
          <w:ilvl w:val="0"/>
          <w:numId w:val="19"/>
        </w:numPr>
      </w:pPr>
      <w:r>
        <w:t>Output data tool</w:t>
      </w:r>
    </w:p>
    <w:p w:rsidR="00112A76" w:rsidRDefault="00A137DA" w:rsidP="00F84B19">
      <w:pPr>
        <w:pStyle w:val="ListParagraph"/>
        <w:numPr>
          <w:ilvl w:val="1"/>
          <w:numId w:val="19"/>
        </w:numPr>
      </w:pPr>
      <w:r>
        <w:t>It does only have single anchor</w:t>
      </w:r>
    </w:p>
    <w:p w:rsidR="00A137DA" w:rsidRDefault="00DA0C09" w:rsidP="00F84B19">
      <w:pPr>
        <w:pStyle w:val="ListParagraph"/>
        <w:numPr>
          <w:ilvl w:val="1"/>
          <w:numId w:val="19"/>
        </w:numPr>
      </w:pPr>
      <w:r>
        <w:t>Output 3 types</w:t>
      </w:r>
    </w:p>
    <w:p w:rsidR="00DA0C09" w:rsidRDefault="00DA0C09" w:rsidP="00DA0C09">
      <w:pPr>
        <w:pStyle w:val="ListParagraph"/>
        <w:numPr>
          <w:ilvl w:val="2"/>
          <w:numId w:val="19"/>
        </w:numPr>
      </w:pPr>
      <w:r>
        <w:t>CSV</w:t>
      </w:r>
    </w:p>
    <w:p w:rsidR="008441DC" w:rsidRDefault="00445166" w:rsidP="00445166">
      <w:pPr>
        <w:pStyle w:val="ListParagraph"/>
        <w:numPr>
          <w:ilvl w:val="3"/>
          <w:numId w:val="19"/>
        </w:numPr>
      </w:pPr>
      <w:r>
        <w:t>Select file type as ‘Comma delimited text file</w:t>
      </w:r>
      <w:r w:rsidR="0062042C">
        <w:t>s</w:t>
      </w:r>
      <w:r>
        <w:t>’</w:t>
      </w:r>
    </w:p>
    <w:p w:rsidR="00445166" w:rsidRDefault="0011779A" w:rsidP="00445166">
      <w:pPr>
        <w:pStyle w:val="ListParagraph"/>
        <w:numPr>
          <w:ilvl w:val="3"/>
          <w:numId w:val="19"/>
        </w:numPr>
      </w:pPr>
      <w:r>
        <w:t>All data types will store as string data type</w:t>
      </w:r>
    </w:p>
    <w:p w:rsidR="0011779A" w:rsidRDefault="00027433" w:rsidP="00445166">
      <w:pPr>
        <w:pStyle w:val="ListParagraph"/>
        <w:numPr>
          <w:ilvl w:val="3"/>
          <w:numId w:val="19"/>
        </w:numPr>
      </w:pPr>
      <w:r>
        <w:t>Unsupported columns will be dropped from the output like spatial objects</w:t>
      </w:r>
    </w:p>
    <w:p w:rsidR="007864DC" w:rsidRDefault="007864DC" w:rsidP="00445166">
      <w:pPr>
        <w:pStyle w:val="ListParagraph"/>
        <w:numPr>
          <w:ilvl w:val="3"/>
          <w:numId w:val="19"/>
        </w:numPr>
      </w:pPr>
      <w:r>
        <w:t>Options</w:t>
      </w:r>
    </w:p>
    <w:p w:rsidR="009D0F1C" w:rsidRDefault="009D0F1C" w:rsidP="009D0F1C">
      <w:pPr>
        <w:pStyle w:val="ListParagraph"/>
        <w:numPr>
          <w:ilvl w:val="4"/>
          <w:numId w:val="19"/>
        </w:numPr>
      </w:pPr>
      <w:r>
        <w:t>Max Records per file</w:t>
      </w:r>
    </w:p>
    <w:p w:rsidR="009D0F1C" w:rsidRDefault="009D0F1C" w:rsidP="009D0F1C">
      <w:pPr>
        <w:pStyle w:val="ListParagraph"/>
        <w:numPr>
          <w:ilvl w:val="5"/>
          <w:numId w:val="19"/>
        </w:numPr>
      </w:pPr>
      <w:r>
        <w:t>Limit the number of rows exported in a single file</w:t>
      </w:r>
    </w:p>
    <w:p w:rsidR="009D0F1C" w:rsidRDefault="009D0F1C" w:rsidP="009D0F1C">
      <w:pPr>
        <w:pStyle w:val="ListParagraph"/>
        <w:numPr>
          <w:ilvl w:val="5"/>
          <w:numId w:val="19"/>
        </w:numPr>
      </w:pPr>
      <w:r>
        <w:t>When data container more rows, multiple files will be created</w:t>
      </w:r>
    </w:p>
    <w:p w:rsidR="007864DC" w:rsidRDefault="001B399C" w:rsidP="007864DC">
      <w:pPr>
        <w:pStyle w:val="ListParagraph"/>
        <w:numPr>
          <w:ilvl w:val="4"/>
          <w:numId w:val="19"/>
        </w:numPr>
      </w:pPr>
      <w:r>
        <w:t>Delimiter</w:t>
      </w:r>
    </w:p>
    <w:p w:rsidR="00786467" w:rsidRDefault="00786467" w:rsidP="005A59BE">
      <w:pPr>
        <w:pStyle w:val="ListParagraph"/>
        <w:numPr>
          <w:ilvl w:val="4"/>
          <w:numId w:val="19"/>
        </w:numPr>
      </w:pPr>
      <w:r>
        <w:lastRenderedPageBreak/>
        <w:t>Code Page</w:t>
      </w:r>
    </w:p>
    <w:p w:rsidR="00DA0C09" w:rsidRDefault="00DA0C09" w:rsidP="00DA0C09">
      <w:pPr>
        <w:pStyle w:val="ListParagraph"/>
        <w:numPr>
          <w:ilvl w:val="2"/>
          <w:numId w:val="19"/>
        </w:numPr>
      </w:pPr>
      <w:r>
        <w:t>Excel Workbook</w:t>
      </w:r>
    </w:p>
    <w:p w:rsidR="00164358" w:rsidRDefault="00164358" w:rsidP="00445166">
      <w:pPr>
        <w:pStyle w:val="ListParagraph"/>
        <w:numPr>
          <w:ilvl w:val="3"/>
          <w:numId w:val="19"/>
        </w:numPr>
      </w:pPr>
      <w:r>
        <w:t xml:space="preserve">File type should be Microsoft excel </w:t>
      </w:r>
    </w:p>
    <w:p w:rsidR="003041C5" w:rsidRDefault="003041C5" w:rsidP="003041C5">
      <w:pPr>
        <w:pStyle w:val="ListParagraph"/>
        <w:numPr>
          <w:ilvl w:val="3"/>
          <w:numId w:val="19"/>
        </w:numPr>
      </w:pPr>
      <w:r>
        <w:t>Select File from the configuration window</w:t>
      </w:r>
    </w:p>
    <w:p w:rsidR="003041C5" w:rsidRDefault="003041C5" w:rsidP="003041C5">
      <w:pPr>
        <w:pStyle w:val="ListParagraph"/>
        <w:numPr>
          <w:ilvl w:val="3"/>
          <w:numId w:val="19"/>
        </w:numPr>
      </w:pPr>
      <w:r>
        <w:t>Provide sheet name</w:t>
      </w:r>
    </w:p>
    <w:p w:rsidR="003041C5" w:rsidRDefault="003041C5" w:rsidP="003041C5">
      <w:pPr>
        <w:pStyle w:val="ListParagraph"/>
        <w:numPr>
          <w:ilvl w:val="3"/>
          <w:numId w:val="19"/>
        </w:numPr>
      </w:pPr>
      <w:r>
        <w:t>Spatial objects are not supported</w:t>
      </w:r>
    </w:p>
    <w:p w:rsidR="003041C5" w:rsidRDefault="003041C5" w:rsidP="00627FC9">
      <w:pPr>
        <w:ind w:left="2520"/>
      </w:pPr>
    </w:p>
    <w:p w:rsidR="0020170A" w:rsidRDefault="0020170A" w:rsidP="0020170A">
      <w:pPr>
        <w:pStyle w:val="ListParagraph"/>
        <w:numPr>
          <w:ilvl w:val="3"/>
          <w:numId w:val="19"/>
        </w:numPr>
      </w:pPr>
      <w:r>
        <w:t>Options</w:t>
      </w:r>
    </w:p>
    <w:p w:rsidR="0020170A" w:rsidRDefault="0020170A" w:rsidP="0020170A">
      <w:pPr>
        <w:pStyle w:val="ListParagraph"/>
        <w:numPr>
          <w:ilvl w:val="4"/>
          <w:numId w:val="19"/>
        </w:numPr>
      </w:pPr>
      <w:r>
        <w:t>Max Records per file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Limit the number of rows exported in a single file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When data container more rows, multiple files will be created</w:t>
      </w:r>
    </w:p>
    <w:p w:rsidR="0020170A" w:rsidRDefault="0020170A" w:rsidP="0020170A">
      <w:pPr>
        <w:pStyle w:val="ListParagraph"/>
        <w:numPr>
          <w:ilvl w:val="4"/>
          <w:numId w:val="19"/>
        </w:numPr>
      </w:pPr>
      <w:r>
        <w:t>Output options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Create new sheet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Append to existing sheet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Overwrite sheet (Drop)</w:t>
      </w:r>
    </w:p>
    <w:p w:rsidR="0020170A" w:rsidRDefault="0020170A" w:rsidP="0020170A">
      <w:pPr>
        <w:pStyle w:val="ListParagraph"/>
        <w:numPr>
          <w:ilvl w:val="5"/>
          <w:numId w:val="19"/>
        </w:numPr>
      </w:pPr>
      <w:r>
        <w:t>Overwrite file (remove)</w:t>
      </w:r>
    </w:p>
    <w:p w:rsidR="0020170A" w:rsidRDefault="0020170A" w:rsidP="0020170A">
      <w:pPr>
        <w:pStyle w:val="ListParagraph"/>
        <w:numPr>
          <w:ilvl w:val="4"/>
          <w:numId w:val="19"/>
        </w:numPr>
      </w:pPr>
      <w:r>
        <w:t>When creating first time we needs to select ‘Create new sheet’ in the subsequent runs we may need to modify</w:t>
      </w:r>
    </w:p>
    <w:p w:rsidR="00DA0C09" w:rsidRDefault="00DA0C09" w:rsidP="00DA0C09">
      <w:pPr>
        <w:pStyle w:val="ListParagraph"/>
        <w:numPr>
          <w:ilvl w:val="2"/>
          <w:numId w:val="19"/>
        </w:numPr>
      </w:pPr>
      <w:r>
        <w:t>Alteryx database</w:t>
      </w:r>
    </w:p>
    <w:p w:rsidR="00B753EE" w:rsidRDefault="00B400BF" w:rsidP="00B753EE">
      <w:pPr>
        <w:pStyle w:val="ListParagraph"/>
        <w:numPr>
          <w:ilvl w:val="3"/>
          <w:numId w:val="19"/>
        </w:numPr>
      </w:pPr>
      <w:r>
        <w:t>No limit on number of rows it store</w:t>
      </w:r>
    </w:p>
    <w:p w:rsidR="00B400BF" w:rsidRDefault="00892712" w:rsidP="00B753EE">
      <w:pPr>
        <w:pStyle w:val="ListParagraph"/>
        <w:numPr>
          <w:ilvl w:val="3"/>
          <w:numId w:val="19"/>
        </w:numPr>
      </w:pPr>
      <w:r>
        <w:t>Options</w:t>
      </w:r>
    </w:p>
    <w:p w:rsidR="00F2364D" w:rsidRDefault="00F2364D" w:rsidP="00F2364D">
      <w:pPr>
        <w:pStyle w:val="ListParagraph"/>
        <w:numPr>
          <w:ilvl w:val="4"/>
          <w:numId w:val="19"/>
        </w:numPr>
      </w:pPr>
      <w:r>
        <w:t>Max Records per file</w:t>
      </w:r>
    </w:p>
    <w:p w:rsidR="00F2364D" w:rsidRDefault="00F2364D" w:rsidP="00F2364D">
      <w:pPr>
        <w:pStyle w:val="ListParagraph"/>
        <w:numPr>
          <w:ilvl w:val="5"/>
          <w:numId w:val="19"/>
        </w:numPr>
      </w:pPr>
      <w:r>
        <w:t>Limit the number of rows exported in a single file</w:t>
      </w:r>
    </w:p>
    <w:p w:rsidR="00F2364D" w:rsidRDefault="00F2364D" w:rsidP="00F2364D">
      <w:pPr>
        <w:pStyle w:val="ListParagraph"/>
        <w:numPr>
          <w:ilvl w:val="5"/>
          <w:numId w:val="19"/>
        </w:numPr>
      </w:pPr>
      <w:r>
        <w:t>When data container more rows, multiple files will be created</w:t>
      </w:r>
    </w:p>
    <w:p w:rsidR="00892712" w:rsidRDefault="00633837" w:rsidP="00892712">
      <w:pPr>
        <w:pStyle w:val="ListParagraph"/>
        <w:numPr>
          <w:ilvl w:val="4"/>
          <w:numId w:val="19"/>
        </w:numPr>
      </w:pPr>
      <w:r>
        <w:t>Save Source &amp; Description</w:t>
      </w:r>
    </w:p>
    <w:p w:rsidR="00633837" w:rsidRDefault="00633837" w:rsidP="00633837">
      <w:pPr>
        <w:pStyle w:val="ListParagraph"/>
        <w:numPr>
          <w:ilvl w:val="5"/>
          <w:numId w:val="19"/>
        </w:numPr>
      </w:pPr>
      <w:r>
        <w:t>By default it stores source and description of the source in metadata</w:t>
      </w:r>
    </w:p>
    <w:p w:rsidR="00633837" w:rsidRDefault="00297045" w:rsidP="00633837">
      <w:pPr>
        <w:pStyle w:val="ListParagraph"/>
        <w:numPr>
          <w:ilvl w:val="5"/>
          <w:numId w:val="19"/>
        </w:numPr>
      </w:pPr>
      <w:r>
        <w:t>This useful to understand the oration of data</w:t>
      </w:r>
    </w:p>
    <w:p w:rsidR="00297045" w:rsidRDefault="00A8073F" w:rsidP="00454B99">
      <w:pPr>
        <w:pStyle w:val="ListParagraph"/>
        <w:numPr>
          <w:ilvl w:val="1"/>
          <w:numId w:val="19"/>
        </w:numPr>
      </w:pPr>
      <w:r>
        <w:t>Run workflow(CTRL  + R)</w:t>
      </w:r>
    </w:p>
    <w:p w:rsidR="00CE6385" w:rsidRDefault="006A6952" w:rsidP="00454B99">
      <w:pPr>
        <w:pStyle w:val="ListParagraph"/>
        <w:numPr>
          <w:ilvl w:val="1"/>
          <w:numId w:val="19"/>
        </w:numPr>
      </w:pPr>
      <w:r>
        <w:t>Output to multiple files by options</w:t>
      </w:r>
    </w:p>
    <w:p w:rsidR="006A6952" w:rsidRDefault="00F91CD7" w:rsidP="006A6952">
      <w:pPr>
        <w:pStyle w:val="ListParagraph"/>
        <w:numPr>
          <w:ilvl w:val="2"/>
          <w:numId w:val="19"/>
        </w:numPr>
      </w:pPr>
      <w:r>
        <w:t>Take File/Table name from field</w:t>
      </w:r>
    </w:p>
    <w:p w:rsidR="00F91CD7" w:rsidRDefault="00E65611" w:rsidP="00E3047D">
      <w:pPr>
        <w:pStyle w:val="ListParagraph"/>
        <w:numPr>
          <w:ilvl w:val="3"/>
          <w:numId w:val="19"/>
        </w:numPr>
      </w:pPr>
      <w:r>
        <w:t>Options</w:t>
      </w:r>
    </w:p>
    <w:p w:rsidR="00E65611" w:rsidRDefault="00E65611" w:rsidP="00E3047D">
      <w:pPr>
        <w:pStyle w:val="ListParagraph"/>
        <w:numPr>
          <w:ilvl w:val="4"/>
          <w:numId w:val="19"/>
        </w:numPr>
      </w:pPr>
      <w:r>
        <w:t>Append suffix to file/table name</w:t>
      </w:r>
    </w:p>
    <w:p w:rsidR="00E65611" w:rsidRDefault="00E65611" w:rsidP="00E3047D">
      <w:pPr>
        <w:pStyle w:val="ListParagraph"/>
        <w:numPr>
          <w:ilvl w:val="4"/>
          <w:numId w:val="19"/>
        </w:numPr>
      </w:pPr>
      <w:r>
        <w:t>Prefix to file / table name</w:t>
      </w:r>
    </w:p>
    <w:p w:rsidR="00E65611" w:rsidRDefault="00E65611" w:rsidP="00E3047D">
      <w:pPr>
        <w:pStyle w:val="ListParagraph"/>
        <w:numPr>
          <w:ilvl w:val="4"/>
          <w:numId w:val="19"/>
        </w:numPr>
      </w:pPr>
      <w:r>
        <w:t>Change file /table name</w:t>
      </w:r>
    </w:p>
    <w:p w:rsidR="00E65611" w:rsidRDefault="00E65611" w:rsidP="00E3047D">
      <w:pPr>
        <w:pStyle w:val="ListParagraph"/>
        <w:numPr>
          <w:ilvl w:val="4"/>
          <w:numId w:val="19"/>
        </w:numPr>
      </w:pPr>
      <w:r>
        <w:t>Change entire path</w:t>
      </w:r>
    </w:p>
    <w:p w:rsidR="00E65611" w:rsidRDefault="008F5AF5" w:rsidP="00E65611">
      <w:pPr>
        <w:pStyle w:val="ListParagraph"/>
        <w:numPr>
          <w:ilvl w:val="3"/>
          <w:numId w:val="19"/>
        </w:numPr>
      </w:pPr>
      <w:r>
        <w:t>Field containing file name or part of file name</w:t>
      </w:r>
    </w:p>
    <w:p w:rsidR="008F5AF5" w:rsidRDefault="008F5AF5" w:rsidP="00E65611">
      <w:pPr>
        <w:pStyle w:val="ListParagraph"/>
        <w:numPr>
          <w:ilvl w:val="3"/>
          <w:numId w:val="19"/>
        </w:numPr>
      </w:pPr>
    </w:p>
    <w:p w:rsidR="009C4831" w:rsidRDefault="009C4831" w:rsidP="0020170A">
      <w:pPr>
        <w:pStyle w:val="ListParagraph"/>
        <w:ind w:left="1440"/>
      </w:pPr>
    </w:p>
    <w:p w:rsidR="002B4131" w:rsidRDefault="002B4131"/>
    <w:p w:rsidR="002B4131" w:rsidRDefault="002B4131"/>
    <w:p w:rsidR="002B4131" w:rsidRDefault="002B4131"/>
    <w:p w:rsidR="002B4131" w:rsidRDefault="002B4131"/>
    <w:p w:rsidR="006A043E" w:rsidRDefault="006A043E" w:rsidP="006A043E">
      <w:pPr>
        <w:pStyle w:val="Heading2"/>
      </w:pPr>
      <w:r>
        <w:t>Excel:</w:t>
      </w:r>
    </w:p>
    <w:p w:rsidR="002B4131" w:rsidRDefault="00131BF0" w:rsidP="00131BF0">
      <w:pPr>
        <w:pStyle w:val="Heading3"/>
      </w:pPr>
      <w:r>
        <w:t>Connecting to Multiple Sheets at once:</w:t>
      </w:r>
    </w:p>
    <w:p w:rsidR="00131BF0" w:rsidRDefault="0079461B" w:rsidP="00BA6F1A">
      <w:pPr>
        <w:pStyle w:val="ListParagraph"/>
        <w:numPr>
          <w:ilvl w:val="0"/>
          <w:numId w:val="20"/>
        </w:numPr>
      </w:pPr>
      <w:r>
        <w:t>Dynamic Input tool</w:t>
      </w:r>
    </w:p>
    <w:p w:rsidR="0079461B" w:rsidRDefault="00184ECF" w:rsidP="0079461B">
      <w:pPr>
        <w:pStyle w:val="ListParagraph"/>
        <w:numPr>
          <w:ilvl w:val="1"/>
          <w:numId w:val="20"/>
        </w:numPr>
      </w:pPr>
      <w:r>
        <w:t>Facilitate input multiple sheets</w:t>
      </w:r>
    </w:p>
    <w:p w:rsidR="00075DD2" w:rsidRDefault="00075DD2" w:rsidP="00075DD2">
      <w:pPr>
        <w:pStyle w:val="ListParagraph"/>
        <w:numPr>
          <w:ilvl w:val="1"/>
          <w:numId w:val="20"/>
        </w:numPr>
      </w:pPr>
      <w:r>
        <w:t>It does have input and output anchor</w:t>
      </w:r>
    </w:p>
    <w:p w:rsidR="00075DD2" w:rsidRDefault="00633683" w:rsidP="00075DD2">
      <w:pPr>
        <w:pStyle w:val="ListParagraph"/>
        <w:numPr>
          <w:ilvl w:val="1"/>
          <w:numId w:val="20"/>
        </w:numPr>
      </w:pPr>
      <w:r>
        <w:t>It needs names of multiple sheets as input to read in</w:t>
      </w:r>
    </w:p>
    <w:p w:rsidR="00633683" w:rsidRDefault="002625F0" w:rsidP="00075DD2">
      <w:pPr>
        <w:pStyle w:val="ListParagraph"/>
        <w:numPr>
          <w:ilvl w:val="1"/>
          <w:numId w:val="20"/>
        </w:numPr>
      </w:pPr>
      <w:r>
        <w:t>Standard input tool can generate list of sheet name and file path</w:t>
      </w:r>
    </w:p>
    <w:p w:rsidR="002625F0" w:rsidRDefault="00B76592" w:rsidP="00075DD2">
      <w:pPr>
        <w:pStyle w:val="ListParagraph"/>
        <w:numPr>
          <w:ilvl w:val="1"/>
          <w:numId w:val="20"/>
        </w:numPr>
      </w:pPr>
      <w:r>
        <w:t>Reading multiple files are supported only in .XLSX file</w:t>
      </w:r>
    </w:p>
    <w:p w:rsidR="00B76592" w:rsidRDefault="00573834" w:rsidP="00075DD2">
      <w:pPr>
        <w:pStyle w:val="ListParagraph"/>
        <w:numPr>
          <w:ilvl w:val="1"/>
          <w:numId w:val="20"/>
        </w:numPr>
      </w:pPr>
      <w:r>
        <w:t>Template</w:t>
      </w:r>
    </w:p>
    <w:p w:rsidR="00573834" w:rsidRDefault="008126B1" w:rsidP="00573834">
      <w:pPr>
        <w:pStyle w:val="ListParagraph"/>
        <w:numPr>
          <w:ilvl w:val="2"/>
          <w:numId w:val="20"/>
        </w:numPr>
      </w:pPr>
      <w:r>
        <w:t>Number of columns in each sheet should be match</w:t>
      </w:r>
      <w:r w:rsidR="00895C06">
        <w:t>, in case of no match it will not import the data</w:t>
      </w:r>
    </w:p>
    <w:p w:rsidR="008126B1" w:rsidRDefault="00EB094F" w:rsidP="00573834">
      <w:pPr>
        <w:pStyle w:val="ListParagraph"/>
        <w:numPr>
          <w:ilvl w:val="2"/>
          <w:numId w:val="20"/>
        </w:numPr>
      </w:pPr>
      <w:r>
        <w:t>Columns can be in any order when the names are in match</w:t>
      </w:r>
    </w:p>
    <w:p w:rsidR="00EB094F" w:rsidRDefault="00E23A6D" w:rsidP="00573834">
      <w:pPr>
        <w:pStyle w:val="ListParagraph"/>
        <w:numPr>
          <w:ilvl w:val="2"/>
          <w:numId w:val="20"/>
        </w:numPr>
      </w:pPr>
      <w:r>
        <w:t xml:space="preserve">If column names are different data will be read </w:t>
      </w:r>
      <w:r w:rsidR="00533837">
        <w:t>positional</w:t>
      </w:r>
    </w:p>
    <w:p w:rsidR="00E23A6D" w:rsidRDefault="006E33FC" w:rsidP="00573834">
      <w:pPr>
        <w:pStyle w:val="ListParagraph"/>
        <w:numPr>
          <w:ilvl w:val="2"/>
          <w:numId w:val="20"/>
        </w:numPr>
      </w:pPr>
      <w:r>
        <w:t xml:space="preserve">First selected sheet act as an </w:t>
      </w:r>
      <w:r w:rsidR="00061E86">
        <w:t>template</w:t>
      </w:r>
    </w:p>
    <w:p w:rsidR="00061E86" w:rsidRDefault="004B0626" w:rsidP="004B0626">
      <w:pPr>
        <w:pStyle w:val="ListParagraph"/>
        <w:numPr>
          <w:ilvl w:val="1"/>
          <w:numId w:val="20"/>
        </w:numPr>
      </w:pPr>
      <w:r>
        <w:t>In developer menu you can find dynamic input</w:t>
      </w:r>
    </w:p>
    <w:p w:rsidR="004B0626" w:rsidRDefault="009B56BD" w:rsidP="009B56BD">
      <w:pPr>
        <w:pStyle w:val="ListParagraph"/>
        <w:numPr>
          <w:ilvl w:val="0"/>
          <w:numId w:val="20"/>
        </w:numPr>
      </w:pPr>
      <w:r>
        <w:t>Lookup</w:t>
      </w:r>
    </w:p>
    <w:p w:rsidR="009B56BD" w:rsidRDefault="00C26A71" w:rsidP="009B56BD">
      <w:pPr>
        <w:pStyle w:val="ListParagraph"/>
        <w:numPr>
          <w:ilvl w:val="1"/>
          <w:numId w:val="20"/>
        </w:numPr>
      </w:pPr>
      <w:proofErr w:type="spellStart"/>
      <w:r>
        <w:t>Vlookup</w:t>
      </w:r>
      <w:proofErr w:type="spellEnd"/>
      <w:r>
        <w:t xml:space="preserve"> or Replace function</w:t>
      </w:r>
    </w:p>
    <w:p w:rsidR="00C26A71" w:rsidRDefault="000F6215" w:rsidP="009B56BD">
      <w:pPr>
        <w:pStyle w:val="ListParagraph"/>
        <w:numPr>
          <w:ilvl w:val="1"/>
          <w:numId w:val="20"/>
        </w:numPr>
      </w:pPr>
      <w:r>
        <w:t>Find Replace Tool</w:t>
      </w:r>
    </w:p>
    <w:p w:rsidR="000F6215" w:rsidRDefault="006F0982" w:rsidP="000F6215">
      <w:pPr>
        <w:pStyle w:val="ListParagraph"/>
        <w:numPr>
          <w:ilvl w:val="2"/>
          <w:numId w:val="20"/>
        </w:numPr>
      </w:pPr>
      <w:r>
        <w:t xml:space="preserve">Identify column in main data set </w:t>
      </w:r>
      <w:r w:rsidR="00F15C2D">
        <w:t>to user</w:t>
      </w:r>
    </w:p>
    <w:p w:rsidR="00F15C2D" w:rsidRDefault="00E47362" w:rsidP="000F6215">
      <w:pPr>
        <w:pStyle w:val="ListParagraph"/>
        <w:numPr>
          <w:ilvl w:val="2"/>
          <w:numId w:val="20"/>
        </w:numPr>
      </w:pPr>
      <w:r>
        <w:t>Identify look up table</w:t>
      </w:r>
    </w:p>
    <w:p w:rsidR="00E47362" w:rsidRDefault="001F5C9D" w:rsidP="000F6215">
      <w:pPr>
        <w:pStyle w:val="ListParagraph"/>
        <w:numPr>
          <w:ilvl w:val="2"/>
          <w:numId w:val="20"/>
        </w:numPr>
      </w:pPr>
      <w:r>
        <w:t>Find Anchor</w:t>
      </w:r>
    </w:p>
    <w:p w:rsidR="001F5C9D" w:rsidRDefault="00F448A5" w:rsidP="001F5C9D">
      <w:pPr>
        <w:pStyle w:val="ListParagraph"/>
        <w:numPr>
          <w:ilvl w:val="3"/>
          <w:numId w:val="20"/>
        </w:numPr>
      </w:pPr>
      <w:r>
        <w:t>Data file we want to search</w:t>
      </w:r>
    </w:p>
    <w:p w:rsidR="001F5C9D" w:rsidRDefault="001F5C9D" w:rsidP="001F5C9D">
      <w:pPr>
        <w:pStyle w:val="ListParagraph"/>
        <w:numPr>
          <w:ilvl w:val="2"/>
          <w:numId w:val="20"/>
        </w:numPr>
      </w:pPr>
      <w:r>
        <w:t>Replace Anchor</w:t>
      </w:r>
    </w:p>
    <w:p w:rsidR="001F5C9D" w:rsidRDefault="00D870FC" w:rsidP="001F5C9D">
      <w:pPr>
        <w:pStyle w:val="ListParagraph"/>
        <w:numPr>
          <w:ilvl w:val="3"/>
          <w:numId w:val="20"/>
        </w:numPr>
      </w:pPr>
      <w:r>
        <w:t>Lookup table contain replacement value</w:t>
      </w:r>
    </w:p>
    <w:p w:rsidR="00D870FC" w:rsidRDefault="009B7FCC" w:rsidP="009B7FCC">
      <w:pPr>
        <w:pStyle w:val="ListParagraph"/>
        <w:numPr>
          <w:ilvl w:val="2"/>
          <w:numId w:val="20"/>
        </w:numPr>
      </w:pPr>
      <w:r>
        <w:t>Data set connected to the find anchor will be the output</w:t>
      </w:r>
    </w:p>
    <w:p w:rsidR="009B7FCC" w:rsidRDefault="002079AB" w:rsidP="009B7FCC">
      <w:pPr>
        <w:pStyle w:val="ListParagraph"/>
        <w:numPr>
          <w:ilvl w:val="2"/>
          <w:numId w:val="20"/>
        </w:numPr>
      </w:pPr>
      <w:r>
        <w:t>Options</w:t>
      </w:r>
    </w:p>
    <w:p w:rsidR="002079AB" w:rsidRDefault="002079AB" w:rsidP="002079AB">
      <w:pPr>
        <w:pStyle w:val="ListParagraph"/>
        <w:numPr>
          <w:ilvl w:val="3"/>
          <w:numId w:val="20"/>
        </w:numPr>
      </w:pPr>
      <w:r>
        <w:t>Find</w:t>
      </w:r>
    </w:p>
    <w:p w:rsidR="002079AB" w:rsidRDefault="002079AB" w:rsidP="002079AB">
      <w:pPr>
        <w:pStyle w:val="ListParagraph"/>
        <w:numPr>
          <w:ilvl w:val="4"/>
          <w:numId w:val="20"/>
        </w:numPr>
      </w:pPr>
      <w:r>
        <w:t>Search</w:t>
      </w:r>
    </w:p>
    <w:p w:rsidR="002079AB" w:rsidRDefault="002079AB" w:rsidP="002079AB">
      <w:pPr>
        <w:pStyle w:val="ListParagraph"/>
        <w:numPr>
          <w:ilvl w:val="5"/>
          <w:numId w:val="20"/>
        </w:numPr>
      </w:pPr>
      <w:r>
        <w:t>Beginning of the column</w:t>
      </w:r>
    </w:p>
    <w:p w:rsidR="0030606E" w:rsidRDefault="0030606E" w:rsidP="0030606E">
      <w:pPr>
        <w:pStyle w:val="ListParagraph"/>
        <w:numPr>
          <w:ilvl w:val="6"/>
          <w:numId w:val="20"/>
        </w:numPr>
      </w:pPr>
      <w:r>
        <w:t>Search for the very first character(s) in the string</w:t>
      </w:r>
    </w:p>
    <w:p w:rsidR="003E6C25" w:rsidRDefault="002079AB" w:rsidP="007F343F">
      <w:pPr>
        <w:pStyle w:val="ListParagraph"/>
        <w:numPr>
          <w:ilvl w:val="5"/>
          <w:numId w:val="20"/>
        </w:numPr>
      </w:pPr>
      <w:r>
        <w:t>Any part of the column</w:t>
      </w:r>
    </w:p>
    <w:p w:rsidR="002079AB" w:rsidRDefault="002079AB" w:rsidP="002079AB">
      <w:pPr>
        <w:pStyle w:val="ListParagraph"/>
        <w:numPr>
          <w:ilvl w:val="5"/>
          <w:numId w:val="20"/>
        </w:numPr>
      </w:pPr>
      <w:r>
        <w:lastRenderedPageBreak/>
        <w:t>Entire Column</w:t>
      </w:r>
    </w:p>
    <w:p w:rsidR="002079AB" w:rsidRDefault="00AC2648" w:rsidP="00AC2648">
      <w:pPr>
        <w:pStyle w:val="ListParagraph"/>
        <w:numPr>
          <w:ilvl w:val="4"/>
          <w:numId w:val="20"/>
        </w:numPr>
      </w:pPr>
      <w:r>
        <w:t>By default it is case sensitive, if we do not want this Case insensitive box should be selecte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30"/>
        <w:gridCol w:w="4426"/>
      </w:tblGrid>
      <w:tr w:rsidR="00A13712" w:rsidTr="00A13712">
        <w:tc>
          <w:tcPr>
            <w:tcW w:w="4788" w:type="dxa"/>
          </w:tcPr>
          <w:p w:rsidR="00A13712" w:rsidRDefault="00A13712" w:rsidP="00A13712">
            <w:pPr>
              <w:pStyle w:val="ListParagraph"/>
              <w:ind w:left="0"/>
            </w:pPr>
            <w:r>
              <w:t>Find Replace Tool</w:t>
            </w:r>
          </w:p>
        </w:tc>
        <w:tc>
          <w:tcPr>
            <w:tcW w:w="4788" w:type="dxa"/>
          </w:tcPr>
          <w:p w:rsidR="00A13712" w:rsidRDefault="00A13712" w:rsidP="00A13712">
            <w:pPr>
              <w:pStyle w:val="ListParagraph"/>
              <w:ind w:left="0"/>
            </w:pPr>
            <w:r>
              <w:t>Join Tool</w:t>
            </w:r>
          </w:p>
        </w:tc>
      </w:tr>
      <w:tr w:rsidR="00A13712" w:rsidTr="00A13712">
        <w:tc>
          <w:tcPr>
            <w:tcW w:w="4788" w:type="dxa"/>
          </w:tcPr>
          <w:p w:rsidR="00A13712" w:rsidRDefault="00366C91" w:rsidP="00A13712">
            <w:pPr>
              <w:pStyle w:val="ListParagraph"/>
              <w:ind w:left="0"/>
            </w:pPr>
            <w:r>
              <w:t>Flexibility</w:t>
            </w:r>
          </w:p>
        </w:tc>
        <w:tc>
          <w:tcPr>
            <w:tcW w:w="4788" w:type="dxa"/>
          </w:tcPr>
          <w:p w:rsidR="00A13712" w:rsidRDefault="00366C91" w:rsidP="00A13712">
            <w:pPr>
              <w:pStyle w:val="ListParagraph"/>
              <w:ind w:left="0"/>
            </w:pPr>
            <w:r>
              <w:t>Requires Exact Match</w:t>
            </w:r>
            <w:r w:rsidR="00CD1B74">
              <w:t xml:space="preserve"> (Case, spelling, punctuation, white space)</w:t>
            </w:r>
          </w:p>
        </w:tc>
      </w:tr>
      <w:tr w:rsidR="00F72CA3" w:rsidTr="00A13712">
        <w:tc>
          <w:tcPr>
            <w:tcW w:w="4788" w:type="dxa"/>
          </w:tcPr>
          <w:p w:rsidR="00F72CA3" w:rsidRDefault="00F72CA3" w:rsidP="00A13712">
            <w:pPr>
              <w:pStyle w:val="ListParagraph"/>
              <w:ind w:left="0"/>
            </w:pPr>
            <w:r>
              <w:t>Allow Case insensitive</w:t>
            </w:r>
          </w:p>
        </w:tc>
        <w:tc>
          <w:tcPr>
            <w:tcW w:w="4788" w:type="dxa"/>
          </w:tcPr>
          <w:p w:rsidR="00F72CA3" w:rsidRDefault="00F72CA3" w:rsidP="00A13712">
            <w:pPr>
              <w:pStyle w:val="ListParagraph"/>
              <w:ind w:left="0"/>
            </w:pPr>
          </w:p>
        </w:tc>
      </w:tr>
      <w:tr w:rsidR="00F76B9C" w:rsidTr="00A13712">
        <w:tc>
          <w:tcPr>
            <w:tcW w:w="4788" w:type="dxa"/>
          </w:tcPr>
          <w:p w:rsidR="00F76B9C" w:rsidRDefault="00F76B9C" w:rsidP="00A13712">
            <w:pPr>
              <w:pStyle w:val="ListParagraph"/>
              <w:ind w:left="0"/>
            </w:pPr>
            <w:r>
              <w:t>Placement with in cell</w:t>
            </w:r>
          </w:p>
        </w:tc>
        <w:tc>
          <w:tcPr>
            <w:tcW w:w="4788" w:type="dxa"/>
          </w:tcPr>
          <w:p w:rsidR="00F76B9C" w:rsidRDefault="00F76B9C" w:rsidP="00A13712">
            <w:pPr>
              <w:pStyle w:val="ListParagraph"/>
              <w:ind w:left="0"/>
            </w:pPr>
          </w:p>
        </w:tc>
      </w:tr>
      <w:tr w:rsidR="00117F14" w:rsidTr="00A13712">
        <w:tc>
          <w:tcPr>
            <w:tcW w:w="4788" w:type="dxa"/>
          </w:tcPr>
          <w:p w:rsidR="00117F14" w:rsidRDefault="00117F14" w:rsidP="00A13712">
            <w:pPr>
              <w:pStyle w:val="ListParagraph"/>
              <w:ind w:left="0"/>
            </w:pPr>
            <w:r>
              <w:t>Direct Replacement of Data</w:t>
            </w:r>
          </w:p>
        </w:tc>
        <w:tc>
          <w:tcPr>
            <w:tcW w:w="4788" w:type="dxa"/>
          </w:tcPr>
          <w:p w:rsidR="00117F14" w:rsidRDefault="00117F14" w:rsidP="00A13712">
            <w:pPr>
              <w:pStyle w:val="ListParagraph"/>
              <w:ind w:left="0"/>
            </w:pPr>
            <w:r>
              <w:t>Append Columns only</w:t>
            </w:r>
          </w:p>
        </w:tc>
      </w:tr>
      <w:tr w:rsidR="00117F14" w:rsidTr="00A13712">
        <w:tc>
          <w:tcPr>
            <w:tcW w:w="4788" w:type="dxa"/>
          </w:tcPr>
          <w:p w:rsidR="00117F14" w:rsidRDefault="004E475A" w:rsidP="00A13712">
            <w:pPr>
              <w:pStyle w:val="ListParagraph"/>
              <w:ind w:left="0"/>
            </w:pPr>
            <w:r>
              <w:t>String Data Types Only</w:t>
            </w:r>
          </w:p>
        </w:tc>
        <w:tc>
          <w:tcPr>
            <w:tcW w:w="4788" w:type="dxa"/>
          </w:tcPr>
          <w:p w:rsidR="00117F14" w:rsidRDefault="004E475A" w:rsidP="00A13712">
            <w:pPr>
              <w:pStyle w:val="ListParagraph"/>
              <w:ind w:left="0"/>
            </w:pPr>
            <w:r>
              <w:t>Accepts multiple data types</w:t>
            </w:r>
          </w:p>
        </w:tc>
      </w:tr>
      <w:tr w:rsidR="00516DD1" w:rsidTr="00A13712">
        <w:tc>
          <w:tcPr>
            <w:tcW w:w="4788" w:type="dxa"/>
          </w:tcPr>
          <w:p w:rsidR="00516DD1" w:rsidRDefault="00516DD1" w:rsidP="00A13712">
            <w:pPr>
              <w:pStyle w:val="ListParagraph"/>
              <w:ind w:left="0"/>
            </w:pPr>
            <w:r>
              <w:t>No Embedded Select</w:t>
            </w:r>
          </w:p>
        </w:tc>
        <w:tc>
          <w:tcPr>
            <w:tcW w:w="4788" w:type="dxa"/>
          </w:tcPr>
          <w:p w:rsidR="00516DD1" w:rsidRDefault="00FA739B" w:rsidP="00A13712">
            <w:pPr>
              <w:pStyle w:val="ListParagraph"/>
              <w:ind w:left="0"/>
            </w:pPr>
            <w:r>
              <w:t>Embedded Select</w:t>
            </w:r>
          </w:p>
        </w:tc>
      </w:tr>
      <w:tr w:rsidR="00FA739B" w:rsidTr="00A13712">
        <w:tc>
          <w:tcPr>
            <w:tcW w:w="4788" w:type="dxa"/>
          </w:tcPr>
          <w:p w:rsidR="00FA739B" w:rsidRDefault="00F56BC8" w:rsidP="00A13712">
            <w:pPr>
              <w:pStyle w:val="ListParagraph"/>
              <w:ind w:left="0"/>
            </w:pPr>
            <w:r>
              <w:t>Returns Single Match</w:t>
            </w:r>
          </w:p>
        </w:tc>
        <w:tc>
          <w:tcPr>
            <w:tcW w:w="4788" w:type="dxa"/>
          </w:tcPr>
          <w:p w:rsidR="00FA739B" w:rsidRDefault="00E316BC" w:rsidP="00A13712">
            <w:pPr>
              <w:pStyle w:val="ListParagraph"/>
              <w:ind w:left="0"/>
            </w:pPr>
            <w:r>
              <w:t>Return all identified matches</w:t>
            </w:r>
          </w:p>
        </w:tc>
      </w:tr>
    </w:tbl>
    <w:p w:rsidR="00AC2648" w:rsidRPr="00131BF0" w:rsidRDefault="00AC2648" w:rsidP="00A13712">
      <w:pPr>
        <w:pStyle w:val="ListParagraph"/>
      </w:pPr>
    </w:p>
    <w:p w:rsidR="002B4131" w:rsidRDefault="002B4131"/>
    <w:p w:rsidR="00527342" w:rsidRDefault="000276D2" w:rsidP="00527342">
      <w:pPr>
        <w:pStyle w:val="Heading3"/>
      </w:pPr>
      <w:r w:rsidRPr="000276D2">
        <w:t>Separating Data into Columns and Rows</w:t>
      </w:r>
      <w:r w:rsidR="00527342">
        <w:t>:</w:t>
      </w:r>
    </w:p>
    <w:p w:rsidR="003926BF" w:rsidRPr="003926BF" w:rsidRDefault="003926BF" w:rsidP="003926BF"/>
    <w:p w:rsidR="000276D2" w:rsidRDefault="00BD01FC" w:rsidP="00BD01FC">
      <w:pPr>
        <w:pStyle w:val="ListParagraph"/>
        <w:numPr>
          <w:ilvl w:val="0"/>
          <w:numId w:val="21"/>
        </w:numPr>
      </w:pPr>
      <w:r>
        <w:t>Text to Columns Tool</w:t>
      </w:r>
    </w:p>
    <w:p w:rsidR="00BD01FC" w:rsidRDefault="00A32F30" w:rsidP="00BD01FC">
      <w:pPr>
        <w:pStyle w:val="ListParagraph"/>
        <w:numPr>
          <w:ilvl w:val="1"/>
          <w:numId w:val="21"/>
        </w:numPr>
      </w:pPr>
      <w:r>
        <w:t>It can be found in the parse tool pallet</w:t>
      </w:r>
    </w:p>
    <w:p w:rsidR="00A32F30" w:rsidRDefault="00E3272F" w:rsidP="00BD01FC">
      <w:pPr>
        <w:pStyle w:val="ListParagraph"/>
        <w:numPr>
          <w:ilvl w:val="1"/>
          <w:numId w:val="21"/>
        </w:numPr>
      </w:pPr>
      <w:r>
        <w:t>Multiple delimiters can be specified</w:t>
      </w:r>
    </w:p>
    <w:p w:rsidR="00E3272F" w:rsidRDefault="005C5453" w:rsidP="00BD01FC">
      <w:pPr>
        <w:pStyle w:val="ListParagraph"/>
        <w:numPr>
          <w:ilvl w:val="1"/>
          <w:numId w:val="21"/>
        </w:numPr>
      </w:pPr>
      <w:r>
        <w:t>Options</w:t>
      </w:r>
    </w:p>
    <w:p w:rsidR="005C5453" w:rsidRDefault="005C5453" w:rsidP="005C5453">
      <w:pPr>
        <w:pStyle w:val="ListParagraph"/>
        <w:numPr>
          <w:ilvl w:val="2"/>
          <w:numId w:val="21"/>
        </w:numPr>
      </w:pPr>
      <w:r>
        <w:t>Column to Split</w:t>
      </w:r>
    </w:p>
    <w:p w:rsidR="005C5453" w:rsidRDefault="005C5453" w:rsidP="005C5453">
      <w:pPr>
        <w:pStyle w:val="ListParagraph"/>
        <w:numPr>
          <w:ilvl w:val="2"/>
          <w:numId w:val="21"/>
        </w:numPr>
      </w:pPr>
      <w:r>
        <w:t>Delimiters</w:t>
      </w:r>
    </w:p>
    <w:p w:rsidR="005C5453" w:rsidRDefault="005C5453" w:rsidP="005C5453">
      <w:pPr>
        <w:pStyle w:val="ListParagraph"/>
        <w:numPr>
          <w:ilvl w:val="2"/>
          <w:numId w:val="21"/>
        </w:numPr>
      </w:pPr>
      <w:r>
        <w:t xml:space="preserve">Split </w:t>
      </w:r>
      <w:r w:rsidR="006B78EC">
        <w:t xml:space="preserve">to </w:t>
      </w:r>
      <w:r>
        <w:t>columns</w:t>
      </w:r>
    </w:p>
    <w:p w:rsidR="005C5453" w:rsidRDefault="005C5453" w:rsidP="005C5453">
      <w:pPr>
        <w:pStyle w:val="ListParagraph"/>
        <w:numPr>
          <w:ilvl w:val="3"/>
          <w:numId w:val="21"/>
        </w:numPr>
      </w:pPr>
      <w:r>
        <w:t>Number of Columns</w:t>
      </w:r>
    </w:p>
    <w:p w:rsidR="005C5453" w:rsidRDefault="005C5453" w:rsidP="005C5453">
      <w:pPr>
        <w:pStyle w:val="ListParagraph"/>
        <w:numPr>
          <w:ilvl w:val="3"/>
          <w:numId w:val="21"/>
        </w:numPr>
      </w:pPr>
      <w:r>
        <w:t>Extra Characters</w:t>
      </w:r>
    </w:p>
    <w:p w:rsidR="005C5453" w:rsidRDefault="005C5453" w:rsidP="005C5453">
      <w:pPr>
        <w:pStyle w:val="ListParagraph"/>
        <w:numPr>
          <w:ilvl w:val="4"/>
          <w:numId w:val="21"/>
        </w:numPr>
      </w:pPr>
      <w:r>
        <w:t>Leave extra in the last column</w:t>
      </w:r>
      <w:r w:rsidR="00A50805">
        <w:t xml:space="preserve"> (Default)</w:t>
      </w:r>
    </w:p>
    <w:p w:rsidR="005C5453" w:rsidRDefault="005C5453" w:rsidP="005C5453">
      <w:pPr>
        <w:pStyle w:val="ListParagraph"/>
        <w:numPr>
          <w:ilvl w:val="4"/>
          <w:numId w:val="21"/>
        </w:numPr>
      </w:pPr>
      <w:r>
        <w:t>Drop Extra with Warning</w:t>
      </w:r>
    </w:p>
    <w:p w:rsidR="005C5453" w:rsidRDefault="005C5453" w:rsidP="005C5453">
      <w:pPr>
        <w:pStyle w:val="ListParagraph"/>
        <w:numPr>
          <w:ilvl w:val="4"/>
          <w:numId w:val="21"/>
        </w:numPr>
      </w:pPr>
      <w:r>
        <w:t xml:space="preserve">Drop Extra </w:t>
      </w:r>
      <w:r w:rsidR="008502B2">
        <w:t>without</w:t>
      </w:r>
      <w:r>
        <w:t xml:space="preserve"> warning</w:t>
      </w:r>
    </w:p>
    <w:p w:rsidR="005C5453" w:rsidRDefault="00794EEC" w:rsidP="005C5453">
      <w:pPr>
        <w:pStyle w:val="ListParagraph"/>
        <w:numPr>
          <w:ilvl w:val="4"/>
          <w:numId w:val="21"/>
        </w:numPr>
      </w:pPr>
      <w:r>
        <w:t>Error</w:t>
      </w:r>
    </w:p>
    <w:p w:rsidR="00A50805" w:rsidRDefault="00F12580" w:rsidP="00A50805">
      <w:pPr>
        <w:pStyle w:val="ListParagraph"/>
        <w:numPr>
          <w:ilvl w:val="3"/>
          <w:numId w:val="21"/>
        </w:numPr>
      </w:pPr>
      <w:r>
        <w:t>Output Root name</w:t>
      </w:r>
    </w:p>
    <w:p w:rsidR="00F12580" w:rsidRDefault="00714E8C" w:rsidP="00714E8C">
      <w:pPr>
        <w:pStyle w:val="ListParagraph"/>
        <w:numPr>
          <w:ilvl w:val="2"/>
          <w:numId w:val="21"/>
        </w:numPr>
      </w:pPr>
      <w:r>
        <w:t>Advanced Options</w:t>
      </w:r>
    </w:p>
    <w:p w:rsidR="00714E8C" w:rsidRDefault="00714E8C" w:rsidP="00714E8C">
      <w:pPr>
        <w:pStyle w:val="ListParagraph"/>
        <w:numPr>
          <w:ilvl w:val="3"/>
          <w:numId w:val="21"/>
        </w:numPr>
      </w:pPr>
      <w:r>
        <w:t>Ignore delimiter in quotes</w:t>
      </w:r>
    </w:p>
    <w:p w:rsidR="00714E8C" w:rsidRDefault="00714E8C" w:rsidP="00714E8C">
      <w:pPr>
        <w:pStyle w:val="ListParagraph"/>
        <w:numPr>
          <w:ilvl w:val="3"/>
          <w:numId w:val="21"/>
        </w:numPr>
      </w:pPr>
      <w:r>
        <w:t>Ignore delimiter in single quotes</w:t>
      </w:r>
    </w:p>
    <w:p w:rsidR="00714E8C" w:rsidRDefault="00714E8C" w:rsidP="00714E8C">
      <w:pPr>
        <w:pStyle w:val="ListParagraph"/>
        <w:numPr>
          <w:ilvl w:val="3"/>
          <w:numId w:val="21"/>
        </w:numPr>
      </w:pPr>
      <w:r>
        <w:t>Ignore delimiter in parenthesis</w:t>
      </w:r>
    </w:p>
    <w:p w:rsidR="00714E8C" w:rsidRDefault="00714E8C" w:rsidP="00714E8C">
      <w:pPr>
        <w:pStyle w:val="ListParagraph"/>
        <w:numPr>
          <w:ilvl w:val="3"/>
          <w:numId w:val="21"/>
        </w:numPr>
      </w:pPr>
      <w:r>
        <w:t>Ignore delimiter in brackets</w:t>
      </w:r>
    </w:p>
    <w:p w:rsidR="00714E8C" w:rsidRDefault="00D84A7C" w:rsidP="00714E8C">
      <w:pPr>
        <w:pStyle w:val="ListParagraph"/>
        <w:numPr>
          <w:ilvl w:val="3"/>
          <w:numId w:val="21"/>
        </w:numPr>
      </w:pPr>
      <w:r>
        <w:t>Skip empty columns</w:t>
      </w:r>
    </w:p>
    <w:p w:rsidR="00D84A7C" w:rsidRDefault="00617E9B" w:rsidP="00617E9B">
      <w:pPr>
        <w:pStyle w:val="ListParagraph"/>
        <w:numPr>
          <w:ilvl w:val="2"/>
          <w:numId w:val="21"/>
        </w:numPr>
      </w:pPr>
      <w:r>
        <w:t>Split to Row</w:t>
      </w:r>
    </w:p>
    <w:p w:rsidR="00617E9B" w:rsidRPr="000276D2" w:rsidRDefault="00617E9B" w:rsidP="003926BF"/>
    <w:p w:rsidR="002B4131" w:rsidRDefault="002B4131"/>
    <w:p w:rsidR="002B4131" w:rsidRDefault="002B4131"/>
    <w:p w:rsidR="002B4131" w:rsidRDefault="002B4131"/>
    <w:p w:rsidR="002B4131" w:rsidRDefault="002B4131"/>
    <w:p w:rsidR="003926BF" w:rsidRPr="003926BF" w:rsidRDefault="003926BF" w:rsidP="003926BF">
      <w:pPr>
        <w:pStyle w:val="Heading3"/>
      </w:pPr>
      <w:r w:rsidRPr="003926BF">
        <w:t>Changing Data Layouts</w:t>
      </w:r>
    </w:p>
    <w:p w:rsidR="002B4131" w:rsidRDefault="002A5543" w:rsidP="00DC684A">
      <w:pPr>
        <w:pStyle w:val="ListParagraph"/>
        <w:numPr>
          <w:ilvl w:val="0"/>
          <w:numId w:val="22"/>
        </w:numPr>
      </w:pPr>
      <w:r>
        <w:t>Transpose</w:t>
      </w:r>
    </w:p>
    <w:p w:rsidR="00685CC2" w:rsidRDefault="002A5543" w:rsidP="00685CC2">
      <w:pPr>
        <w:pStyle w:val="ListParagraph"/>
        <w:numPr>
          <w:ilvl w:val="1"/>
          <w:numId w:val="22"/>
        </w:numPr>
      </w:pPr>
      <w:r>
        <w:t>Pivots horizontal data to vertical</w:t>
      </w:r>
    </w:p>
    <w:p w:rsidR="001E25A6" w:rsidRDefault="001E25A6" w:rsidP="00685CC2">
      <w:pPr>
        <w:pStyle w:val="ListParagraph"/>
        <w:numPr>
          <w:ilvl w:val="1"/>
          <w:numId w:val="22"/>
        </w:numPr>
      </w:pPr>
      <w:r>
        <w:t>At least output two columns of data</w:t>
      </w:r>
    </w:p>
    <w:p w:rsidR="001E25A6" w:rsidRDefault="00905D2E" w:rsidP="00685CC2">
      <w:pPr>
        <w:pStyle w:val="ListParagraph"/>
        <w:numPr>
          <w:ilvl w:val="1"/>
          <w:numId w:val="22"/>
        </w:numPr>
      </w:pPr>
      <w:r>
        <w:t>Col</w:t>
      </w:r>
      <w:r w:rsidR="00B51762">
        <w:t>umn called name contains headers from incoming data</w:t>
      </w:r>
    </w:p>
    <w:p w:rsidR="007D02C0" w:rsidRDefault="007D02C0" w:rsidP="00685CC2">
      <w:pPr>
        <w:pStyle w:val="ListParagraph"/>
        <w:numPr>
          <w:ilvl w:val="1"/>
          <w:numId w:val="22"/>
        </w:numPr>
      </w:pPr>
      <w:r>
        <w:t>Output records = number of headers X number of rows</w:t>
      </w:r>
      <w:r w:rsidR="008F6E39">
        <w:t xml:space="preserve"> (4 X </w:t>
      </w:r>
      <w:r w:rsidR="00313D34">
        <w:t>3</w:t>
      </w:r>
      <w:r w:rsidR="008F6E39">
        <w:t xml:space="preserve"> = 12)</w:t>
      </w:r>
    </w:p>
    <w:p w:rsidR="00CC35B5" w:rsidRDefault="00CC35B5" w:rsidP="00685CC2">
      <w:pPr>
        <w:pStyle w:val="ListParagraph"/>
        <w:numPr>
          <w:ilvl w:val="1"/>
          <w:numId w:val="22"/>
        </w:numPr>
      </w:pPr>
      <w:r>
        <w:t>We can select what data can be transposed from the ‘Data Columns’ Option</w:t>
      </w:r>
    </w:p>
    <w:p w:rsidR="00CC35B5" w:rsidRDefault="00CD5180" w:rsidP="00685CC2">
      <w:pPr>
        <w:pStyle w:val="ListParagraph"/>
        <w:numPr>
          <w:ilvl w:val="1"/>
          <w:numId w:val="22"/>
        </w:numPr>
      </w:pPr>
      <w:r>
        <w:t>Key columns will be excluded from the transpose process</w:t>
      </w:r>
    </w:p>
    <w:p w:rsidR="007D6914" w:rsidRDefault="007D6914" w:rsidP="00685CC2">
      <w:pPr>
        <w:pStyle w:val="ListParagraph"/>
        <w:numPr>
          <w:ilvl w:val="1"/>
          <w:numId w:val="22"/>
        </w:numPr>
      </w:pPr>
      <w:r>
        <w:t>Key column maintain current orientation</w:t>
      </w:r>
    </w:p>
    <w:p w:rsidR="0076641F" w:rsidRDefault="001F7437" w:rsidP="00685CC2">
      <w:pPr>
        <w:pStyle w:val="ListParagraph"/>
        <w:numPr>
          <w:ilvl w:val="1"/>
          <w:numId w:val="22"/>
        </w:numPr>
      </w:pPr>
      <w:r>
        <w:t>Columns shows ascending based on alphabetically</w:t>
      </w:r>
    </w:p>
    <w:p w:rsidR="001F7437" w:rsidRDefault="001F7437" w:rsidP="00685CC2">
      <w:pPr>
        <w:pStyle w:val="ListParagraph"/>
        <w:numPr>
          <w:ilvl w:val="1"/>
          <w:numId w:val="22"/>
        </w:numPr>
      </w:pPr>
    </w:p>
    <w:p w:rsidR="00F9288C" w:rsidRDefault="00F9288C" w:rsidP="00F9288C">
      <w:r>
        <w:t>Input Dat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911B45" w:rsidTr="00911B45">
        <w:tc>
          <w:tcPr>
            <w:tcW w:w="2394" w:type="dxa"/>
          </w:tcPr>
          <w:p w:rsidR="00911B45" w:rsidRPr="00BD7C62" w:rsidRDefault="00266E7C" w:rsidP="00911B45">
            <w:pPr>
              <w:rPr>
                <w:b/>
              </w:rPr>
            </w:pPr>
            <w:r w:rsidRPr="00BD7C62">
              <w:rPr>
                <w:b/>
              </w:rPr>
              <w:t>APPLES</w:t>
            </w:r>
          </w:p>
        </w:tc>
        <w:tc>
          <w:tcPr>
            <w:tcW w:w="2394" w:type="dxa"/>
          </w:tcPr>
          <w:p w:rsidR="00911B45" w:rsidRPr="00BD7C62" w:rsidRDefault="00266E7C" w:rsidP="00911B45">
            <w:pPr>
              <w:rPr>
                <w:b/>
              </w:rPr>
            </w:pPr>
            <w:r w:rsidRPr="00BD7C62">
              <w:rPr>
                <w:b/>
              </w:rPr>
              <w:t>SPUDS</w:t>
            </w:r>
          </w:p>
        </w:tc>
        <w:tc>
          <w:tcPr>
            <w:tcW w:w="2394" w:type="dxa"/>
          </w:tcPr>
          <w:p w:rsidR="00911B45" w:rsidRPr="00BD7C62" w:rsidRDefault="00266E7C" w:rsidP="00911B45">
            <w:pPr>
              <w:rPr>
                <w:b/>
              </w:rPr>
            </w:pPr>
            <w:r w:rsidRPr="00BD7C62">
              <w:rPr>
                <w:b/>
              </w:rPr>
              <w:t>CARROTS</w:t>
            </w:r>
          </w:p>
        </w:tc>
        <w:tc>
          <w:tcPr>
            <w:tcW w:w="2394" w:type="dxa"/>
          </w:tcPr>
          <w:p w:rsidR="00911B45" w:rsidRPr="00BD7C62" w:rsidRDefault="00266E7C" w:rsidP="00911B45">
            <w:pPr>
              <w:rPr>
                <w:b/>
              </w:rPr>
            </w:pPr>
            <w:r w:rsidRPr="00BD7C62">
              <w:rPr>
                <w:b/>
              </w:rPr>
              <w:t>TOMOTAS</w:t>
            </w:r>
          </w:p>
        </w:tc>
      </w:tr>
      <w:tr w:rsidR="00F9288C" w:rsidTr="00911B45">
        <w:tc>
          <w:tcPr>
            <w:tcW w:w="2394" w:type="dxa"/>
          </w:tcPr>
          <w:p w:rsidR="00F9288C" w:rsidRDefault="00F9288C" w:rsidP="00911B45">
            <w:r>
              <w:t>Green</w:t>
            </w:r>
          </w:p>
        </w:tc>
        <w:tc>
          <w:tcPr>
            <w:tcW w:w="2394" w:type="dxa"/>
          </w:tcPr>
          <w:p w:rsidR="00F9288C" w:rsidRDefault="00F9288C" w:rsidP="00911B45">
            <w:r>
              <w:t>Small</w:t>
            </w:r>
          </w:p>
        </w:tc>
        <w:tc>
          <w:tcPr>
            <w:tcW w:w="2394" w:type="dxa"/>
          </w:tcPr>
          <w:p w:rsidR="00F9288C" w:rsidRDefault="00F9288C" w:rsidP="00911B45">
            <w:r>
              <w:t>Yellow</w:t>
            </w:r>
          </w:p>
        </w:tc>
        <w:tc>
          <w:tcPr>
            <w:tcW w:w="2394" w:type="dxa"/>
          </w:tcPr>
          <w:p w:rsidR="00F9288C" w:rsidRDefault="00F9288C" w:rsidP="00911B45">
            <w:r>
              <w:t>Roma</w:t>
            </w:r>
          </w:p>
        </w:tc>
      </w:tr>
      <w:tr w:rsidR="00F9288C" w:rsidTr="00911B45">
        <w:tc>
          <w:tcPr>
            <w:tcW w:w="2394" w:type="dxa"/>
          </w:tcPr>
          <w:p w:rsidR="00F9288C" w:rsidRDefault="00F9288C" w:rsidP="00911B45">
            <w:r>
              <w:t>Red</w:t>
            </w:r>
          </w:p>
        </w:tc>
        <w:tc>
          <w:tcPr>
            <w:tcW w:w="2394" w:type="dxa"/>
          </w:tcPr>
          <w:p w:rsidR="00F9288C" w:rsidRDefault="00F9288C" w:rsidP="00911B45">
            <w:r>
              <w:t>Medium</w:t>
            </w:r>
          </w:p>
        </w:tc>
        <w:tc>
          <w:tcPr>
            <w:tcW w:w="2394" w:type="dxa"/>
          </w:tcPr>
          <w:p w:rsidR="00F9288C" w:rsidRDefault="00F9288C" w:rsidP="00911B45">
            <w:r>
              <w:t>Purple</w:t>
            </w:r>
          </w:p>
        </w:tc>
        <w:tc>
          <w:tcPr>
            <w:tcW w:w="2394" w:type="dxa"/>
          </w:tcPr>
          <w:p w:rsidR="00F9288C" w:rsidRDefault="00F9288C" w:rsidP="00911B45">
            <w:r>
              <w:t>Cherry</w:t>
            </w:r>
          </w:p>
        </w:tc>
      </w:tr>
      <w:tr w:rsidR="00F9288C" w:rsidTr="00911B45">
        <w:tc>
          <w:tcPr>
            <w:tcW w:w="2394" w:type="dxa"/>
          </w:tcPr>
          <w:p w:rsidR="00F9288C" w:rsidRDefault="00F9288C" w:rsidP="00911B45"/>
        </w:tc>
        <w:tc>
          <w:tcPr>
            <w:tcW w:w="2394" w:type="dxa"/>
          </w:tcPr>
          <w:p w:rsidR="00F9288C" w:rsidRDefault="00F9288C" w:rsidP="00911B45">
            <w:r>
              <w:t>Large</w:t>
            </w:r>
          </w:p>
        </w:tc>
        <w:tc>
          <w:tcPr>
            <w:tcW w:w="2394" w:type="dxa"/>
          </w:tcPr>
          <w:p w:rsidR="00F9288C" w:rsidRDefault="00F9288C" w:rsidP="00911B45">
            <w:r>
              <w:t>Orange</w:t>
            </w:r>
          </w:p>
        </w:tc>
        <w:tc>
          <w:tcPr>
            <w:tcW w:w="2394" w:type="dxa"/>
          </w:tcPr>
          <w:p w:rsidR="00F9288C" w:rsidRDefault="00F9288C" w:rsidP="00911B45">
            <w:r>
              <w:t>Heirloom</w:t>
            </w:r>
          </w:p>
        </w:tc>
      </w:tr>
    </w:tbl>
    <w:p w:rsidR="00F9288C" w:rsidRDefault="00F9288C" w:rsidP="00911B45"/>
    <w:p w:rsidR="00911B45" w:rsidRDefault="00F9288C" w:rsidP="00F9288C">
      <w:r>
        <w:t>Output data:</w:t>
      </w:r>
    </w:p>
    <w:tbl>
      <w:tblPr>
        <w:tblStyle w:val="TableGrid"/>
        <w:tblW w:w="0" w:type="auto"/>
        <w:tblInd w:w="660" w:type="dxa"/>
        <w:tblLook w:val="04A0" w:firstRow="1" w:lastRow="0" w:firstColumn="1" w:lastColumn="0" w:noHBand="0" w:noVBand="1"/>
      </w:tblPr>
      <w:tblGrid>
        <w:gridCol w:w="4633"/>
        <w:gridCol w:w="4283"/>
      </w:tblGrid>
      <w:tr w:rsidR="00F73B2E" w:rsidTr="00F73B2E">
        <w:tc>
          <w:tcPr>
            <w:tcW w:w="4633" w:type="dxa"/>
          </w:tcPr>
          <w:p w:rsidR="00F73B2E" w:rsidRPr="00BD7C62" w:rsidRDefault="00F73B2E" w:rsidP="00911B45">
            <w:pPr>
              <w:rPr>
                <w:b/>
              </w:rPr>
            </w:pPr>
            <w:r>
              <w:rPr>
                <w:b/>
              </w:rPr>
              <w:t>NAMES</w:t>
            </w:r>
          </w:p>
        </w:tc>
        <w:tc>
          <w:tcPr>
            <w:tcW w:w="4283" w:type="dxa"/>
          </w:tcPr>
          <w:p w:rsidR="00F73B2E" w:rsidRDefault="00F73B2E" w:rsidP="00911B45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73B2E" w:rsidTr="00F73B2E">
        <w:tc>
          <w:tcPr>
            <w:tcW w:w="4633" w:type="dxa"/>
          </w:tcPr>
          <w:p w:rsidR="00F73B2E" w:rsidRDefault="00F73B2E" w:rsidP="00911B45">
            <w:r w:rsidRPr="00BD7C62">
              <w:rPr>
                <w:b/>
              </w:rPr>
              <w:t>APPLES</w:t>
            </w:r>
          </w:p>
        </w:tc>
        <w:tc>
          <w:tcPr>
            <w:tcW w:w="4283" w:type="dxa"/>
          </w:tcPr>
          <w:p w:rsidR="00F73B2E" w:rsidRPr="00BD7C62" w:rsidRDefault="0098774C" w:rsidP="00911B45">
            <w:pPr>
              <w:rPr>
                <w:b/>
              </w:rPr>
            </w:pPr>
            <w:r>
              <w:t>Green</w:t>
            </w:r>
          </w:p>
        </w:tc>
      </w:tr>
      <w:tr w:rsidR="00F73B2E" w:rsidTr="00F73B2E">
        <w:tc>
          <w:tcPr>
            <w:tcW w:w="4633" w:type="dxa"/>
          </w:tcPr>
          <w:p w:rsidR="00F73B2E" w:rsidRDefault="00F73B2E" w:rsidP="00911B45">
            <w:r w:rsidRPr="00BD7C62">
              <w:rPr>
                <w:b/>
              </w:rPr>
              <w:t>SPUDS</w:t>
            </w:r>
          </w:p>
        </w:tc>
        <w:tc>
          <w:tcPr>
            <w:tcW w:w="4283" w:type="dxa"/>
          </w:tcPr>
          <w:p w:rsidR="00F73B2E" w:rsidRPr="00BD7C62" w:rsidRDefault="0098774C" w:rsidP="00911B45">
            <w:pPr>
              <w:rPr>
                <w:b/>
              </w:rPr>
            </w:pPr>
            <w:r>
              <w:t>Small</w:t>
            </w:r>
          </w:p>
        </w:tc>
      </w:tr>
      <w:tr w:rsidR="00F73B2E" w:rsidTr="00F73B2E">
        <w:tc>
          <w:tcPr>
            <w:tcW w:w="4633" w:type="dxa"/>
          </w:tcPr>
          <w:p w:rsidR="00F73B2E" w:rsidRDefault="00F73B2E" w:rsidP="00911B45">
            <w:r w:rsidRPr="00BD7C62">
              <w:rPr>
                <w:b/>
              </w:rPr>
              <w:t>CARROTS</w:t>
            </w:r>
          </w:p>
        </w:tc>
        <w:tc>
          <w:tcPr>
            <w:tcW w:w="4283" w:type="dxa"/>
          </w:tcPr>
          <w:p w:rsidR="00F73B2E" w:rsidRPr="00BD7C62" w:rsidRDefault="0098774C" w:rsidP="00911B45">
            <w:pPr>
              <w:rPr>
                <w:b/>
              </w:rPr>
            </w:pPr>
            <w:r>
              <w:t>Yellow</w:t>
            </w:r>
          </w:p>
        </w:tc>
      </w:tr>
      <w:tr w:rsidR="00F73B2E" w:rsidTr="00F73B2E">
        <w:tc>
          <w:tcPr>
            <w:tcW w:w="4633" w:type="dxa"/>
          </w:tcPr>
          <w:p w:rsidR="00F73B2E" w:rsidRDefault="00F73B2E" w:rsidP="00911B45">
            <w:r w:rsidRPr="00BD7C62">
              <w:rPr>
                <w:b/>
              </w:rPr>
              <w:t>TOMOTAS</w:t>
            </w:r>
          </w:p>
        </w:tc>
        <w:tc>
          <w:tcPr>
            <w:tcW w:w="4283" w:type="dxa"/>
          </w:tcPr>
          <w:p w:rsidR="00F73B2E" w:rsidRPr="00BD7C62" w:rsidRDefault="0098774C" w:rsidP="00911B45">
            <w:pPr>
              <w:rPr>
                <w:b/>
              </w:rPr>
            </w:pPr>
            <w:r>
              <w:t>Roma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APPLES</w:t>
            </w:r>
          </w:p>
        </w:tc>
        <w:tc>
          <w:tcPr>
            <w:tcW w:w="4283" w:type="dxa"/>
          </w:tcPr>
          <w:p w:rsidR="00FA2632" w:rsidRDefault="00FA2632" w:rsidP="00911B45">
            <w:r>
              <w:t>Red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SPUDS</w:t>
            </w:r>
          </w:p>
        </w:tc>
        <w:tc>
          <w:tcPr>
            <w:tcW w:w="4283" w:type="dxa"/>
          </w:tcPr>
          <w:p w:rsidR="00FA2632" w:rsidRDefault="00FA2632" w:rsidP="00911B45">
            <w:r>
              <w:t>Medium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CARROTS</w:t>
            </w:r>
          </w:p>
        </w:tc>
        <w:tc>
          <w:tcPr>
            <w:tcW w:w="4283" w:type="dxa"/>
          </w:tcPr>
          <w:p w:rsidR="00FA2632" w:rsidRDefault="00FA2632" w:rsidP="00911B45">
            <w:r>
              <w:t>Purple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TOMOTAS</w:t>
            </w:r>
          </w:p>
        </w:tc>
        <w:tc>
          <w:tcPr>
            <w:tcW w:w="4283" w:type="dxa"/>
          </w:tcPr>
          <w:p w:rsidR="00FA2632" w:rsidRDefault="00FA2632" w:rsidP="00911B45">
            <w:r>
              <w:t>Cherry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APPLES</w:t>
            </w:r>
          </w:p>
        </w:tc>
        <w:tc>
          <w:tcPr>
            <w:tcW w:w="4283" w:type="dxa"/>
          </w:tcPr>
          <w:p w:rsidR="00FA2632" w:rsidRDefault="00FA2632" w:rsidP="00911B45"/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SPUDS</w:t>
            </w:r>
          </w:p>
        </w:tc>
        <w:tc>
          <w:tcPr>
            <w:tcW w:w="4283" w:type="dxa"/>
          </w:tcPr>
          <w:p w:rsidR="00FA2632" w:rsidRDefault="00FA2632" w:rsidP="00911B45">
            <w:r>
              <w:t>Large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CARROTS</w:t>
            </w:r>
          </w:p>
        </w:tc>
        <w:tc>
          <w:tcPr>
            <w:tcW w:w="4283" w:type="dxa"/>
          </w:tcPr>
          <w:p w:rsidR="00FA2632" w:rsidRDefault="00FA2632" w:rsidP="00911B45">
            <w:r>
              <w:t>Orange</w:t>
            </w:r>
          </w:p>
        </w:tc>
      </w:tr>
      <w:tr w:rsidR="00FA2632" w:rsidTr="00F73B2E">
        <w:tc>
          <w:tcPr>
            <w:tcW w:w="4633" w:type="dxa"/>
          </w:tcPr>
          <w:p w:rsidR="00FA2632" w:rsidRDefault="00FA2632" w:rsidP="00391178">
            <w:r w:rsidRPr="00BD7C62">
              <w:rPr>
                <w:b/>
              </w:rPr>
              <w:t>TOMOTAS</w:t>
            </w:r>
          </w:p>
        </w:tc>
        <w:tc>
          <w:tcPr>
            <w:tcW w:w="4283" w:type="dxa"/>
          </w:tcPr>
          <w:p w:rsidR="00FA2632" w:rsidRDefault="00FA2632" w:rsidP="00911B45">
            <w:r>
              <w:t>Heirloom</w:t>
            </w:r>
          </w:p>
        </w:tc>
      </w:tr>
    </w:tbl>
    <w:p w:rsidR="00911B45" w:rsidRDefault="00911B45" w:rsidP="00911B45">
      <w:pPr>
        <w:ind w:left="2880" w:firstLine="720"/>
      </w:pPr>
    </w:p>
    <w:p w:rsidR="00911B45" w:rsidRDefault="00D173F4" w:rsidP="00911B45">
      <w:r>
        <w:t>Key Column (SPUD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136F14" w:rsidTr="00136F14">
        <w:tc>
          <w:tcPr>
            <w:tcW w:w="3192" w:type="dxa"/>
          </w:tcPr>
          <w:p w:rsidR="00136F14" w:rsidRDefault="00136F14" w:rsidP="00911B45">
            <w:r>
              <w:t>SPUDS</w:t>
            </w:r>
          </w:p>
        </w:tc>
        <w:tc>
          <w:tcPr>
            <w:tcW w:w="3192" w:type="dxa"/>
          </w:tcPr>
          <w:p w:rsidR="00136F14" w:rsidRDefault="00136F14" w:rsidP="00911B45">
            <w:r>
              <w:t>NAMES</w:t>
            </w:r>
          </w:p>
        </w:tc>
        <w:tc>
          <w:tcPr>
            <w:tcW w:w="3192" w:type="dxa"/>
          </w:tcPr>
          <w:p w:rsidR="00136F14" w:rsidRDefault="00136F14" w:rsidP="00911B45">
            <w:r>
              <w:t>VALUE</w:t>
            </w:r>
          </w:p>
        </w:tc>
      </w:tr>
      <w:tr w:rsidR="00136F14" w:rsidTr="00136F14">
        <w:tc>
          <w:tcPr>
            <w:tcW w:w="3192" w:type="dxa"/>
          </w:tcPr>
          <w:p w:rsidR="00136F14" w:rsidRDefault="00E44443" w:rsidP="00911B45">
            <w:r>
              <w:lastRenderedPageBreak/>
              <w:t>Small</w:t>
            </w:r>
          </w:p>
        </w:tc>
        <w:tc>
          <w:tcPr>
            <w:tcW w:w="3192" w:type="dxa"/>
          </w:tcPr>
          <w:p w:rsidR="00136F14" w:rsidRDefault="00136F14" w:rsidP="00911B45">
            <w:r w:rsidRPr="00BD7C62">
              <w:rPr>
                <w:b/>
              </w:rPr>
              <w:t>APPLES</w:t>
            </w:r>
          </w:p>
        </w:tc>
        <w:tc>
          <w:tcPr>
            <w:tcW w:w="3192" w:type="dxa"/>
          </w:tcPr>
          <w:p w:rsidR="00136F14" w:rsidRDefault="00370C8C" w:rsidP="00911B45">
            <w:r>
              <w:t>Green</w:t>
            </w:r>
          </w:p>
        </w:tc>
      </w:tr>
      <w:tr w:rsidR="00136F14" w:rsidTr="00136F14">
        <w:tc>
          <w:tcPr>
            <w:tcW w:w="3192" w:type="dxa"/>
          </w:tcPr>
          <w:p w:rsidR="00136F14" w:rsidRDefault="00136F14" w:rsidP="00911B45"/>
        </w:tc>
        <w:tc>
          <w:tcPr>
            <w:tcW w:w="3192" w:type="dxa"/>
          </w:tcPr>
          <w:p w:rsidR="00136F14" w:rsidRDefault="00136F14" w:rsidP="00911B45">
            <w:r w:rsidRPr="00BD7C62">
              <w:rPr>
                <w:b/>
              </w:rPr>
              <w:t>CARROTS</w:t>
            </w:r>
          </w:p>
        </w:tc>
        <w:tc>
          <w:tcPr>
            <w:tcW w:w="3192" w:type="dxa"/>
          </w:tcPr>
          <w:p w:rsidR="00136F14" w:rsidRDefault="00370C8C" w:rsidP="00911B45">
            <w:r>
              <w:t>Yellow</w:t>
            </w:r>
          </w:p>
        </w:tc>
      </w:tr>
      <w:tr w:rsidR="00136F14" w:rsidTr="00136F14">
        <w:tc>
          <w:tcPr>
            <w:tcW w:w="3192" w:type="dxa"/>
          </w:tcPr>
          <w:p w:rsidR="00136F14" w:rsidRDefault="00136F14" w:rsidP="00911B45"/>
        </w:tc>
        <w:tc>
          <w:tcPr>
            <w:tcW w:w="3192" w:type="dxa"/>
          </w:tcPr>
          <w:p w:rsidR="00136F14" w:rsidRDefault="00136F14" w:rsidP="00911B45">
            <w:r w:rsidRPr="00BD7C62">
              <w:rPr>
                <w:b/>
              </w:rPr>
              <w:t>TOMOTAS</w:t>
            </w:r>
          </w:p>
        </w:tc>
        <w:tc>
          <w:tcPr>
            <w:tcW w:w="3192" w:type="dxa"/>
          </w:tcPr>
          <w:p w:rsidR="00136F14" w:rsidRDefault="001F668F" w:rsidP="00911B45">
            <w:r>
              <w:t>Roma</w:t>
            </w:r>
          </w:p>
        </w:tc>
      </w:tr>
      <w:tr w:rsidR="00A02855" w:rsidTr="00136F14">
        <w:tc>
          <w:tcPr>
            <w:tcW w:w="3192" w:type="dxa"/>
          </w:tcPr>
          <w:p w:rsidR="00A02855" w:rsidRDefault="00A02855" w:rsidP="00911B45">
            <w:r>
              <w:t>Medium</w:t>
            </w:r>
          </w:p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APPLES</w:t>
            </w:r>
          </w:p>
        </w:tc>
        <w:tc>
          <w:tcPr>
            <w:tcW w:w="3192" w:type="dxa"/>
          </w:tcPr>
          <w:p w:rsidR="00A02855" w:rsidRDefault="00370C8C" w:rsidP="00911B45">
            <w:r>
              <w:t>Red</w:t>
            </w:r>
          </w:p>
        </w:tc>
      </w:tr>
      <w:tr w:rsidR="00A02855" w:rsidTr="00136F14">
        <w:tc>
          <w:tcPr>
            <w:tcW w:w="3192" w:type="dxa"/>
          </w:tcPr>
          <w:p w:rsidR="00A02855" w:rsidRDefault="00A02855" w:rsidP="00911B45"/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CARROTS</w:t>
            </w:r>
          </w:p>
        </w:tc>
        <w:tc>
          <w:tcPr>
            <w:tcW w:w="3192" w:type="dxa"/>
          </w:tcPr>
          <w:p w:rsidR="00A02855" w:rsidRDefault="00370C8C" w:rsidP="00911B45">
            <w:r>
              <w:t>Purple</w:t>
            </w:r>
          </w:p>
        </w:tc>
      </w:tr>
      <w:tr w:rsidR="00A02855" w:rsidTr="00136F14">
        <w:tc>
          <w:tcPr>
            <w:tcW w:w="3192" w:type="dxa"/>
          </w:tcPr>
          <w:p w:rsidR="00A02855" w:rsidRDefault="00A02855" w:rsidP="00911B45"/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TOMOTAS</w:t>
            </w:r>
          </w:p>
        </w:tc>
        <w:tc>
          <w:tcPr>
            <w:tcW w:w="3192" w:type="dxa"/>
          </w:tcPr>
          <w:p w:rsidR="00A02855" w:rsidRDefault="001F668F" w:rsidP="00911B45">
            <w:r>
              <w:t>Cherry</w:t>
            </w:r>
          </w:p>
        </w:tc>
      </w:tr>
      <w:tr w:rsidR="00A02855" w:rsidTr="00136F14">
        <w:tc>
          <w:tcPr>
            <w:tcW w:w="3192" w:type="dxa"/>
          </w:tcPr>
          <w:p w:rsidR="00A02855" w:rsidRDefault="00A02855" w:rsidP="00911B45">
            <w:r>
              <w:t>Large</w:t>
            </w:r>
          </w:p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APPLES</w:t>
            </w:r>
          </w:p>
        </w:tc>
        <w:tc>
          <w:tcPr>
            <w:tcW w:w="3192" w:type="dxa"/>
          </w:tcPr>
          <w:p w:rsidR="00A02855" w:rsidRDefault="00A02855" w:rsidP="00911B45"/>
        </w:tc>
      </w:tr>
      <w:tr w:rsidR="00A02855" w:rsidTr="00136F14">
        <w:tc>
          <w:tcPr>
            <w:tcW w:w="3192" w:type="dxa"/>
          </w:tcPr>
          <w:p w:rsidR="00A02855" w:rsidRDefault="00A02855" w:rsidP="00911B45"/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CARROTS</w:t>
            </w:r>
          </w:p>
        </w:tc>
        <w:tc>
          <w:tcPr>
            <w:tcW w:w="3192" w:type="dxa"/>
          </w:tcPr>
          <w:p w:rsidR="00A02855" w:rsidRDefault="00370C8C" w:rsidP="00911B45">
            <w:r>
              <w:t>Orange</w:t>
            </w:r>
          </w:p>
        </w:tc>
      </w:tr>
      <w:tr w:rsidR="00A02855" w:rsidTr="00136F14">
        <w:tc>
          <w:tcPr>
            <w:tcW w:w="3192" w:type="dxa"/>
          </w:tcPr>
          <w:p w:rsidR="00A02855" w:rsidRDefault="00A02855" w:rsidP="00911B45"/>
        </w:tc>
        <w:tc>
          <w:tcPr>
            <w:tcW w:w="3192" w:type="dxa"/>
          </w:tcPr>
          <w:p w:rsidR="00A02855" w:rsidRDefault="00A02855" w:rsidP="00391178">
            <w:r w:rsidRPr="00BD7C62">
              <w:rPr>
                <w:b/>
              </w:rPr>
              <w:t>TOMOTAS</w:t>
            </w:r>
          </w:p>
        </w:tc>
        <w:tc>
          <w:tcPr>
            <w:tcW w:w="3192" w:type="dxa"/>
          </w:tcPr>
          <w:p w:rsidR="00A02855" w:rsidRDefault="009B0EBB" w:rsidP="00911B45">
            <w:r>
              <w:t>Heirloom</w:t>
            </w:r>
          </w:p>
        </w:tc>
      </w:tr>
    </w:tbl>
    <w:p w:rsidR="00F90EA3" w:rsidRDefault="00F90EA3" w:rsidP="00F90EA3"/>
    <w:p w:rsidR="00F90EA3" w:rsidRDefault="00F90EA3" w:rsidP="00F90EA3">
      <w:r>
        <w:t>Key Column (SPUDS,</w:t>
      </w:r>
      <w:r w:rsidR="00741059">
        <w:t xml:space="preserve"> </w:t>
      </w:r>
      <w:r>
        <w:t>CARROT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E24E6B" w:rsidTr="00E24E6B">
        <w:tc>
          <w:tcPr>
            <w:tcW w:w="2394" w:type="dxa"/>
          </w:tcPr>
          <w:p w:rsidR="00E24E6B" w:rsidRPr="00B655A8" w:rsidRDefault="00B60872" w:rsidP="00F90EA3">
            <w:pPr>
              <w:rPr>
                <w:b/>
              </w:rPr>
            </w:pPr>
            <w:r w:rsidRPr="00B655A8">
              <w:rPr>
                <w:b/>
              </w:rPr>
              <w:t>CARROTS</w:t>
            </w:r>
          </w:p>
        </w:tc>
        <w:tc>
          <w:tcPr>
            <w:tcW w:w="2394" w:type="dxa"/>
          </w:tcPr>
          <w:p w:rsidR="00E24E6B" w:rsidRPr="00B655A8" w:rsidRDefault="00B60872" w:rsidP="00F90EA3">
            <w:pPr>
              <w:rPr>
                <w:b/>
              </w:rPr>
            </w:pPr>
            <w:r w:rsidRPr="00B655A8">
              <w:rPr>
                <w:b/>
              </w:rPr>
              <w:t>SPUDS</w:t>
            </w:r>
          </w:p>
        </w:tc>
        <w:tc>
          <w:tcPr>
            <w:tcW w:w="2394" w:type="dxa"/>
          </w:tcPr>
          <w:p w:rsidR="00E24E6B" w:rsidRPr="00B655A8" w:rsidRDefault="00B60872" w:rsidP="00F90EA3">
            <w:pPr>
              <w:rPr>
                <w:b/>
              </w:rPr>
            </w:pPr>
            <w:r w:rsidRPr="00B655A8">
              <w:rPr>
                <w:b/>
              </w:rPr>
              <w:t>NAME</w:t>
            </w:r>
          </w:p>
        </w:tc>
        <w:tc>
          <w:tcPr>
            <w:tcW w:w="2394" w:type="dxa"/>
          </w:tcPr>
          <w:p w:rsidR="00E24E6B" w:rsidRPr="00B655A8" w:rsidRDefault="00B60872" w:rsidP="00F90EA3">
            <w:pPr>
              <w:rPr>
                <w:b/>
              </w:rPr>
            </w:pPr>
            <w:r w:rsidRPr="00B655A8">
              <w:rPr>
                <w:b/>
              </w:rPr>
              <w:t>VALUE</w:t>
            </w:r>
          </w:p>
        </w:tc>
      </w:tr>
      <w:tr w:rsidR="00B60872" w:rsidTr="00E24E6B">
        <w:tc>
          <w:tcPr>
            <w:tcW w:w="2394" w:type="dxa"/>
          </w:tcPr>
          <w:p w:rsidR="00B60872" w:rsidRDefault="00E237E0" w:rsidP="00F90EA3">
            <w:r>
              <w:t>Yellow</w:t>
            </w:r>
          </w:p>
        </w:tc>
        <w:tc>
          <w:tcPr>
            <w:tcW w:w="2394" w:type="dxa"/>
          </w:tcPr>
          <w:p w:rsidR="00B60872" w:rsidRDefault="00AC4015" w:rsidP="00F90EA3">
            <w:r>
              <w:t>Small</w:t>
            </w:r>
          </w:p>
        </w:tc>
        <w:tc>
          <w:tcPr>
            <w:tcW w:w="2394" w:type="dxa"/>
          </w:tcPr>
          <w:p w:rsidR="00B60872" w:rsidRDefault="00462F9E" w:rsidP="00F90EA3">
            <w:r w:rsidRPr="00BD7C62">
              <w:rPr>
                <w:b/>
              </w:rPr>
              <w:t>APPLES</w:t>
            </w:r>
          </w:p>
        </w:tc>
        <w:tc>
          <w:tcPr>
            <w:tcW w:w="2394" w:type="dxa"/>
          </w:tcPr>
          <w:p w:rsidR="00B60872" w:rsidRDefault="005E04DB" w:rsidP="00F90EA3">
            <w:r>
              <w:t>Green</w:t>
            </w:r>
          </w:p>
        </w:tc>
      </w:tr>
      <w:tr w:rsidR="00C35E96" w:rsidTr="00E24E6B">
        <w:tc>
          <w:tcPr>
            <w:tcW w:w="2394" w:type="dxa"/>
          </w:tcPr>
          <w:p w:rsidR="00C35E96" w:rsidRDefault="00623E9D" w:rsidP="00F90EA3">
            <w:r>
              <w:t>Yellow</w:t>
            </w:r>
          </w:p>
        </w:tc>
        <w:tc>
          <w:tcPr>
            <w:tcW w:w="2394" w:type="dxa"/>
          </w:tcPr>
          <w:p w:rsidR="00C35E96" w:rsidRDefault="00AC4015" w:rsidP="00F90EA3">
            <w:r>
              <w:t>Small</w:t>
            </w:r>
          </w:p>
        </w:tc>
        <w:tc>
          <w:tcPr>
            <w:tcW w:w="2394" w:type="dxa"/>
          </w:tcPr>
          <w:p w:rsidR="00C35E96" w:rsidRDefault="00462F9E" w:rsidP="00F90EA3">
            <w:r w:rsidRPr="00BD7C62">
              <w:rPr>
                <w:b/>
              </w:rPr>
              <w:t>TOMOTAS</w:t>
            </w:r>
          </w:p>
        </w:tc>
        <w:tc>
          <w:tcPr>
            <w:tcW w:w="2394" w:type="dxa"/>
          </w:tcPr>
          <w:p w:rsidR="00C35E96" w:rsidRDefault="005E04DB" w:rsidP="00F90EA3">
            <w:r>
              <w:t>Roma</w:t>
            </w:r>
          </w:p>
        </w:tc>
      </w:tr>
      <w:tr w:rsidR="00462F9E" w:rsidTr="00E24E6B">
        <w:tc>
          <w:tcPr>
            <w:tcW w:w="2394" w:type="dxa"/>
          </w:tcPr>
          <w:p w:rsidR="00462F9E" w:rsidRDefault="00623E9D" w:rsidP="00F90EA3">
            <w:r>
              <w:t>Purple</w:t>
            </w:r>
          </w:p>
        </w:tc>
        <w:tc>
          <w:tcPr>
            <w:tcW w:w="2394" w:type="dxa"/>
          </w:tcPr>
          <w:p w:rsidR="00462F9E" w:rsidRDefault="00E475E9" w:rsidP="00F90EA3">
            <w:r>
              <w:t>Medium</w:t>
            </w:r>
          </w:p>
        </w:tc>
        <w:tc>
          <w:tcPr>
            <w:tcW w:w="2394" w:type="dxa"/>
          </w:tcPr>
          <w:p w:rsidR="00462F9E" w:rsidRDefault="00462F9E" w:rsidP="00391178">
            <w:r w:rsidRPr="00BD7C62">
              <w:rPr>
                <w:b/>
              </w:rPr>
              <w:t>APPLES</w:t>
            </w:r>
          </w:p>
        </w:tc>
        <w:tc>
          <w:tcPr>
            <w:tcW w:w="2394" w:type="dxa"/>
          </w:tcPr>
          <w:p w:rsidR="00462F9E" w:rsidRDefault="005E04DB" w:rsidP="00F90EA3">
            <w:r>
              <w:t>Red</w:t>
            </w:r>
          </w:p>
        </w:tc>
      </w:tr>
      <w:tr w:rsidR="00462F9E" w:rsidTr="00E24E6B">
        <w:tc>
          <w:tcPr>
            <w:tcW w:w="2394" w:type="dxa"/>
          </w:tcPr>
          <w:p w:rsidR="00462F9E" w:rsidRDefault="00623E9D" w:rsidP="00F90EA3">
            <w:r>
              <w:t>Purple</w:t>
            </w:r>
          </w:p>
        </w:tc>
        <w:tc>
          <w:tcPr>
            <w:tcW w:w="2394" w:type="dxa"/>
          </w:tcPr>
          <w:p w:rsidR="00462F9E" w:rsidRDefault="00E475E9" w:rsidP="00F90EA3">
            <w:r>
              <w:t>Medium</w:t>
            </w:r>
          </w:p>
        </w:tc>
        <w:tc>
          <w:tcPr>
            <w:tcW w:w="2394" w:type="dxa"/>
          </w:tcPr>
          <w:p w:rsidR="00462F9E" w:rsidRDefault="00462F9E" w:rsidP="00391178">
            <w:r w:rsidRPr="00BD7C62">
              <w:rPr>
                <w:b/>
              </w:rPr>
              <w:t>TOMOTAS</w:t>
            </w:r>
          </w:p>
        </w:tc>
        <w:tc>
          <w:tcPr>
            <w:tcW w:w="2394" w:type="dxa"/>
          </w:tcPr>
          <w:p w:rsidR="00462F9E" w:rsidRDefault="005E04DB" w:rsidP="00F90EA3">
            <w:r>
              <w:t>Cherry</w:t>
            </w:r>
          </w:p>
        </w:tc>
      </w:tr>
      <w:tr w:rsidR="00462F9E" w:rsidTr="00E24E6B">
        <w:tc>
          <w:tcPr>
            <w:tcW w:w="2394" w:type="dxa"/>
          </w:tcPr>
          <w:p w:rsidR="00462F9E" w:rsidRDefault="00623E9D" w:rsidP="00F90EA3">
            <w:r>
              <w:t>Orange</w:t>
            </w:r>
          </w:p>
        </w:tc>
        <w:tc>
          <w:tcPr>
            <w:tcW w:w="2394" w:type="dxa"/>
          </w:tcPr>
          <w:p w:rsidR="00462F9E" w:rsidRDefault="005F6247" w:rsidP="00F90EA3">
            <w:r>
              <w:t>Large</w:t>
            </w:r>
          </w:p>
        </w:tc>
        <w:tc>
          <w:tcPr>
            <w:tcW w:w="2394" w:type="dxa"/>
          </w:tcPr>
          <w:p w:rsidR="00462F9E" w:rsidRDefault="00462F9E" w:rsidP="00391178">
            <w:r w:rsidRPr="00BD7C62">
              <w:rPr>
                <w:b/>
              </w:rPr>
              <w:t>APPLES</w:t>
            </w:r>
          </w:p>
        </w:tc>
        <w:tc>
          <w:tcPr>
            <w:tcW w:w="2394" w:type="dxa"/>
          </w:tcPr>
          <w:p w:rsidR="00462F9E" w:rsidRDefault="00462F9E" w:rsidP="00F90EA3"/>
        </w:tc>
      </w:tr>
      <w:tr w:rsidR="00462F9E" w:rsidTr="00E24E6B">
        <w:tc>
          <w:tcPr>
            <w:tcW w:w="2394" w:type="dxa"/>
          </w:tcPr>
          <w:p w:rsidR="00462F9E" w:rsidRDefault="00623E9D" w:rsidP="00F90EA3">
            <w:r>
              <w:t>Orange</w:t>
            </w:r>
          </w:p>
        </w:tc>
        <w:tc>
          <w:tcPr>
            <w:tcW w:w="2394" w:type="dxa"/>
          </w:tcPr>
          <w:p w:rsidR="00462F9E" w:rsidRDefault="005F6247" w:rsidP="00F90EA3">
            <w:r>
              <w:t>Large</w:t>
            </w:r>
          </w:p>
        </w:tc>
        <w:tc>
          <w:tcPr>
            <w:tcW w:w="2394" w:type="dxa"/>
          </w:tcPr>
          <w:p w:rsidR="00462F9E" w:rsidRDefault="00462F9E" w:rsidP="00391178">
            <w:r w:rsidRPr="00BD7C62">
              <w:rPr>
                <w:b/>
              </w:rPr>
              <w:t>TOMOTAS</w:t>
            </w:r>
          </w:p>
        </w:tc>
        <w:tc>
          <w:tcPr>
            <w:tcW w:w="2394" w:type="dxa"/>
          </w:tcPr>
          <w:p w:rsidR="00462F9E" w:rsidRDefault="005E04DB" w:rsidP="00F90EA3">
            <w:r>
              <w:t>Heirloom</w:t>
            </w:r>
          </w:p>
        </w:tc>
      </w:tr>
    </w:tbl>
    <w:p w:rsidR="00375C11" w:rsidRDefault="00375C11" w:rsidP="00146F28"/>
    <w:p w:rsidR="002A5543" w:rsidRDefault="002A5543" w:rsidP="002A5543">
      <w:pPr>
        <w:pStyle w:val="ListParagraph"/>
        <w:numPr>
          <w:ilvl w:val="0"/>
          <w:numId w:val="22"/>
        </w:numPr>
      </w:pPr>
      <w:r>
        <w:t>Cross Tab</w:t>
      </w:r>
    </w:p>
    <w:p w:rsidR="002A5543" w:rsidRDefault="00DA4745" w:rsidP="002A5543">
      <w:pPr>
        <w:pStyle w:val="ListParagraph"/>
        <w:numPr>
          <w:ilvl w:val="1"/>
          <w:numId w:val="22"/>
        </w:numPr>
      </w:pPr>
      <w:r>
        <w:t>Vertical data to horizontal</w:t>
      </w:r>
    </w:p>
    <w:p w:rsidR="00176895" w:rsidRDefault="00176895" w:rsidP="002A5543">
      <w:pPr>
        <w:pStyle w:val="ListParagraph"/>
        <w:numPr>
          <w:ilvl w:val="1"/>
          <w:numId w:val="22"/>
        </w:numPr>
      </w:pPr>
      <w:r>
        <w:t>At least two columns must be present in incoming data set</w:t>
      </w:r>
    </w:p>
    <w:p w:rsidR="00666353" w:rsidRDefault="00666353" w:rsidP="002A5543">
      <w:pPr>
        <w:pStyle w:val="ListParagraph"/>
        <w:numPr>
          <w:ilvl w:val="1"/>
          <w:numId w:val="22"/>
        </w:numPr>
      </w:pPr>
      <w:r>
        <w:t>Cross tab tool required pattern in order to pivot</w:t>
      </w:r>
    </w:p>
    <w:p w:rsidR="00CF5E65" w:rsidRDefault="00CF5E65" w:rsidP="002A5543">
      <w:pPr>
        <w:pStyle w:val="ListParagraph"/>
        <w:numPr>
          <w:ilvl w:val="1"/>
          <w:numId w:val="22"/>
        </w:numPr>
      </w:pPr>
      <w:r>
        <w:t>We can create a conditional column</w:t>
      </w:r>
      <w:r w:rsidR="006E0AD6">
        <w:t xml:space="preserve"> that will serve as pattern</w:t>
      </w:r>
    </w:p>
    <w:p w:rsidR="00B306F8" w:rsidRDefault="00B306F8" w:rsidP="002A5543">
      <w:pPr>
        <w:pStyle w:val="ListParagraph"/>
        <w:numPr>
          <w:ilvl w:val="1"/>
          <w:numId w:val="22"/>
        </w:numPr>
      </w:pPr>
      <w:r>
        <w:t>At least two columns must be present in the incoming data set</w:t>
      </w:r>
    </w:p>
    <w:p w:rsidR="00B306F8" w:rsidRDefault="00542E81" w:rsidP="00542E81">
      <w:pPr>
        <w:pStyle w:val="ListParagraph"/>
        <w:numPr>
          <w:ilvl w:val="2"/>
          <w:numId w:val="22"/>
        </w:numPr>
      </w:pPr>
      <w:r>
        <w:t>One column server as data headers</w:t>
      </w:r>
    </w:p>
    <w:p w:rsidR="00542E81" w:rsidRDefault="00542E81" w:rsidP="00542E81">
      <w:pPr>
        <w:pStyle w:val="ListParagraph"/>
        <w:numPr>
          <w:ilvl w:val="2"/>
          <w:numId w:val="22"/>
        </w:numPr>
      </w:pPr>
      <w:r>
        <w:t>Other will serve as values</w:t>
      </w:r>
    </w:p>
    <w:p w:rsidR="009010DB" w:rsidRDefault="009010DB" w:rsidP="009010DB">
      <w:pPr>
        <w:pStyle w:val="ListParagraph"/>
        <w:numPr>
          <w:ilvl w:val="1"/>
          <w:numId w:val="22"/>
        </w:numPr>
      </w:pPr>
      <w:r>
        <w:t>Only one column can be specified for headers and values</w:t>
      </w:r>
    </w:p>
    <w:p w:rsidR="009010DB" w:rsidRDefault="00853F0B" w:rsidP="009010DB">
      <w:pPr>
        <w:pStyle w:val="ListParagraph"/>
        <w:numPr>
          <w:ilvl w:val="1"/>
          <w:numId w:val="22"/>
        </w:numPr>
      </w:pPr>
      <w:r>
        <w:t>It removes duplicate values and make them aggregate</w:t>
      </w:r>
    </w:p>
    <w:p w:rsidR="00176895" w:rsidRDefault="00A724B1" w:rsidP="002A5543">
      <w:pPr>
        <w:pStyle w:val="ListParagraph"/>
        <w:numPr>
          <w:ilvl w:val="1"/>
          <w:numId w:val="22"/>
        </w:numPr>
      </w:pPr>
      <w:r>
        <w:t xml:space="preserve">Data would be aggregated </w:t>
      </w:r>
      <w:r w:rsidR="00E43313">
        <w:t>based on column type</w:t>
      </w:r>
    </w:p>
    <w:p w:rsidR="00A24113" w:rsidRDefault="00A24113" w:rsidP="002A5543">
      <w:pPr>
        <w:pStyle w:val="ListParagraph"/>
        <w:numPr>
          <w:ilvl w:val="1"/>
          <w:numId w:val="22"/>
        </w:numPr>
      </w:pPr>
      <w:r>
        <w:t>Usually it will generate only one row of data , but when we need multiple rows, we can use group column</w:t>
      </w:r>
    </w:p>
    <w:p w:rsidR="00D64E96" w:rsidRDefault="00D64E96" w:rsidP="002A5543">
      <w:pPr>
        <w:pStyle w:val="ListParagraph"/>
        <w:numPr>
          <w:ilvl w:val="1"/>
          <w:numId w:val="22"/>
        </w:numPr>
      </w:pPr>
      <w:r>
        <w:t>Any values which are not selected in the cross tab configuration will be dropped</w:t>
      </w:r>
    </w:p>
    <w:p w:rsidR="00E43313" w:rsidRDefault="00EC380D" w:rsidP="002A5543">
      <w:pPr>
        <w:pStyle w:val="ListParagraph"/>
        <w:numPr>
          <w:ilvl w:val="1"/>
          <w:numId w:val="22"/>
        </w:numPr>
      </w:pPr>
      <w:r>
        <w:t>String Type</w:t>
      </w:r>
    </w:p>
    <w:p w:rsidR="00EC380D" w:rsidRDefault="00EC380D" w:rsidP="00EC380D">
      <w:pPr>
        <w:pStyle w:val="ListParagraph"/>
        <w:numPr>
          <w:ilvl w:val="2"/>
          <w:numId w:val="22"/>
        </w:numPr>
      </w:pPr>
      <w:r>
        <w:t>Concordant or user first, last value</w:t>
      </w:r>
    </w:p>
    <w:p w:rsidR="00EC380D" w:rsidRDefault="007A1ABA" w:rsidP="007A1ABA">
      <w:pPr>
        <w:pStyle w:val="ListParagraph"/>
        <w:numPr>
          <w:ilvl w:val="1"/>
          <w:numId w:val="22"/>
        </w:numPr>
      </w:pPr>
      <w:r>
        <w:t>Numeric Type</w:t>
      </w:r>
    </w:p>
    <w:p w:rsidR="007A1ABA" w:rsidRDefault="007A1ABA" w:rsidP="007A1ABA">
      <w:pPr>
        <w:pStyle w:val="ListParagraph"/>
        <w:numPr>
          <w:ilvl w:val="2"/>
          <w:numId w:val="22"/>
        </w:numPr>
      </w:pPr>
      <w:r>
        <w:t>Sum, Avg, Fist and Last</w:t>
      </w:r>
    </w:p>
    <w:p w:rsidR="006C3861" w:rsidRDefault="00E522C7" w:rsidP="006C3861">
      <w:r>
        <w:t>Input Dat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8"/>
        <w:gridCol w:w="3235"/>
        <w:gridCol w:w="3073"/>
      </w:tblGrid>
      <w:tr w:rsidR="00E522C7" w:rsidTr="00E522C7">
        <w:tc>
          <w:tcPr>
            <w:tcW w:w="3268" w:type="dxa"/>
          </w:tcPr>
          <w:p w:rsidR="00E522C7" w:rsidRPr="00473830" w:rsidRDefault="00E522C7" w:rsidP="006C3861">
            <w:pPr>
              <w:rPr>
                <w:b/>
              </w:rPr>
            </w:pPr>
            <w:r w:rsidRPr="00473830">
              <w:rPr>
                <w:b/>
              </w:rPr>
              <w:t>FRUIT</w:t>
            </w:r>
          </w:p>
        </w:tc>
        <w:tc>
          <w:tcPr>
            <w:tcW w:w="3235" w:type="dxa"/>
          </w:tcPr>
          <w:p w:rsidR="00E522C7" w:rsidRPr="00473830" w:rsidRDefault="00E522C7" w:rsidP="006C3861">
            <w:pPr>
              <w:rPr>
                <w:b/>
              </w:rPr>
            </w:pPr>
            <w:r w:rsidRPr="00473830">
              <w:rPr>
                <w:b/>
              </w:rPr>
              <w:t>TYPE</w:t>
            </w:r>
          </w:p>
        </w:tc>
        <w:tc>
          <w:tcPr>
            <w:tcW w:w="3073" w:type="dxa"/>
          </w:tcPr>
          <w:p w:rsidR="00E522C7" w:rsidRPr="00473830" w:rsidRDefault="00E522C7" w:rsidP="006C3861">
            <w:pPr>
              <w:rPr>
                <w:b/>
              </w:rPr>
            </w:pPr>
            <w:r w:rsidRPr="00473830">
              <w:rPr>
                <w:b/>
              </w:rPr>
              <w:t>QUANTITY</w:t>
            </w:r>
          </w:p>
        </w:tc>
      </w:tr>
      <w:tr w:rsidR="00E522C7" w:rsidTr="00E522C7">
        <w:tc>
          <w:tcPr>
            <w:tcW w:w="3268" w:type="dxa"/>
          </w:tcPr>
          <w:p w:rsidR="00E522C7" w:rsidRDefault="00E522C7" w:rsidP="006C3861">
            <w:r>
              <w:t>Apple</w:t>
            </w:r>
          </w:p>
        </w:tc>
        <w:tc>
          <w:tcPr>
            <w:tcW w:w="3235" w:type="dxa"/>
          </w:tcPr>
          <w:p w:rsidR="00E522C7" w:rsidRDefault="00E522C7" w:rsidP="006C3861">
            <w:r>
              <w:t>Green</w:t>
            </w:r>
          </w:p>
        </w:tc>
        <w:tc>
          <w:tcPr>
            <w:tcW w:w="3073" w:type="dxa"/>
          </w:tcPr>
          <w:p w:rsidR="00E522C7" w:rsidRDefault="00631470" w:rsidP="006C3861">
            <w:r>
              <w:t>6</w:t>
            </w:r>
          </w:p>
        </w:tc>
      </w:tr>
      <w:tr w:rsidR="00E522C7" w:rsidTr="00E522C7">
        <w:tc>
          <w:tcPr>
            <w:tcW w:w="3268" w:type="dxa"/>
          </w:tcPr>
          <w:p w:rsidR="00E522C7" w:rsidRDefault="00E522C7" w:rsidP="006C3861">
            <w:r>
              <w:lastRenderedPageBreak/>
              <w:t>Apple</w:t>
            </w:r>
          </w:p>
        </w:tc>
        <w:tc>
          <w:tcPr>
            <w:tcW w:w="3235" w:type="dxa"/>
          </w:tcPr>
          <w:p w:rsidR="00E522C7" w:rsidRDefault="00E522C7" w:rsidP="006C3861">
            <w:r>
              <w:t>Red</w:t>
            </w:r>
          </w:p>
        </w:tc>
        <w:tc>
          <w:tcPr>
            <w:tcW w:w="3073" w:type="dxa"/>
          </w:tcPr>
          <w:p w:rsidR="00E522C7" w:rsidRDefault="00631470" w:rsidP="006C3861">
            <w:r>
              <w:t>9</w:t>
            </w:r>
          </w:p>
        </w:tc>
      </w:tr>
      <w:tr w:rsidR="00E522C7" w:rsidTr="00E522C7">
        <w:tc>
          <w:tcPr>
            <w:tcW w:w="3268" w:type="dxa"/>
          </w:tcPr>
          <w:p w:rsidR="00E522C7" w:rsidRDefault="001B2A15" w:rsidP="006C3861">
            <w:r>
              <w:t>Spuds</w:t>
            </w:r>
          </w:p>
        </w:tc>
        <w:tc>
          <w:tcPr>
            <w:tcW w:w="3235" w:type="dxa"/>
          </w:tcPr>
          <w:p w:rsidR="00E522C7" w:rsidRDefault="001B2A15" w:rsidP="006C3861">
            <w:r>
              <w:t>Small</w:t>
            </w:r>
          </w:p>
        </w:tc>
        <w:tc>
          <w:tcPr>
            <w:tcW w:w="3073" w:type="dxa"/>
          </w:tcPr>
          <w:p w:rsidR="00E522C7" w:rsidRDefault="00443281" w:rsidP="006C3861">
            <w:r>
              <w:t>12</w:t>
            </w:r>
          </w:p>
        </w:tc>
      </w:tr>
      <w:tr w:rsidR="00E522C7" w:rsidTr="00E522C7">
        <w:tc>
          <w:tcPr>
            <w:tcW w:w="3268" w:type="dxa"/>
          </w:tcPr>
          <w:p w:rsidR="00E522C7" w:rsidRDefault="001B2A15" w:rsidP="006C3861">
            <w:r>
              <w:t>Spuds</w:t>
            </w:r>
          </w:p>
        </w:tc>
        <w:tc>
          <w:tcPr>
            <w:tcW w:w="3235" w:type="dxa"/>
          </w:tcPr>
          <w:p w:rsidR="00E522C7" w:rsidRDefault="001B2A15" w:rsidP="006C3861">
            <w:r>
              <w:t>Medium</w:t>
            </w:r>
          </w:p>
        </w:tc>
        <w:tc>
          <w:tcPr>
            <w:tcW w:w="3073" w:type="dxa"/>
          </w:tcPr>
          <w:p w:rsidR="00E522C7" w:rsidRDefault="00443281" w:rsidP="006C3861">
            <w:r>
              <w:t>15</w:t>
            </w:r>
          </w:p>
        </w:tc>
      </w:tr>
      <w:tr w:rsidR="00E522C7" w:rsidTr="00E522C7">
        <w:tc>
          <w:tcPr>
            <w:tcW w:w="3268" w:type="dxa"/>
          </w:tcPr>
          <w:p w:rsidR="00E522C7" w:rsidRDefault="001B2A15" w:rsidP="006C3861">
            <w:r>
              <w:t>Spuds</w:t>
            </w:r>
          </w:p>
        </w:tc>
        <w:tc>
          <w:tcPr>
            <w:tcW w:w="3235" w:type="dxa"/>
          </w:tcPr>
          <w:p w:rsidR="00E522C7" w:rsidRDefault="001B2A15" w:rsidP="006C3861">
            <w:r>
              <w:t>Large</w:t>
            </w:r>
          </w:p>
        </w:tc>
        <w:tc>
          <w:tcPr>
            <w:tcW w:w="3073" w:type="dxa"/>
          </w:tcPr>
          <w:p w:rsidR="00E522C7" w:rsidRDefault="00443281" w:rsidP="006C3861">
            <w:r>
              <w:t>8</w:t>
            </w:r>
          </w:p>
        </w:tc>
      </w:tr>
      <w:tr w:rsidR="00E522C7" w:rsidTr="00E522C7">
        <w:tc>
          <w:tcPr>
            <w:tcW w:w="3268" w:type="dxa"/>
          </w:tcPr>
          <w:p w:rsidR="00E522C7" w:rsidRDefault="001B2A15" w:rsidP="006C3861">
            <w:r>
              <w:t>Carrots</w:t>
            </w:r>
          </w:p>
        </w:tc>
        <w:tc>
          <w:tcPr>
            <w:tcW w:w="3235" w:type="dxa"/>
          </w:tcPr>
          <w:p w:rsidR="00E522C7" w:rsidRDefault="00DE0EBB" w:rsidP="006C3861">
            <w:r>
              <w:t>Yellow</w:t>
            </w:r>
          </w:p>
        </w:tc>
        <w:tc>
          <w:tcPr>
            <w:tcW w:w="3073" w:type="dxa"/>
          </w:tcPr>
          <w:p w:rsidR="00E522C7" w:rsidRDefault="00443281" w:rsidP="006C3861">
            <w:r>
              <w:t>3</w:t>
            </w:r>
          </w:p>
        </w:tc>
      </w:tr>
      <w:tr w:rsidR="001B2A15" w:rsidTr="00E522C7">
        <w:tc>
          <w:tcPr>
            <w:tcW w:w="3268" w:type="dxa"/>
          </w:tcPr>
          <w:p w:rsidR="001B2A15" w:rsidRDefault="001B2A15" w:rsidP="006C3861">
            <w:r>
              <w:t>Carrots</w:t>
            </w:r>
          </w:p>
        </w:tc>
        <w:tc>
          <w:tcPr>
            <w:tcW w:w="3235" w:type="dxa"/>
          </w:tcPr>
          <w:p w:rsidR="001B2A15" w:rsidRDefault="00DE0EBB" w:rsidP="006C3861">
            <w:r>
              <w:t>Purple</w:t>
            </w:r>
          </w:p>
        </w:tc>
        <w:tc>
          <w:tcPr>
            <w:tcW w:w="3073" w:type="dxa"/>
          </w:tcPr>
          <w:p w:rsidR="001B2A15" w:rsidRDefault="00443281" w:rsidP="006C3861">
            <w:r>
              <w:t>5</w:t>
            </w:r>
          </w:p>
        </w:tc>
      </w:tr>
      <w:tr w:rsidR="001B2A15" w:rsidTr="00E522C7">
        <w:tc>
          <w:tcPr>
            <w:tcW w:w="3268" w:type="dxa"/>
          </w:tcPr>
          <w:p w:rsidR="001B2A15" w:rsidRDefault="001B2A15" w:rsidP="006C3861">
            <w:r>
              <w:t>Carrots</w:t>
            </w:r>
          </w:p>
        </w:tc>
        <w:tc>
          <w:tcPr>
            <w:tcW w:w="3235" w:type="dxa"/>
          </w:tcPr>
          <w:p w:rsidR="001B2A15" w:rsidRDefault="00DE0EBB" w:rsidP="006C3861">
            <w:r>
              <w:t>Orange</w:t>
            </w:r>
          </w:p>
        </w:tc>
        <w:tc>
          <w:tcPr>
            <w:tcW w:w="3073" w:type="dxa"/>
          </w:tcPr>
          <w:p w:rsidR="001B2A15" w:rsidRDefault="00443281" w:rsidP="006C3861">
            <w:r>
              <w:t>18</w:t>
            </w:r>
          </w:p>
        </w:tc>
      </w:tr>
      <w:tr w:rsidR="00DE0EBB" w:rsidTr="00E522C7">
        <w:tc>
          <w:tcPr>
            <w:tcW w:w="3268" w:type="dxa"/>
          </w:tcPr>
          <w:p w:rsidR="00DE0EBB" w:rsidRDefault="00DE0EBB" w:rsidP="006C3861">
            <w:r>
              <w:t>Tomatoes</w:t>
            </w:r>
          </w:p>
        </w:tc>
        <w:tc>
          <w:tcPr>
            <w:tcW w:w="3235" w:type="dxa"/>
          </w:tcPr>
          <w:p w:rsidR="00DE0EBB" w:rsidRDefault="00DE0EBB" w:rsidP="006C3861">
            <w:r>
              <w:t>Roma</w:t>
            </w:r>
          </w:p>
        </w:tc>
        <w:tc>
          <w:tcPr>
            <w:tcW w:w="3073" w:type="dxa"/>
          </w:tcPr>
          <w:p w:rsidR="00DE0EBB" w:rsidRDefault="00443281" w:rsidP="006C3861">
            <w:r>
              <w:t>10</w:t>
            </w:r>
          </w:p>
        </w:tc>
      </w:tr>
      <w:tr w:rsidR="00DE0EBB" w:rsidTr="00E522C7">
        <w:tc>
          <w:tcPr>
            <w:tcW w:w="3268" w:type="dxa"/>
          </w:tcPr>
          <w:p w:rsidR="00DE0EBB" w:rsidRDefault="00DE0EBB" w:rsidP="006C3861">
            <w:r>
              <w:t>Tomatoes</w:t>
            </w:r>
          </w:p>
        </w:tc>
        <w:tc>
          <w:tcPr>
            <w:tcW w:w="3235" w:type="dxa"/>
          </w:tcPr>
          <w:p w:rsidR="00DE0EBB" w:rsidRDefault="00DE0EBB" w:rsidP="006C3861">
            <w:r>
              <w:t>Cherry</w:t>
            </w:r>
          </w:p>
        </w:tc>
        <w:tc>
          <w:tcPr>
            <w:tcW w:w="3073" w:type="dxa"/>
          </w:tcPr>
          <w:p w:rsidR="00DE0EBB" w:rsidRDefault="00443281" w:rsidP="006C3861">
            <w:r>
              <w:t>8</w:t>
            </w:r>
          </w:p>
        </w:tc>
      </w:tr>
      <w:tr w:rsidR="00DE0EBB" w:rsidTr="00E522C7">
        <w:tc>
          <w:tcPr>
            <w:tcW w:w="3268" w:type="dxa"/>
          </w:tcPr>
          <w:p w:rsidR="00DE0EBB" w:rsidRDefault="00DE0EBB" w:rsidP="006C3861">
            <w:r>
              <w:t>Tomatoes</w:t>
            </w:r>
          </w:p>
        </w:tc>
        <w:tc>
          <w:tcPr>
            <w:tcW w:w="3235" w:type="dxa"/>
          </w:tcPr>
          <w:p w:rsidR="00DE0EBB" w:rsidRDefault="00DE0EBB" w:rsidP="006C3861">
            <w:r>
              <w:t>Heirloom</w:t>
            </w:r>
          </w:p>
        </w:tc>
        <w:tc>
          <w:tcPr>
            <w:tcW w:w="3073" w:type="dxa"/>
          </w:tcPr>
          <w:p w:rsidR="00DE0EBB" w:rsidRDefault="00443281" w:rsidP="006C3861">
            <w:r>
              <w:t>5</w:t>
            </w:r>
          </w:p>
        </w:tc>
      </w:tr>
    </w:tbl>
    <w:p w:rsidR="006C3861" w:rsidRDefault="006C3861" w:rsidP="006C3861"/>
    <w:p w:rsidR="006C3861" w:rsidRDefault="00086601" w:rsidP="006C3861">
      <w:r>
        <w:t>Output Data</w:t>
      </w:r>
      <w:r w:rsidR="00E174F1">
        <w:t>:</w:t>
      </w:r>
      <w:r w:rsidR="00C57A4E">
        <w:t xml:space="preserve"> (Column change header =FRUIT, Values for new columns = QUANTITY, no selection from group by data</w:t>
      </w:r>
      <w:r w:rsidR="00124312">
        <w:t>, aggregation as sum</w:t>
      </w:r>
      <w:r w:rsidR="00C57A4E">
        <w:t>)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1"/>
        <w:gridCol w:w="1735"/>
        <w:gridCol w:w="1913"/>
        <w:gridCol w:w="2040"/>
      </w:tblGrid>
      <w:tr w:rsidR="00AE3101" w:rsidTr="00391178">
        <w:tc>
          <w:tcPr>
            <w:tcW w:w="1901" w:type="dxa"/>
          </w:tcPr>
          <w:p w:rsidR="00AE3101" w:rsidRDefault="00AE3101" w:rsidP="006C3861">
            <w:r>
              <w:t>APPLE</w:t>
            </w:r>
          </w:p>
        </w:tc>
        <w:tc>
          <w:tcPr>
            <w:tcW w:w="1735" w:type="dxa"/>
          </w:tcPr>
          <w:p w:rsidR="00AE3101" w:rsidRDefault="00AE3101" w:rsidP="00391178">
            <w:r>
              <w:t>CARROTS</w:t>
            </w:r>
          </w:p>
        </w:tc>
        <w:tc>
          <w:tcPr>
            <w:tcW w:w="1913" w:type="dxa"/>
          </w:tcPr>
          <w:p w:rsidR="00AE3101" w:rsidRDefault="00AE3101" w:rsidP="006C3861">
            <w:r>
              <w:t>SPUDS</w:t>
            </w:r>
          </w:p>
        </w:tc>
        <w:tc>
          <w:tcPr>
            <w:tcW w:w="2040" w:type="dxa"/>
          </w:tcPr>
          <w:p w:rsidR="00AE3101" w:rsidRDefault="00AE3101" w:rsidP="006C3861">
            <w:r>
              <w:t>TAMATOES</w:t>
            </w:r>
          </w:p>
        </w:tc>
      </w:tr>
      <w:tr w:rsidR="00AE3101" w:rsidTr="00391178">
        <w:tc>
          <w:tcPr>
            <w:tcW w:w="1901" w:type="dxa"/>
          </w:tcPr>
          <w:p w:rsidR="00AE3101" w:rsidRDefault="00AE3101" w:rsidP="006C3861">
            <w:r>
              <w:t>15</w:t>
            </w:r>
          </w:p>
        </w:tc>
        <w:tc>
          <w:tcPr>
            <w:tcW w:w="1735" w:type="dxa"/>
          </w:tcPr>
          <w:p w:rsidR="00AE3101" w:rsidRDefault="00AE3101" w:rsidP="00391178">
            <w:r>
              <w:t>26</w:t>
            </w:r>
          </w:p>
        </w:tc>
        <w:tc>
          <w:tcPr>
            <w:tcW w:w="1913" w:type="dxa"/>
          </w:tcPr>
          <w:p w:rsidR="00AE3101" w:rsidRDefault="00AE3101" w:rsidP="006C3861">
            <w:r>
              <w:t>35</w:t>
            </w:r>
          </w:p>
        </w:tc>
        <w:tc>
          <w:tcPr>
            <w:tcW w:w="2040" w:type="dxa"/>
          </w:tcPr>
          <w:p w:rsidR="00AE3101" w:rsidRDefault="00AE3101" w:rsidP="006C3861">
            <w:r>
              <w:t>23</w:t>
            </w:r>
          </w:p>
        </w:tc>
      </w:tr>
    </w:tbl>
    <w:p w:rsidR="006C3861" w:rsidRDefault="006C3861" w:rsidP="006C3861"/>
    <w:p w:rsidR="006C3861" w:rsidRDefault="006C3861" w:rsidP="006C3861"/>
    <w:p w:rsidR="006C3861" w:rsidRDefault="006C3861" w:rsidP="006C3861"/>
    <w:p w:rsidR="006C3861" w:rsidRDefault="006C3861" w:rsidP="006C3861"/>
    <w:p w:rsidR="007A1ABA" w:rsidRDefault="00C32125" w:rsidP="00C32125">
      <w:pPr>
        <w:pStyle w:val="ListParagraph"/>
        <w:numPr>
          <w:ilvl w:val="0"/>
          <w:numId w:val="22"/>
        </w:numPr>
      </w:pPr>
      <w:r>
        <w:t>Things to remember</w:t>
      </w:r>
    </w:p>
    <w:p w:rsidR="00C32125" w:rsidRDefault="00303B5C" w:rsidP="00C32125">
      <w:pPr>
        <w:pStyle w:val="ListParagraph"/>
        <w:numPr>
          <w:ilvl w:val="1"/>
          <w:numId w:val="22"/>
        </w:numPr>
      </w:pPr>
      <w:r>
        <w:t xml:space="preserve">Incoming data set have multiple data types, values would convert to </w:t>
      </w:r>
      <w:proofErr w:type="spellStart"/>
      <w:r>
        <w:t>V_String</w:t>
      </w:r>
      <w:proofErr w:type="spellEnd"/>
    </w:p>
    <w:p w:rsidR="00303B5C" w:rsidRDefault="007B0979" w:rsidP="00C32125">
      <w:pPr>
        <w:pStyle w:val="ListParagraph"/>
        <w:numPr>
          <w:ilvl w:val="1"/>
          <w:numId w:val="22"/>
        </w:numPr>
      </w:pPr>
      <w:r>
        <w:t>Special characters and spaces in header with underscore</w:t>
      </w:r>
    </w:p>
    <w:p w:rsidR="007B0979" w:rsidRDefault="00DA1872" w:rsidP="00C32125">
      <w:pPr>
        <w:pStyle w:val="ListParagraph"/>
        <w:numPr>
          <w:ilvl w:val="1"/>
          <w:numId w:val="22"/>
        </w:numPr>
      </w:pPr>
      <w:r>
        <w:t>After cross tab we may needs to rename the columns</w:t>
      </w:r>
    </w:p>
    <w:p w:rsidR="00DA1872" w:rsidRDefault="00B17BAE" w:rsidP="00C32125">
      <w:pPr>
        <w:pStyle w:val="ListParagraph"/>
        <w:numPr>
          <w:ilvl w:val="1"/>
          <w:numId w:val="22"/>
        </w:numPr>
      </w:pPr>
      <w:r>
        <w:t>Cross tab groups headers in ascending order</w:t>
      </w:r>
    </w:p>
    <w:p w:rsidR="00B17BAE" w:rsidRDefault="00B17BAE" w:rsidP="00C32125">
      <w:pPr>
        <w:pStyle w:val="ListParagraph"/>
        <w:numPr>
          <w:ilvl w:val="1"/>
          <w:numId w:val="22"/>
        </w:numPr>
      </w:pPr>
    </w:p>
    <w:p w:rsidR="002B4131" w:rsidRDefault="002B4131"/>
    <w:p w:rsidR="002B4131" w:rsidRDefault="002B4131"/>
    <w:p w:rsidR="002B4131" w:rsidRDefault="002B4131"/>
    <w:p w:rsidR="000721FA" w:rsidRDefault="000721FA" w:rsidP="0021242F">
      <w:pPr>
        <w:pStyle w:val="Heading2"/>
      </w:pPr>
      <w:r>
        <w:t>Sampling the data:</w:t>
      </w:r>
    </w:p>
    <w:p w:rsidR="002B2580" w:rsidRDefault="002B2580" w:rsidP="000721FA"/>
    <w:p w:rsidR="000721FA" w:rsidRDefault="00C61B05" w:rsidP="002B2580">
      <w:pPr>
        <w:pStyle w:val="ListParagraph"/>
        <w:numPr>
          <w:ilvl w:val="0"/>
          <w:numId w:val="22"/>
        </w:numPr>
      </w:pPr>
      <w:r>
        <w:t>Sample Tool:</w:t>
      </w:r>
    </w:p>
    <w:p w:rsidR="002E397A" w:rsidRDefault="002B2580" w:rsidP="006E2ABD">
      <w:pPr>
        <w:pStyle w:val="ListParagraph"/>
        <w:numPr>
          <w:ilvl w:val="1"/>
          <w:numId w:val="22"/>
        </w:numPr>
      </w:pPr>
      <w:r>
        <w:t>There are 6 methods to apply samples</w:t>
      </w:r>
    </w:p>
    <w:p w:rsidR="00DF5E0E" w:rsidRDefault="00DF5E0E" w:rsidP="006E2ABD">
      <w:pPr>
        <w:pStyle w:val="ListParagraph"/>
        <w:numPr>
          <w:ilvl w:val="1"/>
          <w:numId w:val="22"/>
        </w:numPr>
      </w:pPr>
      <w:r>
        <w:t>It drop the records which does not needed</w:t>
      </w:r>
    </w:p>
    <w:p w:rsidR="002B2580" w:rsidRDefault="002B2580" w:rsidP="002B2580">
      <w:pPr>
        <w:pStyle w:val="ListParagraph"/>
        <w:numPr>
          <w:ilvl w:val="1"/>
          <w:numId w:val="22"/>
        </w:numPr>
      </w:pPr>
      <w:r>
        <w:t>We can also apply group column</w:t>
      </w:r>
      <w:r w:rsidR="00A71E77">
        <w:t xml:space="preserve">, when we select group column </w:t>
      </w:r>
      <w:proofErr w:type="spellStart"/>
      <w:r w:rsidR="00A71E77">
        <w:t>n</w:t>
      </w:r>
      <w:proofErr w:type="spellEnd"/>
      <w:r w:rsidR="00A71E77">
        <w:t xml:space="preserve"> rows will be sampled for each </w:t>
      </w:r>
      <w:r w:rsidR="003B4CBB">
        <w:t>group item in the selected column</w:t>
      </w:r>
    </w:p>
    <w:p w:rsidR="00756EAF" w:rsidRDefault="00756EAF" w:rsidP="002B2580">
      <w:pPr>
        <w:pStyle w:val="ListParagraph"/>
        <w:numPr>
          <w:ilvl w:val="1"/>
          <w:numId w:val="22"/>
        </w:numPr>
      </w:pPr>
      <w:r>
        <w:lastRenderedPageBreak/>
        <w:t>It removes in the sampling process but not in the output</w:t>
      </w:r>
    </w:p>
    <w:p w:rsidR="00C61EE6" w:rsidRDefault="00C61EE6" w:rsidP="002B2580">
      <w:pPr>
        <w:pStyle w:val="ListParagraph"/>
        <w:numPr>
          <w:ilvl w:val="1"/>
          <w:numId w:val="22"/>
        </w:numPr>
      </w:pPr>
      <w:r>
        <w:t>If we want to retain all then filter tool is appropriate</w:t>
      </w:r>
    </w:p>
    <w:p w:rsidR="00237CCD" w:rsidRDefault="00237CCD" w:rsidP="002B2580">
      <w:pPr>
        <w:pStyle w:val="ListParagraph"/>
        <w:numPr>
          <w:ilvl w:val="1"/>
          <w:numId w:val="22"/>
        </w:numPr>
      </w:pPr>
      <w:r>
        <w:t>We can do flexible parsing</w:t>
      </w:r>
    </w:p>
    <w:p w:rsidR="002B2AC3" w:rsidRDefault="002B2AC3" w:rsidP="002B2AC3">
      <w:pPr>
        <w:pStyle w:val="ListParagraph"/>
        <w:numPr>
          <w:ilvl w:val="1"/>
          <w:numId w:val="22"/>
        </w:numPr>
      </w:pPr>
      <w:r w:rsidRPr="002B2AC3">
        <w:t>Stripping (often Excel) formatting from input tables</w:t>
      </w:r>
    </w:p>
    <w:p w:rsidR="00FC634E" w:rsidRDefault="00FC634E" w:rsidP="00FC634E">
      <w:pPr>
        <w:pStyle w:val="ListParagraph"/>
        <w:numPr>
          <w:ilvl w:val="1"/>
          <w:numId w:val="22"/>
        </w:numPr>
      </w:pPr>
      <w:r w:rsidRPr="00FC634E">
        <w:t>Quick appending min/max or chronological first/last in date types</w:t>
      </w:r>
    </w:p>
    <w:p w:rsidR="00C61EE6" w:rsidRDefault="00181FF1" w:rsidP="00181FF1">
      <w:pPr>
        <w:pStyle w:val="ListParagraph"/>
        <w:numPr>
          <w:ilvl w:val="0"/>
          <w:numId w:val="22"/>
        </w:numPr>
      </w:pPr>
      <w:r>
        <w:t>Record ID</w:t>
      </w:r>
    </w:p>
    <w:p w:rsidR="00181FF1" w:rsidRDefault="00181FF1" w:rsidP="00181FF1">
      <w:pPr>
        <w:pStyle w:val="ListParagraph"/>
        <w:numPr>
          <w:ilvl w:val="1"/>
          <w:numId w:val="22"/>
        </w:numPr>
      </w:pPr>
      <w:r>
        <w:t>Maintain the record number of the row</w:t>
      </w:r>
    </w:p>
    <w:p w:rsidR="000B1944" w:rsidRDefault="000B1944" w:rsidP="00181FF1">
      <w:pPr>
        <w:pStyle w:val="ListParagraph"/>
        <w:numPr>
          <w:ilvl w:val="1"/>
          <w:numId w:val="22"/>
        </w:numPr>
      </w:pPr>
      <w:r>
        <w:t>It always remember the original record it, it will not update with the transformations applied in any steps</w:t>
      </w:r>
    </w:p>
    <w:p w:rsidR="000B1944" w:rsidRDefault="00D870B2" w:rsidP="00181FF1">
      <w:pPr>
        <w:pStyle w:val="ListParagraph"/>
        <w:numPr>
          <w:ilvl w:val="1"/>
          <w:numId w:val="22"/>
        </w:numPr>
      </w:pPr>
      <w:r>
        <w:t>As it preserve the original position, it takes advantage there</w:t>
      </w:r>
    </w:p>
    <w:p w:rsidR="00C452F3" w:rsidRPr="000721FA" w:rsidRDefault="00C452F3" w:rsidP="00181FF1">
      <w:pPr>
        <w:pStyle w:val="ListParagraph"/>
        <w:numPr>
          <w:ilvl w:val="1"/>
          <w:numId w:val="22"/>
        </w:numPr>
      </w:pPr>
    </w:p>
    <w:p w:rsidR="004E7A60" w:rsidRDefault="004E7A60" w:rsidP="0021242F">
      <w:pPr>
        <w:pStyle w:val="Heading2"/>
      </w:pPr>
      <w:r>
        <w:t>Removing Duplicate Values:</w:t>
      </w:r>
    </w:p>
    <w:p w:rsidR="009242DC" w:rsidRDefault="00564C73" w:rsidP="00FF1039">
      <w:pPr>
        <w:pStyle w:val="ListParagraph"/>
        <w:numPr>
          <w:ilvl w:val="0"/>
          <w:numId w:val="23"/>
        </w:numPr>
      </w:pPr>
      <w:r>
        <w:t>Unique Tool</w:t>
      </w:r>
    </w:p>
    <w:p w:rsidR="00564C73" w:rsidRDefault="00012FF7" w:rsidP="00564C73">
      <w:pPr>
        <w:pStyle w:val="ListParagraph"/>
        <w:numPr>
          <w:ilvl w:val="1"/>
          <w:numId w:val="23"/>
        </w:numPr>
      </w:pPr>
      <w:r>
        <w:t>Unique tool has two output anchors</w:t>
      </w:r>
    </w:p>
    <w:p w:rsidR="00012FF7" w:rsidRDefault="00BA7FF3" w:rsidP="00564C73">
      <w:pPr>
        <w:pStyle w:val="ListParagraph"/>
        <w:numPr>
          <w:ilvl w:val="1"/>
          <w:numId w:val="23"/>
        </w:numPr>
      </w:pPr>
      <w:r>
        <w:t>U - Unique values only</w:t>
      </w:r>
    </w:p>
    <w:p w:rsidR="00BA7FF3" w:rsidRDefault="00F617AF" w:rsidP="00564C73">
      <w:pPr>
        <w:pStyle w:val="ListParagraph"/>
        <w:numPr>
          <w:ilvl w:val="1"/>
          <w:numId w:val="23"/>
        </w:numPr>
      </w:pPr>
      <w:r>
        <w:t>D - Output values determined to be duplicate</w:t>
      </w:r>
    </w:p>
    <w:p w:rsidR="00F617AF" w:rsidRDefault="00DA313A" w:rsidP="00564C73">
      <w:pPr>
        <w:pStyle w:val="ListParagraph"/>
        <w:numPr>
          <w:ilvl w:val="1"/>
          <w:numId w:val="23"/>
        </w:numPr>
      </w:pPr>
      <w:r>
        <w:t>It process data from top down</w:t>
      </w:r>
    </w:p>
    <w:p w:rsidR="00DA313A" w:rsidRDefault="009A4893" w:rsidP="00564C73">
      <w:pPr>
        <w:pStyle w:val="ListParagraph"/>
        <w:numPr>
          <w:ilvl w:val="1"/>
          <w:numId w:val="23"/>
        </w:numPr>
      </w:pPr>
      <w:r>
        <w:t xml:space="preserve">We should use sort tool before unique to ensure </w:t>
      </w:r>
      <w:r w:rsidR="009E5813">
        <w:t>right data</w:t>
      </w:r>
    </w:p>
    <w:p w:rsidR="00FC6587" w:rsidRDefault="00FC6587" w:rsidP="00564C73">
      <w:pPr>
        <w:pStyle w:val="ListParagraph"/>
        <w:numPr>
          <w:ilvl w:val="1"/>
          <w:numId w:val="23"/>
        </w:numPr>
      </w:pPr>
      <w:r>
        <w:t>Unique tool is case sensitive</w:t>
      </w:r>
    </w:p>
    <w:p w:rsidR="00FC6587" w:rsidRDefault="004448B4" w:rsidP="00564C73">
      <w:pPr>
        <w:pStyle w:val="ListParagraph"/>
        <w:numPr>
          <w:ilvl w:val="1"/>
          <w:numId w:val="23"/>
        </w:numPr>
      </w:pPr>
      <w:r>
        <w:t xml:space="preserve">In order to resolve the case sensitivity and spaces in the data, we can use data cleansing tool before </w:t>
      </w:r>
      <w:r w:rsidR="006223C5">
        <w:t>unique</w:t>
      </w:r>
      <w:r>
        <w:t xml:space="preserve"> tool to solve issue.</w:t>
      </w:r>
    </w:p>
    <w:p w:rsidR="002A555B" w:rsidRDefault="002A555B" w:rsidP="002A555B">
      <w:pPr>
        <w:pStyle w:val="ListParagraph"/>
        <w:numPr>
          <w:ilvl w:val="1"/>
          <w:numId w:val="23"/>
        </w:numPr>
      </w:pPr>
      <w:r w:rsidRPr="002A555B">
        <w:t>first record in each unique group is sent to the U output stream while the remaining records are sent to the Duplicate output stream</w:t>
      </w:r>
    </w:p>
    <w:p w:rsidR="00C20BE6" w:rsidRDefault="00C20BE6" w:rsidP="00C20BE6">
      <w:pPr>
        <w:pStyle w:val="ListParagraph"/>
        <w:numPr>
          <w:ilvl w:val="1"/>
          <w:numId w:val="23"/>
        </w:numPr>
      </w:pPr>
      <w:r w:rsidRPr="00C20BE6">
        <w:t>Using before a join to ensure you don’t get duplicate records</w:t>
      </w:r>
    </w:p>
    <w:p w:rsidR="00F34BFF" w:rsidRDefault="00F34BFF" w:rsidP="00C20BE6">
      <w:pPr>
        <w:pStyle w:val="ListParagraph"/>
        <w:numPr>
          <w:ilvl w:val="1"/>
          <w:numId w:val="23"/>
        </w:numPr>
      </w:pPr>
      <w:r>
        <w:t>Unique tool provide sorted output based on the field we selected for unique</w:t>
      </w:r>
    </w:p>
    <w:p w:rsidR="0052250A" w:rsidRDefault="0052250A" w:rsidP="0052250A"/>
    <w:p w:rsidR="0052250A" w:rsidRDefault="0052250A" w:rsidP="0021242F">
      <w:pPr>
        <w:pStyle w:val="Heading2"/>
      </w:pPr>
      <w:r>
        <w:t>Summarizing data:</w:t>
      </w:r>
    </w:p>
    <w:p w:rsidR="0052250A" w:rsidRDefault="00F30D8E" w:rsidP="00C02AEA">
      <w:pPr>
        <w:pStyle w:val="ListParagraph"/>
        <w:numPr>
          <w:ilvl w:val="0"/>
          <w:numId w:val="23"/>
        </w:numPr>
      </w:pPr>
      <w:r>
        <w:t>Summarize Tool</w:t>
      </w:r>
    </w:p>
    <w:p w:rsidR="00F30D8E" w:rsidRDefault="00FD539B" w:rsidP="00F30D8E">
      <w:pPr>
        <w:pStyle w:val="ListParagraph"/>
        <w:numPr>
          <w:ilvl w:val="1"/>
          <w:numId w:val="23"/>
        </w:numPr>
      </w:pPr>
      <w:r>
        <w:t>Can be used for Grouping</w:t>
      </w:r>
    </w:p>
    <w:p w:rsidR="00FD539B" w:rsidRDefault="00060D57" w:rsidP="00F30D8E">
      <w:pPr>
        <w:pStyle w:val="ListParagraph"/>
        <w:numPr>
          <w:ilvl w:val="1"/>
          <w:numId w:val="23"/>
        </w:numPr>
      </w:pPr>
      <w:r>
        <w:t>Summarize tool is case sensitive</w:t>
      </w:r>
    </w:p>
    <w:p w:rsidR="00060D57" w:rsidRDefault="00163447" w:rsidP="00F30D8E">
      <w:pPr>
        <w:pStyle w:val="ListParagraph"/>
        <w:numPr>
          <w:ilvl w:val="1"/>
          <w:numId w:val="23"/>
        </w:numPr>
      </w:pPr>
      <w:r>
        <w:t>Only columns in the Actions are applied and kept in output</w:t>
      </w:r>
    </w:p>
    <w:p w:rsidR="00163447" w:rsidRDefault="00904EBC" w:rsidP="00F30D8E">
      <w:pPr>
        <w:pStyle w:val="ListParagraph"/>
        <w:numPr>
          <w:ilvl w:val="1"/>
          <w:numId w:val="23"/>
        </w:numPr>
      </w:pPr>
      <w:r>
        <w:t>It also can be applied to spatial data type</w:t>
      </w:r>
    </w:p>
    <w:p w:rsidR="00CA077F" w:rsidRDefault="00DB5011" w:rsidP="00B82050">
      <w:pPr>
        <w:pStyle w:val="Heading2"/>
      </w:pPr>
      <w:r w:rsidRPr="0021242F">
        <w:rPr>
          <w:rStyle w:val="Heading2Char"/>
        </w:rPr>
        <w:t>Writing Expressions</w:t>
      </w:r>
      <w:r w:rsidR="00CA077F">
        <w:t>:</w:t>
      </w:r>
    </w:p>
    <w:p w:rsidR="00904EBC" w:rsidRDefault="00AD6DEC" w:rsidP="00DB5011">
      <w:pPr>
        <w:pStyle w:val="ListParagraph"/>
        <w:numPr>
          <w:ilvl w:val="0"/>
          <w:numId w:val="23"/>
        </w:numPr>
      </w:pPr>
      <w:r>
        <w:t>13 tools can use expressions</w:t>
      </w:r>
    </w:p>
    <w:p w:rsidR="00AD6DEC" w:rsidRDefault="00974FBA" w:rsidP="00DB5011">
      <w:pPr>
        <w:pStyle w:val="ListParagraph"/>
        <w:numPr>
          <w:ilvl w:val="0"/>
          <w:numId w:val="23"/>
        </w:numPr>
      </w:pPr>
      <w:r>
        <w:t>Formula Tool</w:t>
      </w:r>
    </w:p>
    <w:p w:rsidR="00974FBA" w:rsidRDefault="00DB64DF" w:rsidP="00974FBA">
      <w:pPr>
        <w:pStyle w:val="ListParagraph"/>
        <w:numPr>
          <w:ilvl w:val="1"/>
          <w:numId w:val="23"/>
        </w:numPr>
      </w:pPr>
      <w:r>
        <w:t>Used to create new column of data</w:t>
      </w:r>
    </w:p>
    <w:p w:rsidR="00DB64DF" w:rsidRDefault="00F16C33" w:rsidP="00DB64DF">
      <w:pPr>
        <w:pStyle w:val="ListParagraph"/>
        <w:numPr>
          <w:ilvl w:val="2"/>
          <w:numId w:val="23"/>
        </w:numPr>
      </w:pPr>
      <w:r>
        <w:t>We have to name the new column</w:t>
      </w:r>
    </w:p>
    <w:p w:rsidR="00F16C33" w:rsidRDefault="00F16C33" w:rsidP="00177BD6">
      <w:pPr>
        <w:pStyle w:val="ListParagraph"/>
        <w:numPr>
          <w:ilvl w:val="2"/>
          <w:numId w:val="23"/>
        </w:numPr>
      </w:pPr>
      <w:r>
        <w:t xml:space="preserve">Default data type of </w:t>
      </w:r>
      <w:proofErr w:type="spellStart"/>
      <w:r>
        <w:t>V_WString</w:t>
      </w:r>
      <w:proofErr w:type="spellEnd"/>
      <w:r>
        <w:t xml:space="preserve"> is assigned</w:t>
      </w:r>
    </w:p>
    <w:p w:rsidR="00DB64DF" w:rsidRDefault="00DB64DF" w:rsidP="00974FBA">
      <w:pPr>
        <w:pStyle w:val="ListParagraph"/>
        <w:numPr>
          <w:ilvl w:val="1"/>
          <w:numId w:val="23"/>
        </w:numPr>
      </w:pPr>
      <w:r>
        <w:lastRenderedPageBreak/>
        <w:t>Or modify existing column</w:t>
      </w:r>
    </w:p>
    <w:p w:rsidR="00DB64DF" w:rsidRDefault="00177BD6" w:rsidP="00177BD6">
      <w:pPr>
        <w:pStyle w:val="ListParagraph"/>
        <w:numPr>
          <w:ilvl w:val="2"/>
          <w:numId w:val="23"/>
        </w:numPr>
      </w:pPr>
      <w:r>
        <w:t>Data type and size cannot be changed in formula configuration.</w:t>
      </w:r>
    </w:p>
    <w:p w:rsidR="00177BD6" w:rsidRDefault="008B4404" w:rsidP="008B4404">
      <w:pPr>
        <w:pStyle w:val="ListParagraph"/>
        <w:numPr>
          <w:ilvl w:val="1"/>
          <w:numId w:val="23"/>
        </w:numPr>
      </w:pPr>
      <w:r>
        <w:t>Expressions Editor</w:t>
      </w:r>
    </w:p>
    <w:p w:rsidR="008B4404" w:rsidRDefault="00C562D4" w:rsidP="00177BD6">
      <w:pPr>
        <w:pStyle w:val="ListParagraph"/>
        <w:numPr>
          <w:ilvl w:val="2"/>
          <w:numId w:val="23"/>
        </w:numPr>
      </w:pPr>
      <w:r>
        <w:t xml:space="preserve">Can be entered </w:t>
      </w:r>
      <w:r w:rsidR="006A5727">
        <w:t>Variables, Functions and syntax</w:t>
      </w:r>
    </w:p>
    <w:p w:rsidR="006A5727" w:rsidRDefault="004F7C5A" w:rsidP="00177BD6">
      <w:pPr>
        <w:pStyle w:val="ListParagraph"/>
        <w:numPr>
          <w:ilvl w:val="2"/>
          <w:numId w:val="23"/>
        </w:numPr>
      </w:pPr>
      <w:r>
        <w:t>X - to get existing columns</w:t>
      </w:r>
      <w:r w:rsidR="008B0A4A">
        <w:t xml:space="preserve"> or typing [ bracket</w:t>
      </w:r>
    </w:p>
    <w:p w:rsidR="004F7C5A" w:rsidRDefault="00BB1F2D" w:rsidP="00177BD6">
      <w:pPr>
        <w:pStyle w:val="ListParagraph"/>
        <w:numPr>
          <w:ilvl w:val="2"/>
          <w:numId w:val="23"/>
        </w:numPr>
      </w:pPr>
      <w:r>
        <w:t>Data preview show first row from the data input dataset</w:t>
      </w:r>
    </w:p>
    <w:p w:rsidR="00857E19" w:rsidRDefault="00857E19" w:rsidP="00857E19">
      <w:pPr>
        <w:pStyle w:val="ListParagraph"/>
        <w:numPr>
          <w:ilvl w:val="1"/>
          <w:numId w:val="23"/>
        </w:numPr>
      </w:pPr>
      <w:r>
        <w:t>It applies the formula to all the rows</w:t>
      </w:r>
    </w:p>
    <w:p w:rsidR="00B17102" w:rsidRDefault="00B17102" w:rsidP="00857E19">
      <w:pPr>
        <w:pStyle w:val="ListParagraph"/>
        <w:numPr>
          <w:ilvl w:val="1"/>
          <w:numId w:val="23"/>
        </w:numPr>
      </w:pPr>
      <w:r>
        <w:t>We can create multiple new columns in the formula tool</w:t>
      </w:r>
    </w:p>
    <w:p w:rsidR="00B17102" w:rsidRDefault="00D70B25" w:rsidP="00857E19">
      <w:pPr>
        <w:pStyle w:val="ListParagraph"/>
        <w:numPr>
          <w:ilvl w:val="1"/>
          <w:numId w:val="23"/>
        </w:numPr>
      </w:pPr>
      <w:r>
        <w:t xml:space="preserve">Expressions in the Formula tool executed </w:t>
      </w:r>
      <w:r w:rsidR="001B0988">
        <w:t>sequentially</w:t>
      </w:r>
    </w:p>
    <w:p w:rsidR="00D70B25" w:rsidRDefault="00BF3DE6" w:rsidP="00857E19">
      <w:pPr>
        <w:pStyle w:val="ListParagraph"/>
        <w:numPr>
          <w:ilvl w:val="1"/>
          <w:numId w:val="23"/>
        </w:numPr>
      </w:pPr>
      <w:r>
        <w:t xml:space="preserve">CTRL + SPACE to see full list of </w:t>
      </w:r>
      <w:r w:rsidR="000B5D56">
        <w:t>functions</w:t>
      </w:r>
    </w:p>
    <w:p w:rsidR="00BF3DE6" w:rsidRDefault="00BF3DE6" w:rsidP="00BF3DE6">
      <w:pPr>
        <w:pStyle w:val="ListParagraph"/>
        <w:numPr>
          <w:ilvl w:val="2"/>
          <w:numId w:val="23"/>
        </w:numPr>
      </w:pPr>
      <w:r>
        <w:t>Functions in Black Color</w:t>
      </w:r>
    </w:p>
    <w:p w:rsidR="00BF3DE6" w:rsidRDefault="00BF3DE6" w:rsidP="00BF3DE6">
      <w:pPr>
        <w:pStyle w:val="ListParagraph"/>
        <w:numPr>
          <w:ilvl w:val="2"/>
          <w:numId w:val="23"/>
        </w:numPr>
      </w:pPr>
      <w:r>
        <w:t>Columns in Blue Color</w:t>
      </w:r>
    </w:p>
    <w:p w:rsidR="00BF3DE6" w:rsidRDefault="003C6C95" w:rsidP="00BF3DE6">
      <w:pPr>
        <w:pStyle w:val="ListParagraph"/>
        <w:numPr>
          <w:ilvl w:val="2"/>
          <w:numId w:val="23"/>
        </w:numPr>
      </w:pPr>
      <w:r>
        <w:t>Constraints in Green Color</w:t>
      </w:r>
    </w:p>
    <w:p w:rsidR="003F26E1" w:rsidRDefault="003F26E1" w:rsidP="003F26E1">
      <w:pPr>
        <w:pStyle w:val="ListParagraph"/>
        <w:numPr>
          <w:ilvl w:val="1"/>
          <w:numId w:val="23"/>
        </w:numPr>
      </w:pPr>
      <w:r>
        <w:t>To see the data preview at least one time the workflow has to run</w:t>
      </w:r>
    </w:p>
    <w:p w:rsidR="001965AB" w:rsidRDefault="001965AB" w:rsidP="003F26E1">
      <w:pPr>
        <w:pStyle w:val="ListParagraph"/>
        <w:numPr>
          <w:ilvl w:val="1"/>
          <w:numId w:val="23"/>
        </w:numPr>
      </w:pPr>
      <w:r>
        <w:t>CTRL +  to increase the size of the formula</w:t>
      </w:r>
    </w:p>
    <w:p w:rsidR="005B36AC" w:rsidRDefault="005B36AC" w:rsidP="005B36AC">
      <w:pPr>
        <w:pStyle w:val="Heading3"/>
      </w:pPr>
      <w:r>
        <w:t>Writing Conditional Statements:</w:t>
      </w:r>
    </w:p>
    <w:p w:rsidR="00BB1F2D" w:rsidRDefault="00A12A42" w:rsidP="006C160D">
      <w:pPr>
        <w:pStyle w:val="ListParagraph"/>
        <w:numPr>
          <w:ilvl w:val="0"/>
          <w:numId w:val="24"/>
        </w:numPr>
      </w:pPr>
      <w:r>
        <w:t>Basic conditional statements</w:t>
      </w:r>
    </w:p>
    <w:p w:rsidR="00A12A42" w:rsidRDefault="007658F2" w:rsidP="007658F2">
      <w:pPr>
        <w:pStyle w:val="ListParagraph"/>
        <w:numPr>
          <w:ilvl w:val="1"/>
          <w:numId w:val="24"/>
        </w:numPr>
      </w:pPr>
      <w:r>
        <w:t>IF - THEN - ELSE</w:t>
      </w:r>
      <w:r w:rsidR="007D7DCC">
        <w:t>IF-THEN-ELSE</w:t>
      </w:r>
      <w:r>
        <w:t xml:space="preserve"> </w:t>
      </w:r>
      <w:r w:rsidR="00923F64">
        <w:t>-</w:t>
      </w:r>
      <w:r>
        <w:t xml:space="preserve"> ENDIF</w:t>
      </w:r>
    </w:p>
    <w:p w:rsidR="007658F2" w:rsidRDefault="005A592F" w:rsidP="007658F2">
      <w:pPr>
        <w:pStyle w:val="ListParagraph"/>
        <w:numPr>
          <w:ilvl w:val="1"/>
          <w:numId w:val="24"/>
        </w:numPr>
      </w:pPr>
      <w:r>
        <w:t xml:space="preserve">Inline IF </w:t>
      </w:r>
      <w:r w:rsidR="008D5D23">
        <w:t>statement</w:t>
      </w:r>
    </w:p>
    <w:p w:rsidR="005A592F" w:rsidRDefault="00365C5A" w:rsidP="00365C5A">
      <w:pPr>
        <w:pStyle w:val="ListParagraph"/>
        <w:numPr>
          <w:ilvl w:val="2"/>
          <w:numId w:val="24"/>
        </w:numPr>
      </w:pPr>
      <w:r>
        <w:t>IIF (Condition, True value, False Value)</w:t>
      </w:r>
    </w:p>
    <w:p w:rsidR="00703E63" w:rsidRDefault="00703E63" w:rsidP="00703E63">
      <w:pPr>
        <w:pStyle w:val="ListParagraph"/>
        <w:numPr>
          <w:ilvl w:val="1"/>
          <w:numId w:val="24"/>
        </w:numPr>
      </w:pPr>
      <w:r>
        <w:t>SWITCH(Value, Default,Case1,Result1,Case2,Restul2</w:t>
      </w:r>
      <w:r w:rsidR="006112A9">
        <w:t>,CaseN,ResultN</w:t>
      </w:r>
      <w:r>
        <w:t>)</w:t>
      </w:r>
    </w:p>
    <w:p w:rsidR="00B22509" w:rsidRDefault="00B22509" w:rsidP="00B22509">
      <w:pPr>
        <w:pStyle w:val="Heading3"/>
      </w:pPr>
      <w:r>
        <w:t>Using NULL and Empty in expressions:</w:t>
      </w:r>
    </w:p>
    <w:p w:rsidR="00B22509" w:rsidRDefault="00F22BAE" w:rsidP="00B22509">
      <w:pPr>
        <w:pStyle w:val="ListParagraph"/>
        <w:numPr>
          <w:ilvl w:val="0"/>
          <w:numId w:val="24"/>
        </w:numPr>
      </w:pPr>
      <w:r>
        <w:t>Null and empty represent two distinct ways</w:t>
      </w:r>
      <w:r w:rsidR="0021118F">
        <w:t xml:space="preserve"> of showing no data is present</w:t>
      </w:r>
    </w:p>
    <w:p w:rsidR="00F22BAE" w:rsidRDefault="0001240E" w:rsidP="00B22509">
      <w:pPr>
        <w:pStyle w:val="ListParagraph"/>
        <w:numPr>
          <w:ilvl w:val="0"/>
          <w:numId w:val="24"/>
        </w:numPr>
      </w:pPr>
      <w:r>
        <w:t>Null can be found in specialized</w:t>
      </w:r>
    </w:p>
    <w:p w:rsidR="0001240E" w:rsidRDefault="00652304" w:rsidP="00B22509">
      <w:pPr>
        <w:pStyle w:val="ListParagraph"/>
        <w:numPr>
          <w:ilvl w:val="0"/>
          <w:numId w:val="24"/>
        </w:numPr>
      </w:pPr>
      <w:proofErr w:type="spellStart"/>
      <w:r>
        <w:t>Isnull</w:t>
      </w:r>
      <w:proofErr w:type="spellEnd"/>
      <w:r>
        <w:t>() is used to evaluate null values in the column</w:t>
      </w:r>
    </w:p>
    <w:p w:rsidR="00652304" w:rsidRDefault="003E2177" w:rsidP="00B22509">
      <w:pPr>
        <w:pStyle w:val="ListParagraph"/>
        <w:numPr>
          <w:ilvl w:val="0"/>
          <w:numId w:val="24"/>
        </w:numPr>
      </w:pPr>
      <w:proofErr w:type="spellStart"/>
      <w:r>
        <w:t>Isnull</w:t>
      </w:r>
      <w:proofErr w:type="spellEnd"/>
      <w:r>
        <w:t>() does not evaluate blank values</w:t>
      </w:r>
    </w:p>
    <w:p w:rsidR="003E2177" w:rsidRDefault="00452D51" w:rsidP="00B22509">
      <w:pPr>
        <w:pStyle w:val="ListParagraph"/>
        <w:numPr>
          <w:ilvl w:val="0"/>
          <w:numId w:val="24"/>
        </w:numPr>
      </w:pPr>
      <w:proofErr w:type="spellStart"/>
      <w:r>
        <w:t>Isempty</w:t>
      </w:r>
      <w:proofErr w:type="spellEnd"/>
      <w:r>
        <w:t>() will test both null and empty values</w:t>
      </w:r>
    </w:p>
    <w:p w:rsidR="00C50D71" w:rsidRDefault="00C50D71" w:rsidP="001E4372">
      <w:pPr>
        <w:ind w:left="360"/>
      </w:pPr>
    </w:p>
    <w:p w:rsidR="001E4372" w:rsidRDefault="001E4372" w:rsidP="001E4372">
      <w:pPr>
        <w:pStyle w:val="Heading3"/>
      </w:pPr>
      <w:r>
        <w:t>String Functions:</w:t>
      </w:r>
    </w:p>
    <w:p w:rsidR="001E4372" w:rsidRDefault="00E249E3" w:rsidP="00E249E3">
      <w:pPr>
        <w:pStyle w:val="ListParagraph"/>
        <w:numPr>
          <w:ilvl w:val="0"/>
          <w:numId w:val="25"/>
        </w:numPr>
      </w:pPr>
      <w:r>
        <w:t>Remove white spaces</w:t>
      </w:r>
    </w:p>
    <w:p w:rsidR="00E249E3" w:rsidRDefault="00E249E3" w:rsidP="00E249E3">
      <w:pPr>
        <w:pStyle w:val="ListParagraph"/>
        <w:numPr>
          <w:ilvl w:val="1"/>
          <w:numId w:val="25"/>
        </w:numPr>
      </w:pPr>
      <w:proofErr w:type="spellStart"/>
      <w:r>
        <w:t>TrimLeft</w:t>
      </w:r>
      <w:proofErr w:type="spellEnd"/>
      <w:r>
        <w:t>()</w:t>
      </w:r>
    </w:p>
    <w:p w:rsidR="00E249E3" w:rsidRDefault="00E249E3" w:rsidP="00E249E3">
      <w:pPr>
        <w:pStyle w:val="ListParagraph"/>
        <w:numPr>
          <w:ilvl w:val="1"/>
          <w:numId w:val="25"/>
        </w:numPr>
      </w:pPr>
      <w:proofErr w:type="spellStart"/>
      <w:r>
        <w:t>TrimRight</w:t>
      </w:r>
      <w:proofErr w:type="spellEnd"/>
      <w:r>
        <w:t>()</w:t>
      </w:r>
    </w:p>
    <w:p w:rsidR="00E249E3" w:rsidRDefault="00E249E3" w:rsidP="00E249E3">
      <w:pPr>
        <w:pStyle w:val="ListParagraph"/>
        <w:numPr>
          <w:ilvl w:val="1"/>
          <w:numId w:val="25"/>
        </w:numPr>
      </w:pPr>
      <w:r>
        <w:t>Trim()</w:t>
      </w:r>
    </w:p>
    <w:p w:rsidR="00E249E3" w:rsidRDefault="002D04D0" w:rsidP="002D04D0">
      <w:pPr>
        <w:pStyle w:val="ListParagraph"/>
        <w:numPr>
          <w:ilvl w:val="0"/>
          <w:numId w:val="25"/>
        </w:numPr>
      </w:pPr>
      <w:r>
        <w:t>Replaces</w:t>
      </w:r>
    </w:p>
    <w:p w:rsidR="002D04D0" w:rsidRDefault="002D04D0" w:rsidP="002D04D0">
      <w:pPr>
        <w:pStyle w:val="ListParagraph"/>
        <w:numPr>
          <w:ilvl w:val="1"/>
          <w:numId w:val="25"/>
        </w:numPr>
      </w:pPr>
      <w:r>
        <w:t>Replace()</w:t>
      </w:r>
      <w:r w:rsidR="00D82BAE">
        <w:t xml:space="preserve"> – Replace all occurrences</w:t>
      </w:r>
    </w:p>
    <w:p w:rsidR="002D04D0" w:rsidRDefault="002D04D0" w:rsidP="002D04D0">
      <w:pPr>
        <w:pStyle w:val="ListParagraph"/>
        <w:numPr>
          <w:ilvl w:val="1"/>
          <w:numId w:val="25"/>
        </w:numPr>
      </w:pPr>
      <w:proofErr w:type="spellStart"/>
      <w:r>
        <w:t>ReplaceFirst</w:t>
      </w:r>
      <w:proofErr w:type="spellEnd"/>
      <w:r>
        <w:t>()</w:t>
      </w:r>
      <w:r w:rsidR="00D82BAE">
        <w:t xml:space="preserve"> – Replace only first occurrence</w:t>
      </w:r>
    </w:p>
    <w:p w:rsidR="002D04D0" w:rsidRDefault="002D04D0" w:rsidP="002D04D0">
      <w:pPr>
        <w:pStyle w:val="ListParagraph"/>
        <w:numPr>
          <w:ilvl w:val="1"/>
          <w:numId w:val="25"/>
        </w:numPr>
      </w:pPr>
      <w:proofErr w:type="spellStart"/>
      <w:r>
        <w:t>ReplaceChar</w:t>
      </w:r>
      <w:proofErr w:type="spellEnd"/>
      <w:r>
        <w:t>()</w:t>
      </w:r>
      <w:r w:rsidR="00D82BAE">
        <w:t xml:space="preserve"> – Replaces single character</w:t>
      </w:r>
      <w:r w:rsidR="00B476F1">
        <w:t>, when multiple characters are provided then for each character replacement will be done</w:t>
      </w:r>
    </w:p>
    <w:p w:rsidR="002D04D0" w:rsidRDefault="00D1449F" w:rsidP="00D1449F">
      <w:pPr>
        <w:pStyle w:val="ListParagraph"/>
        <w:numPr>
          <w:ilvl w:val="0"/>
          <w:numId w:val="25"/>
        </w:numPr>
      </w:pPr>
      <w:r>
        <w:t>Standardize String Values</w:t>
      </w:r>
    </w:p>
    <w:p w:rsidR="00D1449F" w:rsidRDefault="009B7180" w:rsidP="00D1449F">
      <w:pPr>
        <w:pStyle w:val="ListParagraph"/>
        <w:numPr>
          <w:ilvl w:val="1"/>
          <w:numId w:val="25"/>
        </w:numPr>
      </w:pPr>
      <w:r>
        <w:lastRenderedPageBreak/>
        <w:t>Upper()</w:t>
      </w:r>
    </w:p>
    <w:p w:rsidR="009B7180" w:rsidRDefault="009B7180" w:rsidP="00D1449F">
      <w:pPr>
        <w:pStyle w:val="ListParagraph"/>
        <w:numPr>
          <w:ilvl w:val="1"/>
          <w:numId w:val="25"/>
        </w:numPr>
      </w:pPr>
      <w:r>
        <w:t>Lower()</w:t>
      </w:r>
    </w:p>
    <w:p w:rsidR="009B7180" w:rsidRDefault="009B7180" w:rsidP="00D1449F">
      <w:pPr>
        <w:pStyle w:val="ListParagraph"/>
        <w:numPr>
          <w:ilvl w:val="1"/>
          <w:numId w:val="25"/>
        </w:numPr>
      </w:pPr>
      <w:proofErr w:type="spellStart"/>
      <w:r>
        <w:t>TitleCase</w:t>
      </w:r>
      <w:proofErr w:type="spellEnd"/>
      <w:r>
        <w:t>()</w:t>
      </w:r>
    </w:p>
    <w:p w:rsidR="006D6543" w:rsidRDefault="006D6543" w:rsidP="006D6543">
      <w:pPr>
        <w:pStyle w:val="ListParagraph"/>
        <w:numPr>
          <w:ilvl w:val="0"/>
          <w:numId w:val="25"/>
        </w:numPr>
      </w:pPr>
      <w:r>
        <w:t>Function Types</w:t>
      </w:r>
    </w:p>
    <w:p w:rsidR="006D6543" w:rsidRDefault="00F25563" w:rsidP="006D6543">
      <w:pPr>
        <w:pStyle w:val="ListParagraph"/>
        <w:numPr>
          <w:ilvl w:val="1"/>
          <w:numId w:val="25"/>
        </w:numPr>
      </w:pPr>
      <w:r>
        <w:t>Conditional Statements</w:t>
      </w:r>
    </w:p>
    <w:p w:rsidR="00F25563" w:rsidRDefault="00F25563" w:rsidP="006D6543">
      <w:pPr>
        <w:pStyle w:val="ListParagraph"/>
        <w:numPr>
          <w:ilvl w:val="1"/>
          <w:numId w:val="25"/>
        </w:numPr>
      </w:pPr>
      <w:r>
        <w:t>Null &amp; Empty Values</w:t>
      </w:r>
    </w:p>
    <w:p w:rsidR="00F25563" w:rsidRDefault="00F25563" w:rsidP="006D6543">
      <w:pPr>
        <w:pStyle w:val="ListParagraph"/>
        <w:numPr>
          <w:ilvl w:val="1"/>
          <w:numId w:val="25"/>
        </w:numPr>
      </w:pPr>
      <w:r>
        <w:t>String Values</w:t>
      </w:r>
    </w:p>
    <w:p w:rsidR="00F25563" w:rsidRDefault="00F25563" w:rsidP="006D6543">
      <w:pPr>
        <w:pStyle w:val="ListParagraph"/>
        <w:numPr>
          <w:ilvl w:val="1"/>
          <w:numId w:val="25"/>
        </w:numPr>
      </w:pPr>
      <w:r>
        <w:t>Numeric Values</w:t>
      </w:r>
    </w:p>
    <w:p w:rsidR="00F25563" w:rsidRDefault="00F25563" w:rsidP="00CF40C6">
      <w:pPr>
        <w:pStyle w:val="ListParagraph"/>
        <w:numPr>
          <w:ilvl w:val="1"/>
          <w:numId w:val="25"/>
        </w:numPr>
      </w:pPr>
      <w:proofErr w:type="spellStart"/>
      <w:r>
        <w:t>DateTime</w:t>
      </w:r>
      <w:proofErr w:type="spellEnd"/>
      <w:r>
        <w:t xml:space="preserve"> Values</w:t>
      </w:r>
    </w:p>
    <w:p w:rsidR="002B1ABA" w:rsidRDefault="002B1ABA" w:rsidP="002B1ABA">
      <w:pPr>
        <w:pStyle w:val="Heading3"/>
      </w:pPr>
      <w:r>
        <w:t>Numeric Functions:</w:t>
      </w:r>
    </w:p>
    <w:p w:rsidR="001A64F2" w:rsidRDefault="001A64F2" w:rsidP="001A64F2">
      <w:pPr>
        <w:pStyle w:val="ListParagraph"/>
        <w:numPr>
          <w:ilvl w:val="0"/>
          <w:numId w:val="26"/>
        </w:numPr>
      </w:pPr>
      <w:r>
        <w:t xml:space="preserve">CEIL(x) - </w:t>
      </w:r>
      <w:r>
        <w:tab/>
        <w:t>round up to the nearest integer</w:t>
      </w:r>
    </w:p>
    <w:p w:rsidR="001A64F2" w:rsidRDefault="001A64F2" w:rsidP="001A64F2">
      <w:pPr>
        <w:pStyle w:val="ListParagraph"/>
        <w:numPr>
          <w:ilvl w:val="0"/>
          <w:numId w:val="26"/>
        </w:numPr>
      </w:pPr>
      <w:r>
        <w:t>FLOOR(x) - Round Down to the nearest integer</w:t>
      </w:r>
    </w:p>
    <w:p w:rsidR="001A64F2" w:rsidRDefault="001A64F2" w:rsidP="001A64F2">
      <w:pPr>
        <w:pStyle w:val="ListParagraph"/>
        <w:numPr>
          <w:ilvl w:val="0"/>
          <w:numId w:val="26"/>
        </w:numPr>
      </w:pPr>
      <w:proofErr w:type="spellStart"/>
      <w:r>
        <w:t>SmartRound</w:t>
      </w:r>
      <w:proofErr w:type="spellEnd"/>
      <w:r>
        <w:t>(x) – Rounds to the nearest multiple dynamically decided by the Designer</w:t>
      </w:r>
    </w:p>
    <w:p w:rsidR="001A64F2" w:rsidRDefault="001A64F2" w:rsidP="001A64F2">
      <w:pPr>
        <w:pStyle w:val="ListParagraph"/>
        <w:numPr>
          <w:ilvl w:val="0"/>
          <w:numId w:val="26"/>
        </w:numPr>
      </w:pPr>
      <w:r>
        <w:t>Round(</w:t>
      </w:r>
      <w:proofErr w:type="spellStart"/>
      <w:r>
        <w:t>x,mult</w:t>
      </w:r>
      <w:proofErr w:type="spellEnd"/>
      <w:r>
        <w:t>) – Round to the nearest multiple specified</w:t>
      </w:r>
    </w:p>
    <w:p w:rsidR="001A64F2" w:rsidRDefault="001A64F2" w:rsidP="00B82050">
      <w:pPr>
        <w:ind w:left="360"/>
      </w:pPr>
    </w:p>
    <w:p w:rsidR="00B82050" w:rsidRDefault="00B82050" w:rsidP="00B82050">
      <w:pPr>
        <w:pStyle w:val="Heading3"/>
      </w:pPr>
      <w:r>
        <w:t>Date &amp; Time Functions:</w:t>
      </w:r>
    </w:p>
    <w:p w:rsidR="00B82050" w:rsidRDefault="00CF28A2" w:rsidP="00CF28A2">
      <w:pPr>
        <w:pStyle w:val="ListParagraph"/>
        <w:numPr>
          <w:ilvl w:val="0"/>
          <w:numId w:val="27"/>
        </w:numPr>
      </w:pPr>
      <w:r>
        <w:t>Date</w:t>
      </w:r>
    </w:p>
    <w:p w:rsidR="00CF28A2" w:rsidRDefault="00CF28A2" w:rsidP="00CF28A2">
      <w:pPr>
        <w:pStyle w:val="ListParagraph"/>
        <w:numPr>
          <w:ilvl w:val="1"/>
          <w:numId w:val="27"/>
        </w:numPr>
      </w:pPr>
      <w:r>
        <w:t>Standard format would be  YYYY-MM-DD</w:t>
      </w:r>
    </w:p>
    <w:p w:rsidR="00CF28A2" w:rsidRDefault="00AB104D" w:rsidP="00AB104D">
      <w:pPr>
        <w:pStyle w:val="ListParagraph"/>
        <w:numPr>
          <w:ilvl w:val="0"/>
          <w:numId w:val="27"/>
        </w:numPr>
      </w:pPr>
      <w:r>
        <w:t>Time</w:t>
      </w:r>
    </w:p>
    <w:p w:rsidR="00AB104D" w:rsidRDefault="00AB104D" w:rsidP="00AB104D">
      <w:pPr>
        <w:pStyle w:val="ListParagraph"/>
        <w:numPr>
          <w:ilvl w:val="1"/>
          <w:numId w:val="27"/>
        </w:numPr>
      </w:pPr>
      <w:r>
        <w:t>HH:MM:SS</w:t>
      </w:r>
    </w:p>
    <w:p w:rsidR="00AB104D" w:rsidRDefault="007301C1" w:rsidP="00AB104D">
      <w:pPr>
        <w:pStyle w:val="ListParagraph"/>
        <w:numPr>
          <w:ilvl w:val="0"/>
          <w:numId w:val="27"/>
        </w:numPr>
      </w:pPr>
      <w:r>
        <w:t>Date Time</w:t>
      </w:r>
    </w:p>
    <w:p w:rsidR="007301C1" w:rsidRDefault="007301C1" w:rsidP="007301C1">
      <w:pPr>
        <w:pStyle w:val="ListParagraph"/>
        <w:numPr>
          <w:ilvl w:val="1"/>
          <w:numId w:val="27"/>
        </w:numPr>
      </w:pPr>
      <w:r>
        <w:t>YYYY-MM-DD HH:MM:SS</w:t>
      </w:r>
    </w:p>
    <w:p w:rsidR="007301C1" w:rsidRDefault="00882F9F" w:rsidP="007301C1">
      <w:pPr>
        <w:pStyle w:val="ListParagraph"/>
        <w:numPr>
          <w:ilvl w:val="0"/>
          <w:numId w:val="27"/>
        </w:numPr>
      </w:pPr>
      <w:proofErr w:type="spellStart"/>
      <w:r>
        <w:t>DateTimeAdd</w:t>
      </w:r>
      <w:proofErr w:type="spellEnd"/>
      <w:r>
        <w:t>(</w:t>
      </w:r>
      <w:proofErr w:type="spellStart"/>
      <w:r>
        <w:t>dt,</w:t>
      </w:r>
      <w:r w:rsidR="00AA7D96">
        <w:t>interval</w:t>
      </w:r>
      <w:r>
        <w:t>,u</w:t>
      </w:r>
      <w:r w:rsidR="00AA7D96">
        <w:t>nit</w:t>
      </w:r>
      <w:proofErr w:type="spellEnd"/>
      <w:r>
        <w:t>)</w:t>
      </w:r>
    </w:p>
    <w:p w:rsidR="000F2EC3" w:rsidRDefault="00581CD4" w:rsidP="007301C1">
      <w:pPr>
        <w:pStyle w:val="ListParagraph"/>
        <w:numPr>
          <w:ilvl w:val="0"/>
          <w:numId w:val="27"/>
        </w:numPr>
      </w:pPr>
      <w:proofErr w:type="spellStart"/>
      <w:r>
        <w:t>DateTimeFormat</w:t>
      </w:r>
      <w:proofErr w:type="spellEnd"/>
      <w:r>
        <w:t>(</w:t>
      </w:r>
      <w:proofErr w:type="spellStart"/>
      <w:r>
        <w:t>Date,Format</w:t>
      </w:r>
      <w:proofErr w:type="spellEnd"/>
      <w:r>
        <w:t>)</w:t>
      </w:r>
    </w:p>
    <w:p w:rsidR="00581CD4" w:rsidRDefault="00581CD4" w:rsidP="007301C1">
      <w:pPr>
        <w:pStyle w:val="ListParagraph"/>
        <w:numPr>
          <w:ilvl w:val="0"/>
          <w:numId w:val="27"/>
        </w:numPr>
      </w:pPr>
      <w:proofErr w:type="spellStart"/>
      <w:r>
        <w:t>DateTImeDiff</w:t>
      </w:r>
      <w:proofErr w:type="spellEnd"/>
      <w:r>
        <w:t>(</w:t>
      </w:r>
      <w:proofErr w:type="spellStart"/>
      <w:r>
        <w:t>date,date,unit</w:t>
      </w:r>
      <w:proofErr w:type="spellEnd"/>
      <w:r>
        <w:t>)</w:t>
      </w:r>
    </w:p>
    <w:p w:rsidR="004B1482" w:rsidRDefault="004B1482" w:rsidP="007301C1">
      <w:pPr>
        <w:pStyle w:val="ListParagraph"/>
        <w:numPr>
          <w:ilvl w:val="0"/>
          <w:numId w:val="27"/>
        </w:numPr>
      </w:pPr>
      <w:r>
        <w:t>Important functions</w:t>
      </w:r>
    </w:p>
    <w:p w:rsidR="004B1482" w:rsidRDefault="00DA4B34" w:rsidP="00DA4B34">
      <w:pPr>
        <w:pStyle w:val="ListParagraph"/>
        <w:numPr>
          <w:ilvl w:val="1"/>
          <w:numId w:val="27"/>
        </w:numPr>
      </w:pPr>
      <w:proofErr w:type="spellStart"/>
      <w:r w:rsidRPr="00DA4B34">
        <w:t>DateTimeParse</w:t>
      </w:r>
      <w:proofErr w:type="spellEnd"/>
    </w:p>
    <w:p w:rsidR="00DA4B34" w:rsidRDefault="00E14FBE" w:rsidP="00E14FBE">
      <w:pPr>
        <w:pStyle w:val="ListParagraph"/>
        <w:numPr>
          <w:ilvl w:val="2"/>
          <w:numId w:val="27"/>
        </w:numPr>
      </w:pPr>
      <w:r w:rsidRPr="00E14FBE">
        <w:t xml:space="preserve">takes a String data type that represents a date and/or time and returns the value in a </w:t>
      </w:r>
      <w:proofErr w:type="spellStart"/>
      <w:r w:rsidRPr="00E14FBE">
        <w:t>DateTime</w:t>
      </w:r>
      <w:proofErr w:type="spellEnd"/>
      <w:r w:rsidRPr="00E14FBE">
        <w:t xml:space="preserve"> data type</w:t>
      </w:r>
    </w:p>
    <w:p w:rsidR="00DA4B34" w:rsidRDefault="00DA4B34" w:rsidP="00DA4B34">
      <w:pPr>
        <w:pStyle w:val="ListParagraph"/>
        <w:numPr>
          <w:ilvl w:val="1"/>
          <w:numId w:val="27"/>
        </w:numPr>
      </w:pPr>
      <w:proofErr w:type="spellStart"/>
      <w:r w:rsidRPr="00DA4B34">
        <w:t>DateTimeFormat</w:t>
      </w:r>
      <w:proofErr w:type="spellEnd"/>
    </w:p>
    <w:p w:rsidR="00DA4B34" w:rsidRDefault="00E14FBE" w:rsidP="00E14FBE">
      <w:pPr>
        <w:pStyle w:val="ListParagraph"/>
        <w:numPr>
          <w:ilvl w:val="2"/>
          <w:numId w:val="27"/>
        </w:numPr>
      </w:pPr>
      <w:r w:rsidRPr="00E14FBE">
        <w:t xml:space="preserve">takes a Date, Time, or </w:t>
      </w:r>
      <w:proofErr w:type="spellStart"/>
      <w:r w:rsidRPr="00E14FBE">
        <w:t>DateTime</w:t>
      </w:r>
      <w:proofErr w:type="spellEnd"/>
      <w:r w:rsidRPr="00E14FBE">
        <w:t xml:space="preserve"> data type and returns a string in the format designated</w:t>
      </w:r>
    </w:p>
    <w:p w:rsidR="00581CD4" w:rsidRDefault="00581CD4" w:rsidP="0035154A">
      <w:pPr>
        <w:pStyle w:val="ListParagraph"/>
        <w:ind w:left="1080"/>
      </w:pPr>
    </w:p>
    <w:p w:rsidR="00A13A94" w:rsidRDefault="0035154A" w:rsidP="00BE30FF">
      <w:pPr>
        <w:pStyle w:val="Heading3"/>
      </w:pPr>
      <w:r>
        <w:t>Spatial Functions:</w:t>
      </w:r>
    </w:p>
    <w:p w:rsidR="00BE30FF" w:rsidRDefault="00B94AF1" w:rsidP="00BE30FF">
      <w:pPr>
        <w:pStyle w:val="ListParagraph"/>
        <w:numPr>
          <w:ilvl w:val="0"/>
          <w:numId w:val="29"/>
        </w:numPr>
      </w:pPr>
      <w:r>
        <w:t xml:space="preserve">It does user </w:t>
      </w:r>
      <w:proofErr w:type="spellStart"/>
      <w:r>
        <w:t>longitutue</w:t>
      </w:r>
      <w:proofErr w:type="spellEnd"/>
      <w:r>
        <w:t xml:space="preserve"> and latitude and convert them into points</w:t>
      </w:r>
    </w:p>
    <w:p w:rsidR="00B94AF1" w:rsidRDefault="0056774B" w:rsidP="00BE30FF">
      <w:pPr>
        <w:pStyle w:val="ListParagraph"/>
        <w:numPr>
          <w:ilvl w:val="0"/>
          <w:numId w:val="29"/>
        </w:numPr>
      </w:pPr>
      <w:r>
        <w:t xml:space="preserve">Once they are convert to points we can draw a line from start to end using line formula in </w:t>
      </w:r>
      <w:proofErr w:type="spellStart"/>
      <w:r>
        <w:t>spacialobj</w:t>
      </w:r>
      <w:proofErr w:type="spellEnd"/>
    </w:p>
    <w:p w:rsidR="00E44880" w:rsidRDefault="00E44880" w:rsidP="00BE30FF">
      <w:pPr>
        <w:pStyle w:val="ListParagraph"/>
        <w:numPr>
          <w:ilvl w:val="0"/>
          <w:numId w:val="29"/>
        </w:numPr>
      </w:pPr>
      <w:r>
        <w:t>Most probable questions it answers is how special objects related to each other</w:t>
      </w:r>
    </w:p>
    <w:p w:rsidR="00E44880" w:rsidRDefault="00E44880" w:rsidP="00E44880"/>
    <w:p w:rsidR="0009450A" w:rsidRDefault="0009450A" w:rsidP="0009450A">
      <w:pPr>
        <w:pStyle w:val="Heading3"/>
      </w:pPr>
      <w:r>
        <w:t>Using Regular Expressions:</w:t>
      </w:r>
    </w:p>
    <w:p w:rsidR="0056774B" w:rsidRDefault="00365D10" w:rsidP="00365D10">
      <w:pPr>
        <w:pStyle w:val="ListParagraph"/>
        <w:numPr>
          <w:ilvl w:val="0"/>
          <w:numId w:val="30"/>
        </w:numPr>
      </w:pPr>
      <w:r>
        <w:t>These can be found in String function library</w:t>
      </w:r>
    </w:p>
    <w:p w:rsidR="00365D10" w:rsidRDefault="007E39F4" w:rsidP="00365D10">
      <w:pPr>
        <w:pStyle w:val="ListParagraph"/>
        <w:numPr>
          <w:ilvl w:val="0"/>
          <w:numId w:val="30"/>
        </w:numPr>
      </w:pPr>
      <w:proofErr w:type="spellStart"/>
      <w:r>
        <w:t>REGEX_Replace</w:t>
      </w:r>
      <w:proofErr w:type="spellEnd"/>
      <w:r>
        <w:t>(</w:t>
      </w:r>
      <w:proofErr w:type="spellStart"/>
      <w:r>
        <w:t>String,pattern,replace</w:t>
      </w:r>
      <w:proofErr w:type="spellEnd"/>
      <w:r>
        <w:t>)</w:t>
      </w:r>
    </w:p>
    <w:p w:rsidR="007E39F4" w:rsidRDefault="001B3532" w:rsidP="00365D10">
      <w:pPr>
        <w:pStyle w:val="ListParagraph"/>
        <w:numPr>
          <w:ilvl w:val="0"/>
          <w:numId w:val="30"/>
        </w:numPr>
      </w:pPr>
      <w:r>
        <w:t>Marked groups</w:t>
      </w:r>
    </w:p>
    <w:p w:rsidR="001B3532" w:rsidRDefault="001B3532" w:rsidP="001B3532">
      <w:pPr>
        <w:pStyle w:val="ListParagraph"/>
        <w:numPr>
          <w:ilvl w:val="1"/>
          <w:numId w:val="30"/>
        </w:numPr>
      </w:pPr>
      <w:r>
        <w:t>These are the data identified by the regular expressions</w:t>
      </w:r>
    </w:p>
    <w:p w:rsidR="001B3532" w:rsidRDefault="00A353DB" w:rsidP="001B3532">
      <w:pPr>
        <w:pStyle w:val="ListParagraph"/>
        <w:numPr>
          <w:ilvl w:val="1"/>
          <w:numId w:val="30"/>
        </w:numPr>
      </w:pPr>
      <w:r>
        <w:t>We can keep the identified text with in column</w:t>
      </w:r>
    </w:p>
    <w:p w:rsidR="008521BE" w:rsidRDefault="00AB6FAD" w:rsidP="008521BE">
      <w:pPr>
        <w:pStyle w:val="ListParagraph"/>
        <w:numPr>
          <w:ilvl w:val="0"/>
          <w:numId w:val="30"/>
        </w:numPr>
      </w:pPr>
      <w:proofErr w:type="spellStart"/>
      <w:r>
        <w:t>REGEX_Match</w:t>
      </w:r>
      <w:proofErr w:type="spellEnd"/>
      <w:r>
        <w:t>(String, pattern)</w:t>
      </w:r>
    </w:p>
    <w:p w:rsidR="000A746D" w:rsidRDefault="000A746D" w:rsidP="008521BE">
      <w:pPr>
        <w:pStyle w:val="ListParagraph"/>
        <w:numPr>
          <w:ilvl w:val="0"/>
          <w:numId w:val="30"/>
        </w:numPr>
      </w:pPr>
      <w:proofErr w:type="spellStart"/>
      <w:r>
        <w:t>REGEX_CountMatches</w:t>
      </w:r>
      <w:proofErr w:type="spellEnd"/>
      <w:r>
        <w:t>(String ,Pattern)</w:t>
      </w:r>
    </w:p>
    <w:p w:rsidR="000A746D" w:rsidRDefault="00DD5692" w:rsidP="008521BE">
      <w:pPr>
        <w:pStyle w:val="ListParagraph"/>
        <w:numPr>
          <w:ilvl w:val="0"/>
          <w:numId w:val="30"/>
        </w:numPr>
      </w:pPr>
      <w:r>
        <w:t xml:space="preserve">Output from </w:t>
      </w:r>
      <w:proofErr w:type="spellStart"/>
      <w:r>
        <w:t>regexmatch</w:t>
      </w:r>
      <w:proofErr w:type="spellEnd"/>
      <w:r>
        <w:t xml:space="preserve"> is either 0 or -1</w:t>
      </w:r>
    </w:p>
    <w:p w:rsidR="00A7797E" w:rsidRDefault="00A7797E" w:rsidP="008521BE">
      <w:pPr>
        <w:pStyle w:val="ListParagraph"/>
        <w:numPr>
          <w:ilvl w:val="0"/>
          <w:numId w:val="30"/>
        </w:numPr>
      </w:pPr>
      <w:r>
        <w:t>Case sensitivity can be forced by optional parameter</w:t>
      </w:r>
    </w:p>
    <w:p w:rsidR="00A7797E" w:rsidRDefault="00A7797E" w:rsidP="00784683"/>
    <w:p w:rsidR="00784683" w:rsidRDefault="00784683" w:rsidP="00784683">
      <w:pPr>
        <w:pStyle w:val="Heading3"/>
      </w:pPr>
      <w:r>
        <w:t>Multi Row Formula:</w:t>
      </w:r>
    </w:p>
    <w:p w:rsidR="00784683" w:rsidRDefault="00F029E7" w:rsidP="00F029E7">
      <w:pPr>
        <w:pStyle w:val="ListParagraph"/>
        <w:numPr>
          <w:ilvl w:val="0"/>
          <w:numId w:val="31"/>
        </w:numPr>
      </w:pPr>
      <w:r>
        <w:t>Similar to formula tool, we can create new column or replace existing column</w:t>
      </w:r>
    </w:p>
    <w:p w:rsidR="00F029E7" w:rsidRDefault="009B529E" w:rsidP="00F029E7">
      <w:pPr>
        <w:pStyle w:val="ListParagraph"/>
        <w:numPr>
          <w:ilvl w:val="0"/>
          <w:numId w:val="31"/>
        </w:numPr>
      </w:pPr>
      <w:r>
        <w:t>Both have expression editor</w:t>
      </w:r>
    </w:p>
    <w:p w:rsidR="009B529E" w:rsidRDefault="009B529E" w:rsidP="00F029E7">
      <w:pPr>
        <w:pStyle w:val="ListParagraph"/>
        <w:numPr>
          <w:ilvl w:val="0"/>
          <w:numId w:val="31"/>
        </w:numPr>
      </w:pPr>
      <w:r>
        <w:t>Both process data from top down</w:t>
      </w:r>
    </w:p>
    <w:p w:rsidR="009B529E" w:rsidRDefault="009B529E" w:rsidP="00F029E7">
      <w:pPr>
        <w:pStyle w:val="ListParagraph"/>
        <w:numPr>
          <w:ilvl w:val="0"/>
          <w:numId w:val="31"/>
        </w:numPr>
      </w:pPr>
      <w:r>
        <w:t>Expressions are applied to row in order</w:t>
      </w:r>
    </w:p>
    <w:p w:rsidR="009B529E" w:rsidRDefault="00F77D30" w:rsidP="00F029E7">
      <w:pPr>
        <w:pStyle w:val="ListParagraph"/>
        <w:numPr>
          <w:ilvl w:val="0"/>
          <w:numId w:val="31"/>
        </w:numPr>
      </w:pPr>
      <w:r>
        <w:t>Multi row can use values from other rows</w:t>
      </w:r>
    </w:p>
    <w:p w:rsidR="00F77D30" w:rsidRDefault="00F77D30" w:rsidP="00F029E7">
      <w:pPr>
        <w:pStyle w:val="ListParagraph"/>
        <w:numPr>
          <w:ilvl w:val="0"/>
          <w:numId w:val="31"/>
        </w:numPr>
      </w:pPr>
      <w:r>
        <w:t>Can only apply one expression per tool</w:t>
      </w:r>
    </w:p>
    <w:p w:rsidR="00F77D30" w:rsidRDefault="00091290" w:rsidP="00F029E7">
      <w:pPr>
        <w:pStyle w:val="ListParagraph"/>
        <w:numPr>
          <w:ilvl w:val="0"/>
          <w:numId w:val="31"/>
        </w:numPr>
      </w:pPr>
      <w:r>
        <w:t>Fill Cells</w:t>
      </w:r>
    </w:p>
    <w:p w:rsidR="00091290" w:rsidRDefault="00091290" w:rsidP="00091290">
      <w:pPr>
        <w:pStyle w:val="ListParagraph"/>
        <w:numPr>
          <w:ilvl w:val="1"/>
          <w:numId w:val="31"/>
        </w:numPr>
      </w:pPr>
      <w:r>
        <w:t>Duplicate</w:t>
      </w:r>
    </w:p>
    <w:p w:rsidR="00091290" w:rsidRDefault="00091290" w:rsidP="00091290">
      <w:pPr>
        <w:pStyle w:val="ListParagraph"/>
        <w:numPr>
          <w:ilvl w:val="1"/>
          <w:numId w:val="31"/>
        </w:numPr>
      </w:pPr>
      <w:r>
        <w:t>Serial Fill</w:t>
      </w:r>
    </w:p>
    <w:p w:rsidR="00091290" w:rsidRDefault="00592A70" w:rsidP="00592A70">
      <w:pPr>
        <w:pStyle w:val="ListParagraph"/>
        <w:numPr>
          <w:ilvl w:val="0"/>
          <w:numId w:val="31"/>
        </w:numPr>
      </w:pPr>
      <w:r>
        <w:t>When apply group by the sequence will re-start</w:t>
      </w:r>
      <w:r w:rsidR="00DA7695">
        <w:t xml:space="preserve"> at each new value in group</w:t>
      </w:r>
    </w:p>
    <w:p w:rsidR="00592A70" w:rsidRDefault="00DA7695" w:rsidP="00592A70">
      <w:pPr>
        <w:pStyle w:val="ListParagraph"/>
        <w:numPr>
          <w:ilvl w:val="0"/>
          <w:numId w:val="31"/>
        </w:numPr>
      </w:pPr>
      <w:r>
        <w:t>When previous is not found value of 0 will be used</w:t>
      </w:r>
      <w:r w:rsidR="00935CD4">
        <w:t>, it is default, we can change this</w:t>
      </w:r>
    </w:p>
    <w:p w:rsidR="00DA7695" w:rsidRDefault="00DA7695" w:rsidP="004969D7">
      <w:pPr>
        <w:ind w:left="360"/>
      </w:pPr>
    </w:p>
    <w:p w:rsidR="004969D7" w:rsidRDefault="004969D7" w:rsidP="00805C21">
      <w:pPr>
        <w:pStyle w:val="Heading3"/>
      </w:pPr>
      <w:r>
        <w:t>Multi Field Formula:</w:t>
      </w:r>
    </w:p>
    <w:p w:rsidR="00805C21" w:rsidRDefault="00BB5106" w:rsidP="00805C21">
      <w:pPr>
        <w:pStyle w:val="ListParagraph"/>
        <w:numPr>
          <w:ilvl w:val="0"/>
          <w:numId w:val="33"/>
        </w:numPr>
      </w:pPr>
      <w:r>
        <w:t>Supports only one expression per tool</w:t>
      </w:r>
    </w:p>
    <w:p w:rsidR="00BB5106" w:rsidRDefault="00290EC4" w:rsidP="00805C21">
      <w:pPr>
        <w:pStyle w:val="ListParagraph"/>
        <w:numPr>
          <w:ilvl w:val="0"/>
          <w:numId w:val="33"/>
        </w:numPr>
      </w:pPr>
      <w:r>
        <w:t>It will create new columns by default, we can uncheck the check box provided to overwrite this behavior</w:t>
      </w:r>
    </w:p>
    <w:p w:rsidR="00290EC4" w:rsidRDefault="006A782D" w:rsidP="00805C21">
      <w:pPr>
        <w:pStyle w:val="ListParagraph"/>
        <w:numPr>
          <w:ilvl w:val="0"/>
          <w:numId w:val="33"/>
        </w:numPr>
      </w:pPr>
      <w:r>
        <w:t>We can apply the formula by data type, we do not have option to select multiple columns of different data type</w:t>
      </w:r>
    </w:p>
    <w:p w:rsidR="00DF1F6E" w:rsidRDefault="00DF1F6E" w:rsidP="00805C21">
      <w:pPr>
        <w:pStyle w:val="ListParagraph"/>
        <w:numPr>
          <w:ilvl w:val="0"/>
          <w:numId w:val="33"/>
        </w:numPr>
      </w:pPr>
      <w:r>
        <w:t>Allow to change the data type of existing column</w:t>
      </w:r>
    </w:p>
    <w:p w:rsidR="00DF1F6E" w:rsidRDefault="00DF1F6E" w:rsidP="00A722D7"/>
    <w:p w:rsidR="00A722D7" w:rsidRDefault="003C5F6A" w:rsidP="003C5F6A">
      <w:pPr>
        <w:pStyle w:val="Heading1"/>
      </w:pPr>
      <w:r>
        <w:t>Input data:</w:t>
      </w:r>
    </w:p>
    <w:p w:rsidR="00C07E19" w:rsidRDefault="00C07E19" w:rsidP="00C07E19">
      <w:pPr>
        <w:pStyle w:val="ListParagraph"/>
        <w:numPr>
          <w:ilvl w:val="0"/>
          <w:numId w:val="34"/>
        </w:numPr>
      </w:pPr>
      <w:r>
        <w:t>Input data tool</w:t>
      </w:r>
    </w:p>
    <w:p w:rsidR="00C07E19" w:rsidRDefault="00C07E19" w:rsidP="00C07E19">
      <w:pPr>
        <w:pStyle w:val="ListParagraph"/>
        <w:numPr>
          <w:ilvl w:val="0"/>
          <w:numId w:val="34"/>
        </w:numPr>
      </w:pPr>
      <w:r>
        <w:lastRenderedPageBreak/>
        <w:t>Download Tool</w:t>
      </w:r>
    </w:p>
    <w:p w:rsidR="00C07E19" w:rsidRDefault="007A765C" w:rsidP="00C07E19">
      <w:pPr>
        <w:pStyle w:val="ListParagraph"/>
        <w:numPr>
          <w:ilvl w:val="1"/>
          <w:numId w:val="34"/>
        </w:numPr>
      </w:pPr>
      <w:r>
        <w:t>Connect to HTTP/FTP/SFTP</w:t>
      </w:r>
    </w:p>
    <w:p w:rsidR="007A765C" w:rsidRDefault="007A765C" w:rsidP="00C07E19">
      <w:pPr>
        <w:pStyle w:val="ListParagraph"/>
        <w:numPr>
          <w:ilvl w:val="1"/>
          <w:numId w:val="34"/>
        </w:numPr>
      </w:pPr>
      <w:r>
        <w:t>Web Scrap</w:t>
      </w:r>
    </w:p>
    <w:p w:rsidR="007A765C" w:rsidRDefault="007A765C" w:rsidP="00C07E19">
      <w:pPr>
        <w:pStyle w:val="ListParagraph"/>
        <w:numPr>
          <w:ilvl w:val="1"/>
          <w:numId w:val="34"/>
        </w:numPr>
      </w:pPr>
      <w:r>
        <w:t>REST API’s</w:t>
      </w:r>
    </w:p>
    <w:p w:rsidR="007A765C" w:rsidRPr="00C07E19" w:rsidRDefault="007A765C" w:rsidP="00C07E19">
      <w:pPr>
        <w:pStyle w:val="ListParagraph"/>
        <w:numPr>
          <w:ilvl w:val="1"/>
          <w:numId w:val="34"/>
        </w:numPr>
      </w:pPr>
    </w:p>
    <w:p w:rsidR="003C5F6A" w:rsidRDefault="003C5F6A" w:rsidP="00A722D7"/>
    <w:p w:rsidR="008311B7" w:rsidRDefault="008311B7" w:rsidP="008311B7">
      <w:pPr>
        <w:pStyle w:val="Heading3"/>
      </w:pPr>
      <w:r>
        <w:t>Select Dates:</w:t>
      </w:r>
    </w:p>
    <w:p w:rsidR="003C78E9" w:rsidRDefault="003C78E9" w:rsidP="003C78E9">
      <w:pPr>
        <w:pStyle w:val="ListParagraph"/>
        <w:numPr>
          <w:ilvl w:val="0"/>
          <w:numId w:val="35"/>
        </w:numPr>
      </w:pPr>
      <w:r>
        <w:t>Use date tool to capture the user input</w:t>
      </w:r>
    </w:p>
    <w:p w:rsidR="003C78E9" w:rsidRDefault="00A86DC7" w:rsidP="003C78E9">
      <w:pPr>
        <w:pStyle w:val="ListParagraph"/>
        <w:numPr>
          <w:ilvl w:val="0"/>
          <w:numId w:val="35"/>
        </w:numPr>
      </w:pPr>
      <w:r>
        <w:t>To test the values, select empty area in canvas</w:t>
      </w:r>
    </w:p>
    <w:p w:rsidR="00A86DC7" w:rsidRDefault="00A86DC7" w:rsidP="003C78E9">
      <w:pPr>
        <w:pStyle w:val="ListParagraph"/>
        <w:numPr>
          <w:ilvl w:val="0"/>
          <w:numId w:val="35"/>
        </w:numPr>
      </w:pPr>
      <w:r>
        <w:t>Go to workflow tab in the configuration window</w:t>
      </w:r>
    </w:p>
    <w:p w:rsidR="00A86DC7" w:rsidRDefault="00A86DC7" w:rsidP="003C78E9">
      <w:pPr>
        <w:pStyle w:val="ListParagraph"/>
        <w:numPr>
          <w:ilvl w:val="0"/>
          <w:numId w:val="35"/>
        </w:numPr>
      </w:pPr>
      <w:r>
        <w:t xml:space="preserve">You can see </w:t>
      </w:r>
      <w:r w:rsidRPr="00A86DC7">
        <w:rPr>
          <w:b/>
          <w:i/>
        </w:rPr>
        <w:t>Question</w:t>
      </w:r>
      <w:r>
        <w:t xml:space="preserve"> in the Type that is representative of date tool.</w:t>
      </w:r>
    </w:p>
    <w:p w:rsidR="00A86DC7" w:rsidRDefault="00A86DC7" w:rsidP="003C78E9">
      <w:pPr>
        <w:pStyle w:val="ListParagraph"/>
        <w:numPr>
          <w:ilvl w:val="0"/>
          <w:numId w:val="35"/>
        </w:numPr>
      </w:pPr>
      <w:r>
        <w:t>You can enter the required date in the Value in text format</w:t>
      </w:r>
    </w:p>
    <w:p w:rsidR="00A86DC7" w:rsidRDefault="00B92AC5" w:rsidP="003C78E9">
      <w:pPr>
        <w:pStyle w:val="ListParagraph"/>
        <w:numPr>
          <w:ilvl w:val="0"/>
          <w:numId w:val="35"/>
        </w:numPr>
      </w:pPr>
      <w:r>
        <w:t>You can apply in the formulas like Question.&lt;Name&gt;</w:t>
      </w:r>
    </w:p>
    <w:p w:rsidR="0005627B" w:rsidRDefault="0005627B" w:rsidP="003C78E9">
      <w:pPr>
        <w:pStyle w:val="ListParagraph"/>
        <w:numPr>
          <w:ilvl w:val="0"/>
          <w:numId w:val="35"/>
        </w:numPr>
      </w:pPr>
      <w:r>
        <w:t xml:space="preserve">There is an another option is </w:t>
      </w:r>
      <w:r w:rsidR="00EA58DC">
        <w:t>to enter values</w:t>
      </w:r>
    </w:p>
    <w:p w:rsidR="00EA58DC" w:rsidRDefault="00937669" w:rsidP="00EA58DC">
      <w:pPr>
        <w:pStyle w:val="ListParagraph"/>
        <w:numPr>
          <w:ilvl w:val="1"/>
          <w:numId w:val="35"/>
        </w:numPr>
      </w:pPr>
      <w:r>
        <w:t>Select the Date tool</w:t>
      </w:r>
    </w:p>
    <w:p w:rsidR="00937669" w:rsidRDefault="00937669" w:rsidP="00EA58DC">
      <w:pPr>
        <w:pStyle w:val="ListParagraph"/>
        <w:numPr>
          <w:ilvl w:val="1"/>
          <w:numId w:val="35"/>
        </w:numPr>
      </w:pPr>
      <w:r>
        <w:t>Click on wheel button in the configuration window</w:t>
      </w:r>
    </w:p>
    <w:p w:rsidR="00937669" w:rsidRDefault="00937669" w:rsidP="00937669">
      <w:pPr>
        <w:pStyle w:val="ListParagraph"/>
        <w:numPr>
          <w:ilvl w:val="1"/>
          <w:numId w:val="35"/>
        </w:numPr>
      </w:pPr>
      <w:r>
        <w:t>In the text box enter the required values</w:t>
      </w:r>
    </w:p>
    <w:p w:rsidR="00FB2D54" w:rsidRDefault="00C81165" w:rsidP="00FB2D54">
      <w:pPr>
        <w:pStyle w:val="ListParagraph"/>
        <w:numPr>
          <w:ilvl w:val="0"/>
          <w:numId w:val="35"/>
        </w:numPr>
      </w:pPr>
      <w:r>
        <w:t>You can drag and connect of few supported tools like Filter, when you drag and drop it shows the number with #1, that can be used directly in the formula window</w:t>
      </w:r>
    </w:p>
    <w:p w:rsidR="002B3D53" w:rsidRDefault="002B3D53" w:rsidP="002B3D53">
      <w:pPr>
        <w:pStyle w:val="Heading1"/>
      </w:pPr>
      <w:r>
        <w:t>File Types:</w:t>
      </w:r>
    </w:p>
    <w:p w:rsidR="00937669" w:rsidRDefault="002B3D53" w:rsidP="002B3D53">
      <w:pPr>
        <w:pStyle w:val="ListParagraph"/>
        <w:numPr>
          <w:ilvl w:val="0"/>
          <w:numId w:val="35"/>
        </w:numPr>
      </w:pPr>
      <w:proofErr w:type="spellStart"/>
      <w:r>
        <w:t>Yxzp</w:t>
      </w:r>
      <w:proofErr w:type="spellEnd"/>
      <w:r>
        <w:t xml:space="preserve"> - </w:t>
      </w:r>
      <w:r w:rsidR="00B103A8">
        <w:t xml:space="preserve">Workflow </w:t>
      </w:r>
      <w:r w:rsidR="00E91B20">
        <w:t>Packages, which bundles the source files and output files together with the workflow</w:t>
      </w:r>
    </w:p>
    <w:p w:rsidR="002B3D53" w:rsidRDefault="002B3D53" w:rsidP="002B3D53">
      <w:pPr>
        <w:pStyle w:val="ListParagraph"/>
        <w:numPr>
          <w:ilvl w:val="0"/>
          <w:numId w:val="35"/>
        </w:numPr>
      </w:pPr>
      <w:proofErr w:type="spellStart"/>
      <w:r>
        <w:t>Yxmd</w:t>
      </w:r>
      <w:proofErr w:type="spellEnd"/>
      <w:r>
        <w:t xml:space="preserve"> </w:t>
      </w:r>
      <w:r w:rsidR="00E91B20">
        <w:t>-</w:t>
      </w:r>
      <w:r>
        <w:t xml:space="preserve"> </w:t>
      </w:r>
      <w:r w:rsidR="00BA7D7C">
        <w:t>W</w:t>
      </w:r>
      <w:r w:rsidR="00E91B20">
        <w:t>orkflow, it does not copy any source/output files</w:t>
      </w:r>
    </w:p>
    <w:p w:rsidR="00E91B20" w:rsidRDefault="005A13E6" w:rsidP="002B3D53">
      <w:pPr>
        <w:pStyle w:val="ListParagraph"/>
        <w:numPr>
          <w:ilvl w:val="0"/>
          <w:numId w:val="35"/>
        </w:numPr>
      </w:pPr>
      <w:proofErr w:type="spellStart"/>
      <w:r>
        <w:t>Yxmc</w:t>
      </w:r>
      <w:proofErr w:type="spellEnd"/>
      <w:r w:rsidR="00D26C05">
        <w:t xml:space="preserve"> - </w:t>
      </w:r>
      <w:r w:rsidR="00931B7D">
        <w:t>Macros</w:t>
      </w:r>
    </w:p>
    <w:p w:rsidR="005A13E6" w:rsidRDefault="00B66732" w:rsidP="002B3D53">
      <w:pPr>
        <w:pStyle w:val="ListParagraph"/>
        <w:numPr>
          <w:ilvl w:val="0"/>
          <w:numId w:val="35"/>
        </w:numPr>
      </w:pPr>
      <w:proofErr w:type="spellStart"/>
      <w:r>
        <w:t>Yzwz</w:t>
      </w:r>
      <w:proofErr w:type="spellEnd"/>
      <w:r w:rsidR="00D26C05">
        <w:t xml:space="preserve"> </w:t>
      </w:r>
      <w:r w:rsidR="0058478B">
        <w:t>–</w:t>
      </w:r>
      <w:r w:rsidR="00D26C05">
        <w:t xml:space="preserve"> Apps</w:t>
      </w:r>
    </w:p>
    <w:p w:rsidR="0058478B" w:rsidRDefault="0058478B" w:rsidP="002B3D53">
      <w:pPr>
        <w:pStyle w:val="ListParagraph"/>
        <w:numPr>
          <w:ilvl w:val="0"/>
          <w:numId w:val="35"/>
        </w:numPr>
      </w:pPr>
      <w:proofErr w:type="spellStart"/>
      <w:r>
        <w:t>Yxft</w:t>
      </w:r>
      <w:proofErr w:type="spellEnd"/>
      <w:r>
        <w:t xml:space="preserve"> - Field </w:t>
      </w:r>
      <w:r w:rsidR="00E76256">
        <w:t xml:space="preserve">Type Files (Field </w:t>
      </w:r>
      <w:r>
        <w:t>Configuration</w:t>
      </w:r>
      <w:r w:rsidR="00E76256">
        <w:t>)</w:t>
      </w:r>
    </w:p>
    <w:p w:rsidR="000D4A57" w:rsidRDefault="000D4A57" w:rsidP="000D4A57">
      <w:pPr>
        <w:pStyle w:val="Heading1"/>
      </w:pPr>
      <w:r>
        <w:t>Detour Tool:</w:t>
      </w:r>
    </w:p>
    <w:p w:rsidR="00B66732" w:rsidRDefault="001C4C86" w:rsidP="001C4C86">
      <w:pPr>
        <w:pStyle w:val="ListParagraph"/>
        <w:numPr>
          <w:ilvl w:val="0"/>
          <w:numId w:val="36"/>
        </w:numPr>
      </w:pPr>
      <w:r>
        <w:t>Divert the path of the workflow either to right side or left side</w:t>
      </w:r>
    </w:p>
    <w:p w:rsidR="001C4C86" w:rsidRDefault="00974D10" w:rsidP="001C4C86">
      <w:pPr>
        <w:pStyle w:val="ListParagraph"/>
        <w:numPr>
          <w:ilvl w:val="0"/>
          <w:numId w:val="36"/>
        </w:numPr>
      </w:pPr>
      <w:r>
        <w:t>By default Right side is selected</w:t>
      </w:r>
    </w:p>
    <w:p w:rsidR="00974D10" w:rsidRDefault="00974D10" w:rsidP="001C4C86">
      <w:pPr>
        <w:pStyle w:val="ListParagraph"/>
        <w:numPr>
          <w:ilvl w:val="0"/>
          <w:numId w:val="36"/>
        </w:numPr>
      </w:pPr>
      <w:r>
        <w:t xml:space="preserve">Detour tool should finally connected to either Output tool or </w:t>
      </w:r>
      <w:r w:rsidR="00AB6BC6">
        <w:t>Detour End tool</w:t>
      </w:r>
    </w:p>
    <w:p w:rsidR="0058359A" w:rsidRDefault="0058359A" w:rsidP="001C4C86">
      <w:pPr>
        <w:pStyle w:val="ListParagraph"/>
        <w:numPr>
          <w:ilvl w:val="0"/>
          <w:numId w:val="36"/>
        </w:numPr>
      </w:pPr>
      <w:r>
        <w:t>All data flows through either R or L</w:t>
      </w:r>
    </w:p>
    <w:p w:rsidR="0058359A" w:rsidRDefault="00305028" w:rsidP="001C4C86">
      <w:pPr>
        <w:pStyle w:val="ListParagraph"/>
        <w:numPr>
          <w:ilvl w:val="0"/>
          <w:numId w:val="36"/>
        </w:numPr>
      </w:pPr>
      <w:r>
        <w:t>Detour end tool brings the back to single stream</w:t>
      </w:r>
    </w:p>
    <w:p w:rsidR="00033D2F" w:rsidRDefault="00033D2F" w:rsidP="00033D2F">
      <w:pPr>
        <w:pStyle w:val="Heading2"/>
      </w:pPr>
      <w:r>
        <w:t>Dynamic Rename:</w:t>
      </w:r>
    </w:p>
    <w:p w:rsidR="000D4A57" w:rsidRDefault="00033D2F" w:rsidP="00033D2F">
      <w:pPr>
        <w:pStyle w:val="ListParagraph"/>
        <w:numPr>
          <w:ilvl w:val="0"/>
          <w:numId w:val="37"/>
        </w:numPr>
      </w:pPr>
      <w:r>
        <w:t>Rename field names</w:t>
      </w:r>
    </w:p>
    <w:p w:rsidR="00033D2F" w:rsidRDefault="00C65ADA" w:rsidP="00033D2F">
      <w:pPr>
        <w:pStyle w:val="ListParagraph"/>
        <w:numPr>
          <w:ilvl w:val="1"/>
          <w:numId w:val="37"/>
        </w:numPr>
      </w:pPr>
      <w:r>
        <w:t xml:space="preserve">Use </w:t>
      </w:r>
      <w:r w:rsidR="00D1678B">
        <w:t>first row as header</w:t>
      </w:r>
    </w:p>
    <w:p w:rsidR="00D1678B" w:rsidRDefault="005F5895" w:rsidP="00033D2F">
      <w:pPr>
        <w:pStyle w:val="ListParagraph"/>
        <w:numPr>
          <w:ilvl w:val="1"/>
          <w:numId w:val="37"/>
        </w:numPr>
      </w:pPr>
      <w:r>
        <w:lastRenderedPageBreak/>
        <w:t>It has two anchors</w:t>
      </w:r>
    </w:p>
    <w:p w:rsidR="005F5895" w:rsidRDefault="005F5895" w:rsidP="00033D2F">
      <w:pPr>
        <w:pStyle w:val="ListParagraph"/>
        <w:numPr>
          <w:ilvl w:val="1"/>
          <w:numId w:val="37"/>
        </w:numPr>
      </w:pPr>
      <w:r>
        <w:t>We can use anchors to supply data into Left and Field names into right</w:t>
      </w:r>
    </w:p>
    <w:p w:rsidR="005F5895" w:rsidRDefault="00530F0C" w:rsidP="00033D2F">
      <w:pPr>
        <w:pStyle w:val="ListParagraph"/>
        <w:numPr>
          <w:ilvl w:val="1"/>
          <w:numId w:val="37"/>
        </w:numPr>
      </w:pPr>
      <w:r>
        <w:t>We can add Prefix or Suffix to the filed names</w:t>
      </w:r>
    </w:p>
    <w:p w:rsidR="00530F0C" w:rsidRDefault="005B2401" w:rsidP="00033D2F">
      <w:pPr>
        <w:pStyle w:val="ListParagraph"/>
        <w:numPr>
          <w:ilvl w:val="1"/>
          <w:numId w:val="37"/>
        </w:numPr>
      </w:pPr>
      <w:r>
        <w:t>There is an option to user the formula, but it only applies to the headers not to the data of the column</w:t>
      </w:r>
    </w:p>
    <w:p w:rsidR="00F83F2B" w:rsidRDefault="00F83F2B" w:rsidP="00F83F2B">
      <w:pPr>
        <w:pStyle w:val="Heading2"/>
      </w:pPr>
      <w:r>
        <w:t>Dynamic Rename:</w:t>
      </w:r>
    </w:p>
    <w:p w:rsidR="005B2401" w:rsidRDefault="00B552A4" w:rsidP="00B552A4">
      <w:pPr>
        <w:pStyle w:val="ListParagraph"/>
        <w:numPr>
          <w:ilvl w:val="0"/>
          <w:numId w:val="37"/>
        </w:numPr>
      </w:pPr>
      <w:r>
        <w:t>Append the column</w:t>
      </w:r>
    </w:p>
    <w:p w:rsidR="00B41EB4" w:rsidRDefault="00B41EB4" w:rsidP="00B41EB4">
      <w:pPr>
        <w:pStyle w:val="Heading2"/>
      </w:pPr>
      <w:r>
        <w:t>Dynamic Select:</w:t>
      </w:r>
    </w:p>
    <w:p w:rsidR="00B41EB4" w:rsidRDefault="00B41EB4" w:rsidP="00B41EB4">
      <w:pPr>
        <w:pStyle w:val="ListParagraph"/>
        <w:numPr>
          <w:ilvl w:val="0"/>
          <w:numId w:val="37"/>
        </w:numPr>
      </w:pPr>
      <w:r>
        <w:t>One common use case to remove blank column by Select Based on the datatype of the column</w:t>
      </w:r>
    </w:p>
    <w:p w:rsidR="00B41EB4" w:rsidRDefault="004B2A9D" w:rsidP="00B41EB4">
      <w:pPr>
        <w:pStyle w:val="ListParagraph"/>
        <w:numPr>
          <w:ilvl w:val="0"/>
          <w:numId w:val="37"/>
        </w:numPr>
      </w:pPr>
      <w:r>
        <w:t>Multiple ways it applies to columns</w:t>
      </w:r>
    </w:p>
    <w:p w:rsidR="00D3539C" w:rsidRDefault="003B313F" w:rsidP="00D3539C">
      <w:pPr>
        <w:pStyle w:val="Heading2"/>
      </w:pPr>
      <w:r>
        <w:t>Ti</w:t>
      </w:r>
      <w:r w:rsidR="00D3539C">
        <w:t>le Tool:</w:t>
      </w:r>
    </w:p>
    <w:p w:rsidR="009C0397" w:rsidRDefault="0039436F" w:rsidP="009C0397">
      <w:pPr>
        <w:pStyle w:val="ListParagraph"/>
        <w:numPr>
          <w:ilvl w:val="0"/>
          <w:numId w:val="38"/>
        </w:numPr>
      </w:pPr>
      <w:r>
        <w:t>It provides tiles based on the groups</w:t>
      </w:r>
    </w:p>
    <w:p w:rsidR="0039436F" w:rsidRDefault="0039436F" w:rsidP="009C0397">
      <w:pPr>
        <w:pStyle w:val="ListParagraph"/>
        <w:numPr>
          <w:ilvl w:val="0"/>
          <w:numId w:val="38"/>
        </w:numPr>
      </w:pPr>
      <w:r>
        <w:t>It provider sequence numbers based on groups configured</w:t>
      </w:r>
    </w:p>
    <w:p w:rsidR="0039436F" w:rsidRPr="009C0397" w:rsidRDefault="0039436F" w:rsidP="009C0397">
      <w:pPr>
        <w:pStyle w:val="ListParagraph"/>
        <w:numPr>
          <w:ilvl w:val="0"/>
          <w:numId w:val="38"/>
        </w:numPr>
      </w:pPr>
    </w:p>
    <w:p w:rsidR="00A3211E" w:rsidRDefault="00A3211E" w:rsidP="00A3211E">
      <w:pPr>
        <w:pStyle w:val="Heading2"/>
      </w:pPr>
      <w:r>
        <w:t>Generate Rows Tool:</w:t>
      </w:r>
    </w:p>
    <w:p w:rsidR="00A3211E" w:rsidRDefault="008E6B32" w:rsidP="0028362C">
      <w:pPr>
        <w:pStyle w:val="ListParagraph"/>
        <w:numPr>
          <w:ilvl w:val="0"/>
          <w:numId w:val="39"/>
        </w:numPr>
      </w:pPr>
      <w:r>
        <w:t>Used to generate rows based on condition</w:t>
      </w:r>
    </w:p>
    <w:p w:rsidR="008E6B32" w:rsidRDefault="008E6B32" w:rsidP="0028362C">
      <w:pPr>
        <w:pStyle w:val="ListParagraph"/>
        <w:numPr>
          <w:ilvl w:val="0"/>
          <w:numId w:val="39"/>
        </w:numPr>
      </w:pPr>
      <w:r>
        <w:t>Common case is to generate dates between two dates</w:t>
      </w:r>
    </w:p>
    <w:p w:rsidR="008E6B32" w:rsidRDefault="00A91F34" w:rsidP="0028362C">
      <w:pPr>
        <w:pStyle w:val="ListParagraph"/>
        <w:numPr>
          <w:ilvl w:val="0"/>
          <w:numId w:val="39"/>
        </w:numPr>
      </w:pPr>
      <w:r>
        <w:t>It have Initialization, Condition (Termination) and increment conditions</w:t>
      </w:r>
    </w:p>
    <w:p w:rsidR="00583E5D" w:rsidRDefault="00583E5D" w:rsidP="00583E5D"/>
    <w:p w:rsidR="00583E5D" w:rsidRDefault="00583E5D" w:rsidP="00583E5D">
      <w:pPr>
        <w:pStyle w:val="Heading2"/>
      </w:pPr>
      <w:r>
        <w:lastRenderedPageBreak/>
        <w:t>Functions Application:</w:t>
      </w:r>
    </w:p>
    <w:p w:rsidR="00583E5D" w:rsidRDefault="00583E5D" w:rsidP="00583E5D">
      <w:r>
        <w:rPr>
          <w:noProof/>
        </w:rPr>
        <w:drawing>
          <wp:inline distT="0" distB="0" distL="0" distR="0" wp14:anchorId="3E70E2A7" wp14:editId="0BB3F843">
            <wp:extent cx="2949544" cy="551815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1180" cy="552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1F34" w:rsidRDefault="00A91F34" w:rsidP="00AB54D6"/>
    <w:p w:rsidR="0024540E" w:rsidRDefault="0024540E" w:rsidP="0024540E">
      <w:pPr>
        <w:pStyle w:val="Heading2"/>
      </w:pPr>
      <w:r>
        <w:t>Summarize:</w:t>
      </w:r>
    </w:p>
    <w:p w:rsidR="0024540E" w:rsidRDefault="007C3539" w:rsidP="00375F5D">
      <w:pPr>
        <w:pStyle w:val="ListParagraph"/>
        <w:numPr>
          <w:ilvl w:val="0"/>
          <w:numId w:val="40"/>
        </w:numPr>
      </w:pPr>
      <w:r>
        <w:t xml:space="preserve">Grouping, Summing, Counting, Spatial processing, string concatenation </w:t>
      </w:r>
      <w:proofErr w:type="spellStart"/>
      <w:proofErr w:type="gramStart"/>
      <w:r>
        <w:t>etc</w:t>
      </w:r>
      <w:proofErr w:type="spellEnd"/>
      <w:r>
        <w:t>,.</w:t>
      </w:r>
      <w:proofErr w:type="gramEnd"/>
    </w:p>
    <w:p w:rsidR="007C3539" w:rsidRPr="001829F7" w:rsidRDefault="001829F7" w:rsidP="00375F5D">
      <w:pPr>
        <w:pStyle w:val="ListParagraph"/>
        <w:numPr>
          <w:ilvl w:val="0"/>
          <w:numId w:val="40"/>
        </w:numPr>
      </w:pPr>
      <w:r>
        <w:t xml:space="preserve">It supports </w:t>
      </w:r>
      <w:r>
        <w:rPr>
          <w:rFonts w:ascii="Arial" w:hAnsi="Arial" w:cs="Arial"/>
          <w:color w:val="3E3E3E"/>
          <w:sz w:val="21"/>
          <w:szCs w:val="21"/>
          <w:shd w:val="clear" w:color="auto" w:fill="FFFFFF"/>
        </w:rPr>
        <w:t xml:space="preserve">every data type – </w:t>
      </w:r>
      <w:proofErr w:type="spellStart"/>
      <w:r>
        <w:rPr>
          <w:rFonts w:ascii="Arial" w:hAnsi="Arial" w:cs="Arial"/>
          <w:color w:val="3E3E3E"/>
          <w:sz w:val="21"/>
          <w:szCs w:val="21"/>
          <w:shd w:val="clear" w:color="auto" w:fill="FFFFFF"/>
        </w:rPr>
        <w:t>numerics</w:t>
      </w:r>
      <w:proofErr w:type="spellEnd"/>
      <w:r>
        <w:rPr>
          <w:rFonts w:ascii="Arial" w:hAnsi="Arial" w:cs="Arial"/>
          <w:color w:val="3E3E3E"/>
          <w:sz w:val="21"/>
          <w:szCs w:val="21"/>
          <w:shd w:val="clear" w:color="auto" w:fill="FFFFFF"/>
        </w:rPr>
        <w:t>, strings, spatial objects, behavior profiles, and even reporting elements</w:t>
      </w:r>
    </w:p>
    <w:p w:rsidR="001829F7" w:rsidRPr="0024540E" w:rsidRDefault="001829F7" w:rsidP="00375F5D">
      <w:pPr>
        <w:pStyle w:val="ListParagraph"/>
        <w:numPr>
          <w:ilvl w:val="0"/>
          <w:numId w:val="40"/>
        </w:numPr>
      </w:pPr>
    </w:p>
    <w:p w:rsidR="00AB54D6" w:rsidRPr="00A3211E" w:rsidRDefault="00AB54D6" w:rsidP="00AB54D6"/>
    <w:p w:rsidR="00651EB7" w:rsidRDefault="00651EB7" w:rsidP="00651EB7">
      <w:pPr>
        <w:pStyle w:val="Heading2"/>
      </w:pPr>
      <w:r>
        <w:t>Output Tool:</w:t>
      </w:r>
    </w:p>
    <w:p w:rsidR="00651EB7" w:rsidRDefault="00651EB7" w:rsidP="00651EB7">
      <w:pPr>
        <w:pStyle w:val="ListParagraph"/>
        <w:numPr>
          <w:ilvl w:val="0"/>
          <w:numId w:val="41"/>
        </w:numPr>
      </w:pPr>
      <w:r>
        <w:t>Can write multiple files of any format</w:t>
      </w:r>
      <w:bookmarkStart w:id="0" w:name="_GoBack"/>
      <w:bookmarkEnd w:id="0"/>
    </w:p>
    <w:p w:rsidR="00651EB7" w:rsidRDefault="0022025B" w:rsidP="00651EB7">
      <w:pPr>
        <w:pStyle w:val="ListParagraph"/>
        <w:numPr>
          <w:ilvl w:val="0"/>
          <w:numId w:val="41"/>
        </w:numPr>
      </w:pPr>
      <w:r>
        <w:lastRenderedPageBreak/>
        <w:t xml:space="preserve">It can also directly output to Tableau Server and </w:t>
      </w:r>
      <w:proofErr w:type="spellStart"/>
      <w:r>
        <w:t>PowerBI</w:t>
      </w:r>
      <w:proofErr w:type="spellEnd"/>
    </w:p>
    <w:p w:rsidR="0022025B" w:rsidRDefault="00391178" w:rsidP="00391178">
      <w:pPr>
        <w:pStyle w:val="ListParagraph"/>
        <w:numPr>
          <w:ilvl w:val="0"/>
          <w:numId w:val="41"/>
        </w:numPr>
      </w:pPr>
      <w:r w:rsidRPr="00391178">
        <w:t>Output to your Local and Network Drives</w:t>
      </w:r>
    </w:p>
    <w:p w:rsidR="00391178" w:rsidRPr="00651EB7" w:rsidRDefault="00391178" w:rsidP="00391178">
      <w:pPr>
        <w:pStyle w:val="ListParagraph"/>
        <w:numPr>
          <w:ilvl w:val="0"/>
          <w:numId w:val="41"/>
        </w:numPr>
      </w:pPr>
      <w:r w:rsidRPr="00391178">
        <w:t>Output to your Database Connections</w:t>
      </w:r>
    </w:p>
    <w:p w:rsidR="00D3539C" w:rsidRPr="00D3539C" w:rsidRDefault="00D3539C" w:rsidP="00D3539C"/>
    <w:p w:rsidR="00D3539C" w:rsidRPr="00805C21" w:rsidRDefault="00D3539C" w:rsidP="00D3539C"/>
    <w:sectPr w:rsidR="00D3539C" w:rsidRPr="00805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C2C30"/>
    <w:multiLevelType w:val="hybridMultilevel"/>
    <w:tmpl w:val="AF46B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D592E"/>
    <w:multiLevelType w:val="hybridMultilevel"/>
    <w:tmpl w:val="0DBE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E298E"/>
    <w:multiLevelType w:val="hybridMultilevel"/>
    <w:tmpl w:val="AFC23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232E7"/>
    <w:multiLevelType w:val="hybridMultilevel"/>
    <w:tmpl w:val="A852E47A"/>
    <w:lvl w:ilvl="0" w:tplc="EA94D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3F3151"/>
    <w:multiLevelType w:val="hybridMultilevel"/>
    <w:tmpl w:val="D6FE7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64D7F"/>
    <w:multiLevelType w:val="hybridMultilevel"/>
    <w:tmpl w:val="E5A47D96"/>
    <w:lvl w:ilvl="0" w:tplc="0ECC25C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471235"/>
    <w:multiLevelType w:val="hybridMultilevel"/>
    <w:tmpl w:val="A852E47A"/>
    <w:lvl w:ilvl="0" w:tplc="EA94D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132A97"/>
    <w:multiLevelType w:val="hybridMultilevel"/>
    <w:tmpl w:val="297CD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F2FD9"/>
    <w:multiLevelType w:val="hybridMultilevel"/>
    <w:tmpl w:val="8692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97355"/>
    <w:multiLevelType w:val="hybridMultilevel"/>
    <w:tmpl w:val="8840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4F1D"/>
    <w:multiLevelType w:val="hybridMultilevel"/>
    <w:tmpl w:val="7F3C9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5A4"/>
    <w:multiLevelType w:val="hybridMultilevel"/>
    <w:tmpl w:val="9E2E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83CA3"/>
    <w:multiLevelType w:val="hybridMultilevel"/>
    <w:tmpl w:val="A852E47A"/>
    <w:lvl w:ilvl="0" w:tplc="EA94D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DC4505"/>
    <w:multiLevelType w:val="hybridMultilevel"/>
    <w:tmpl w:val="A852E47A"/>
    <w:lvl w:ilvl="0" w:tplc="EA94D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6B2870"/>
    <w:multiLevelType w:val="hybridMultilevel"/>
    <w:tmpl w:val="00423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75FF"/>
    <w:multiLevelType w:val="hybridMultilevel"/>
    <w:tmpl w:val="6D5E2DBC"/>
    <w:lvl w:ilvl="0" w:tplc="206A03C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780FFB"/>
    <w:multiLevelType w:val="hybridMultilevel"/>
    <w:tmpl w:val="9BB28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AC7B51"/>
    <w:multiLevelType w:val="hybridMultilevel"/>
    <w:tmpl w:val="33E8C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7648F"/>
    <w:multiLevelType w:val="hybridMultilevel"/>
    <w:tmpl w:val="412A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850E9"/>
    <w:multiLevelType w:val="hybridMultilevel"/>
    <w:tmpl w:val="69B8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AC21BB"/>
    <w:multiLevelType w:val="hybridMultilevel"/>
    <w:tmpl w:val="62329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624425"/>
    <w:multiLevelType w:val="hybridMultilevel"/>
    <w:tmpl w:val="EF1A7F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3B82AE4"/>
    <w:multiLevelType w:val="hybridMultilevel"/>
    <w:tmpl w:val="47D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77FB8"/>
    <w:multiLevelType w:val="hybridMultilevel"/>
    <w:tmpl w:val="04626C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D6C735A"/>
    <w:multiLevelType w:val="hybridMultilevel"/>
    <w:tmpl w:val="D0B442A2"/>
    <w:lvl w:ilvl="0" w:tplc="B33C7B3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A2670A"/>
    <w:multiLevelType w:val="hybridMultilevel"/>
    <w:tmpl w:val="6EB0F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D74E3B"/>
    <w:multiLevelType w:val="hybridMultilevel"/>
    <w:tmpl w:val="01A0B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5E5EF0"/>
    <w:multiLevelType w:val="hybridMultilevel"/>
    <w:tmpl w:val="E38895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032A78"/>
    <w:multiLevelType w:val="hybridMultilevel"/>
    <w:tmpl w:val="9FF2A7E2"/>
    <w:lvl w:ilvl="0" w:tplc="CB0AB978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F03DB6"/>
    <w:multiLevelType w:val="hybridMultilevel"/>
    <w:tmpl w:val="3CA4B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FC3CBE"/>
    <w:multiLevelType w:val="hybridMultilevel"/>
    <w:tmpl w:val="0B9A7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F74A70"/>
    <w:multiLevelType w:val="hybridMultilevel"/>
    <w:tmpl w:val="CEF6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3E166E"/>
    <w:multiLevelType w:val="hybridMultilevel"/>
    <w:tmpl w:val="2BD4B6E8"/>
    <w:lvl w:ilvl="0" w:tplc="763EB946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B5E469C"/>
    <w:multiLevelType w:val="hybridMultilevel"/>
    <w:tmpl w:val="18B0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E546D"/>
    <w:multiLevelType w:val="hybridMultilevel"/>
    <w:tmpl w:val="21700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1B66FE"/>
    <w:multiLevelType w:val="hybridMultilevel"/>
    <w:tmpl w:val="E8E6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546895"/>
    <w:multiLevelType w:val="hybridMultilevel"/>
    <w:tmpl w:val="F256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834F8E"/>
    <w:multiLevelType w:val="hybridMultilevel"/>
    <w:tmpl w:val="922E5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632E3F"/>
    <w:multiLevelType w:val="hybridMultilevel"/>
    <w:tmpl w:val="ABE06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2313FC"/>
    <w:multiLevelType w:val="hybridMultilevel"/>
    <w:tmpl w:val="9D02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F75E95"/>
    <w:multiLevelType w:val="hybridMultilevel"/>
    <w:tmpl w:val="A026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5"/>
  </w:num>
  <w:num w:numId="3">
    <w:abstractNumId w:val="24"/>
  </w:num>
  <w:num w:numId="4">
    <w:abstractNumId w:val="15"/>
  </w:num>
  <w:num w:numId="5">
    <w:abstractNumId w:val="13"/>
  </w:num>
  <w:num w:numId="6">
    <w:abstractNumId w:val="5"/>
  </w:num>
  <w:num w:numId="7">
    <w:abstractNumId w:val="32"/>
  </w:num>
  <w:num w:numId="8">
    <w:abstractNumId w:val="12"/>
  </w:num>
  <w:num w:numId="9">
    <w:abstractNumId w:val="28"/>
  </w:num>
  <w:num w:numId="10">
    <w:abstractNumId w:val="3"/>
  </w:num>
  <w:num w:numId="11">
    <w:abstractNumId w:val="6"/>
  </w:num>
  <w:num w:numId="12">
    <w:abstractNumId w:val="8"/>
  </w:num>
  <w:num w:numId="13">
    <w:abstractNumId w:val="18"/>
  </w:num>
  <w:num w:numId="14">
    <w:abstractNumId w:val="35"/>
  </w:num>
  <w:num w:numId="15">
    <w:abstractNumId w:val="4"/>
  </w:num>
  <w:num w:numId="16">
    <w:abstractNumId w:val="16"/>
  </w:num>
  <w:num w:numId="17">
    <w:abstractNumId w:val="29"/>
  </w:num>
  <w:num w:numId="18">
    <w:abstractNumId w:val="17"/>
  </w:num>
  <w:num w:numId="19">
    <w:abstractNumId w:val="2"/>
  </w:num>
  <w:num w:numId="20">
    <w:abstractNumId w:val="14"/>
  </w:num>
  <w:num w:numId="21">
    <w:abstractNumId w:val="10"/>
  </w:num>
  <w:num w:numId="22">
    <w:abstractNumId w:val="0"/>
  </w:num>
  <w:num w:numId="23">
    <w:abstractNumId w:val="11"/>
  </w:num>
  <w:num w:numId="24">
    <w:abstractNumId w:val="37"/>
  </w:num>
  <w:num w:numId="25">
    <w:abstractNumId w:val="27"/>
  </w:num>
  <w:num w:numId="26">
    <w:abstractNumId w:val="36"/>
  </w:num>
  <w:num w:numId="27">
    <w:abstractNumId w:val="23"/>
  </w:num>
  <w:num w:numId="28">
    <w:abstractNumId w:val="21"/>
  </w:num>
  <w:num w:numId="29">
    <w:abstractNumId w:val="31"/>
  </w:num>
  <w:num w:numId="30">
    <w:abstractNumId w:val="9"/>
  </w:num>
  <w:num w:numId="31">
    <w:abstractNumId w:val="1"/>
  </w:num>
  <w:num w:numId="32">
    <w:abstractNumId w:val="38"/>
  </w:num>
  <w:num w:numId="33">
    <w:abstractNumId w:val="40"/>
  </w:num>
  <w:num w:numId="34">
    <w:abstractNumId w:val="33"/>
  </w:num>
  <w:num w:numId="35">
    <w:abstractNumId w:val="19"/>
  </w:num>
  <w:num w:numId="36">
    <w:abstractNumId w:val="22"/>
  </w:num>
  <w:num w:numId="37">
    <w:abstractNumId w:val="7"/>
  </w:num>
  <w:num w:numId="38">
    <w:abstractNumId w:val="34"/>
  </w:num>
  <w:num w:numId="39">
    <w:abstractNumId w:val="26"/>
  </w:num>
  <w:num w:numId="40">
    <w:abstractNumId w:val="30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yMDQzMzcyMzYyszBR0lEKTi0uzszPAykwNKgFAHBxQBQtAAAA"/>
  </w:docVars>
  <w:rsids>
    <w:rsidRoot w:val="00D220BF"/>
    <w:rsid w:val="000000B6"/>
    <w:rsid w:val="0001240E"/>
    <w:rsid w:val="00012FF7"/>
    <w:rsid w:val="0002064E"/>
    <w:rsid w:val="00027433"/>
    <w:rsid w:val="000276D2"/>
    <w:rsid w:val="00033D2F"/>
    <w:rsid w:val="00033ECD"/>
    <w:rsid w:val="00037812"/>
    <w:rsid w:val="0004642F"/>
    <w:rsid w:val="0005174A"/>
    <w:rsid w:val="00054722"/>
    <w:rsid w:val="0005627B"/>
    <w:rsid w:val="00060D57"/>
    <w:rsid w:val="00061E86"/>
    <w:rsid w:val="00063608"/>
    <w:rsid w:val="000721FA"/>
    <w:rsid w:val="00075DD2"/>
    <w:rsid w:val="000813F0"/>
    <w:rsid w:val="00086601"/>
    <w:rsid w:val="00091290"/>
    <w:rsid w:val="0009450A"/>
    <w:rsid w:val="000A55C5"/>
    <w:rsid w:val="000A746D"/>
    <w:rsid w:val="000B1944"/>
    <w:rsid w:val="000B5D56"/>
    <w:rsid w:val="000C44BF"/>
    <w:rsid w:val="000D4A57"/>
    <w:rsid w:val="000E3F3B"/>
    <w:rsid w:val="000F2EC3"/>
    <w:rsid w:val="000F6215"/>
    <w:rsid w:val="00106A66"/>
    <w:rsid w:val="00111591"/>
    <w:rsid w:val="00112684"/>
    <w:rsid w:val="00112A76"/>
    <w:rsid w:val="0011779A"/>
    <w:rsid w:val="00117F14"/>
    <w:rsid w:val="00122443"/>
    <w:rsid w:val="0012377A"/>
    <w:rsid w:val="00124312"/>
    <w:rsid w:val="00125726"/>
    <w:rsid w:val="00127F62"/>
    <w:rsid w:val="00131BF0"/>
    <w:rsid w:val="0013666B"/>
    <w:rsid w:val="00136F14"/>
    <w:rsid w:val="00146F28"/>
    <w:rsid w:val="00154FFB"/>
    <w:rsid w:val="001614FE"/>
    <w:rsid w:val="00163447"/>
    <w:rsid w:val="00164358"/>
    <w:rsid w:val="00172D08"/>
    <w:rsid w:val="0017491D"/>
    <w:rsid w:val="00176895"/>
    <w:rsid w:val="00177BD6"/>
    <w:rsid w:val="001815D2"/>
    <w:rsid w:val="00181FF1"/>
    <w:rsid w:val="001829F7"/>
    <w:rsid w:val="00184ECF"/>
    <w:rsid w:val="00186EDC"/>
    <w:rsid w:val="001965AB"/>
    <w:rsid w:val="001973D3"/>
    <w:rsid w:val="001A2CAF"/>
    <w:rsid w:val="001A64F2"/>
    <w:rsid w:val="001A6662"/>
    <w:rsid w:val="001B08DA"/>
    <w:rsid w:val="001B0988"/>
    <w:rsid w:val="001B2A15"/>
    <w:rsid w:val="001B3532"/>
    <w:rsid w:val="001B399C"/>
    <w:rsid w:val="001B3AF3"/>
    <w:rsid w:val="001B46E2"/>
    <w:rsid w:val="001C3126"/>
    <w:rsid w:val="001C4C86"/>
    <w:rsid w:val="001D5BB5"/>
    <w:rsid w:val="001D6E34"/>
    <w:rsid w:val="001E25A6"/>
    <w:rsid w:val="001E4372"/>
    <w:rsid w:val="001F5C9D"/>
    <w:rsid w:val="001F668F"/>
    <w:rsid w:val="001F7437"/>
    <w:rsid w:val="001F773D"/>
    <w:rsid w:val="0020170A"/>
    <w:rsid w:val="00202004"/>
    <w:rsid w:val="0020292F"/>
    <w:rsid w:val="002079AB"/>
    <w:rsid w:val="0021118F"/>
    <w:rsid w:val="0021242F"/>
    <w:rsid w:val="00214047"/>
    <w:rsid w:val="0022025B"/>
    <w:rsid w:val="00222FD1"/>
    <w:rsid w:val="00236009"/>
    <w:rsid w:val="002370BB"/>
    <w:rsid w:val="00237CCD"/>
    <w:rsid w:val="00237DDA"/>
    <w:rsid w:val="00240D2F"/>
    <w:rsid w:val="00241AB6"/>
    <w:rsid w:val="002421DF"/>
    <w:rsid w:val="00245191"/>
    <w:rsid w:val="0024540E"/>
    <w:rsid w:val="002625F0"/>
    <w:rsid w:val="002669CA"/>
    <w:rsid w:val="00266E7C"/>
    <w:rsid w:val="0027662E"/>
    <w:rsid w:val="002779BD"/>
    <w:rsid w:val="0028362C"/>
    <w:rsid w:val="00287A3F"/>
    <w:rsid w:val="00290EC4"/>
    <w:rsid w:val="00292944"/>
    <w:rsid w:val="0029299C"/>
    <w:rsid w:val="00297045"/>
    <w:rsid w:val="002A4A6F"/>
    <w:rsid w:val="002A5543"/>
    <w:rsid w:val="002A555B"/>
    <w:rsid w:val="002B1ABA"/>
    <w:rsid w:val="002B1EFC"/>
    <w:rsid w:val="002B2580"/>
    <w:rsid w:val="002B2AC3"/>
    <w:rsid w:val="002B3D53"/>
    <w:rsid w:val="002B4131"/>
    <w:rsid w:val="002C3D4A"/>
    <w:rsid w:val="002D04D0"/>
    <w:rsid w:val="002D0581"/>
    <w:rsid w:val="002E397A"/>
    <w:rsid w:val="002F12CC"/>
    <w:rsid w:val="002F2A3F"/>
    <w:rsid w:val="00303B5C"/>
    <w:rsid w:val="003041C5"/>
    <w:rsid w:val="00305028"/>
    <w:rsid w:val="0030606E"/>
    <w:rsid w:val="00313D34"/>
    <w:rsid w:val="00322AB4"/>
    <w:rsid w:val="00323151"/>
    <w:rsid w:val="0035154A"/>
    <w:rsid w:val="003626FA"/>
    <w:rsid w:val="00362C0B"/>
    <w:rsid w:val="00365C5A"/>
    <w:rsid w:val="00365D10"/>
    <w:rsid w:val="00366C91"/>
    <w:rsid w:val="00370C8C"/>
    <w:rsid w:val="00375C11"/>
    <w:rsid w:val="00375F5D"/>
    <w:rsid w:val="003766F6"/>
    <w:rsid w:val="00391178"/>
    <w:rsid w:val="003926BF"/>
    <w:rsid w:val="0039436F"/>
    <w:rsid w:val="003A32E8"/>
    <w:rsid w:val="003A5621"/>
    <w:rsid w:val="003A56E4"/>
    <w:rsid w:val="003B313F"/>
    <w:rsid w:val="003B4CBB"/>
    <w:rsid w:val="003C38C1"/>
    <w:rsid w:val="003C5F6A"/>
    <w:rsid w:val="003C6C95"/>
    <w:rsid w:val="003C78E9"/>
    <w:rsid w:val="003D6509"/>
    <w:rsid w:val="003E2177"/>
    <w:rsid w:val="003E3370"/>
    <w:rsid w:val="003E3D75"/>
    <w:rsid w:val="003E6C25"/>
    <w:rsid w:val="003F26E1"/>
    <w:rsid w:val="0040223B"/>
    <w:rsid w:val="004057E7"/>
    <w:rsid w:val="00413565"/>
    <w:rsid w:val="004238B5"/>
    <w:rsid w:val="00424B50"/>
    <w:rsid w:val="00435E94"/>
    <w:rsid w:val="00436C32"/>
    <w:rsid w:val="00443281"/>
    <w:rsid w:val="004448B4"/>
    <w:rsid w:val="00445166"/>
    <w:rsid w:val="00450963"/>
    <w:rsid w:val="00452D51"/>
    <w:rsid w:val="00454881"/>
    <w:rsid w:val="00454B99"/>
    <w:rsid w:val="00461760"/>
    <w:rsid w:val="00462F9E"/>
    <w:rsid w:val="00464F5C"/>
    <w:rsid w:val="00465277"/>
    <w:rsid w:val="004709CE"/>
    <w:rsid w:val="00473830"/>
    <w:rsid w:val="00483183"/>
    <w:rsid w:val="00492D81"/>
    <w:rsid w:val="00494888"/>
    <w:rsid w:val="004969D7"/>
    <w:rsid w:val="004B0626"/>
    <w:rsid w:val="004B1482"/>
    <w:rsid w:val="004B2837"/>
    <w:rsid w:val="004B2A9D"/>
    <w:rsid w:val="004B6E92"/>
    <w:rsid w:val="004B73AA"/>
    <w:rsid w:val="004D2F62"/>
    <w:rsid w:val="004D324A"/>
    <w:rsid w:val="004E475A"/>
    <w:rsid w:val="004E4886"/>
    <w:rsid w:val="004E7A60"/>
    <w:rsid w:val="004F063A"/>
    <w:rsid w:val="004F7C5A"/>
    <w:rsid w:val="005046ED"/>
    <w:rsid w:val="005108DA"/>
    <w:rsid w:val="00516DD1"/>
    <w:rsid w:val="0052250A"/>
    <w:rsid w:val="0052649E"/>
    <w:rsid w:val="00527342"/>
    <w:rsid w:val="005273CF"/>
    <w:rsid w:val="00530F0C"/>
    <w:rsid w:val="00533837"/>
    <w:rsid w:val="00542E81"/>
    <w:rsid w:val="00544DA4"/>
    <w:rsid w:val="00547032"/>
    <w:rsid w:val="00550B53"/>
    <w:rsid w:val="00554F1C"/>
    <w:rsid w:val="00564C73"/>
    <w:rsid w:val="0056774B"/>
    <w:rsid w:val="00573834"/>
    <w:rsid w:val="00575879"/>
    <w:rsid w:val="005802B1"/>
    <w:rsid w:val="00581CD4"/>
    <w:rsid w:val="0058359A"/>
    <w:rsid w:val="00583E5D"/>
    <w:rsid w:val="0058478B"/>
    <w:rsid w:val="00591767"/>
    <w:rsid w:val="00592910"/>
    <w:rsid w:val="00592A70"/>
    <w:rsid w:val="005A13E6"/>
    <w:rsid w:val="005A592F"/>
    <w:rsid w:val="005A59BE"/>
    <w:rsid w:val="005B2401"/>
    <w:rsid w:val="005B36AC"/>
    <w:rsid w:val="005B7C59"/>
    <w:rsid w:val="005C141C"/>
    <w:rsid w:val="005C5453"/>
    <w:rsid w:val="005D03E0"/>
    <w:rsid w:val="005E04DB"/>
    <w:rsid w:val="005E31F4"/>
    <w:rsid w:val="005E3AA9"/>
    <w:rsid w:val="005F0646"/>
    <w:rsid w:val="005F40DF"/>
    <w:rsid w:val="005F5895"/>
    <w:rsid w:val="005F6247"/>
    <w:rsid w:val="0060247D"/>
    <w:rsid w:val="00605A69"/>
    <w:rsid w:val="006107D8"/>
    <w:rsid w:val="006112A9"/>
    <w:rsid w:val="006143D5"/>
    <w:rsid w:val="00617E9B"/>
    <w:rsid w:val="0062042C"/>
    <w:rsid w:val="006223C5"/>
    <w:rsid w:val="00623B4E"/>
    <w:rsid w:val="00623E9D"/>
    <w:rsid w:val="00627FC9"/>
    <w:rsid w:val="00630AB9"/>
    <w:rsid w:val="00631470"/>
    <w:rsid w:val="006317A5"/>
    <w:rsid w:val="00633683"/>
    <w:rsid w:val="00633837"/>
    <w:rsid w:val="0063798D"/>
    <w:rsid w:val="00637E79"/>
    <w:rsid w:val="00644B7E"/>
    <w:rsid w:val="006472E1"/>
    <w:rsid w:val="00650853"/>
    <w:rsid w:val="00651EB7"/>
    <w:rsid w:val="00652304"/>
    <w:rsid w:val="00653D60"/>
    <w:rsid w:val="006617C2"/>
    <w:rsid w:val="00665DF3"/>
    <w:rsid w:val="00666353"/>
    <w:rsid w:val="00677736"/>
    <w:rsid w:val="00682A91"/>
    <w:rsid w:val="00685417"/>
    <w:rsid w:val="00685CC2"/>
    <w:rsid w:val="006A043E"/>
    <w:rsid w:val="006A5727"/>
    <w:rsid w:val="006A6952"/>
    <w:rsid w:val="006A782D"/>
    <w:rsid w:val="006B2772"/>
    <w:rsid w:val="006B5CFB"/>
    <w:rsid w:val="006B78EC"/>
    <w:rsid w:val="006C160D"/>
    <w:rsid w:val="006C3861"/>
    <w:rsid w:val="006C68AA"/>
    <w:rsid w:val="006D6543"/>
    <w:rsid w:val="006E0AD6"/>
    <w:rsid w:val="006E2ABD"/>
    <w:rsid w:val="006E322F"/>
    <w:rsid w:val="006E33FC"/>
    <w:rsid w:val="006E3D9C"/>
    <w:rsid w:val="006E5026"/>
    <w:rsid w:val="006F0982"/>
    <w:rsid w:val="00703E63"/>
    <w:rsid w:val="00704E83"/>
    <w:rsid w:val="007070F6"/>
    <w:rsid w:val="007116CC"/>
    <w:rsid w:val="0071468C"/>
    <w:rsid w:val="00714E8C"/>
    <w:rsid w:val="007301C1"/>
    <w:rsid w:val="00735BA8"/>
    <w:rsid w:val="0073649F"/>
    <w:rsid w:val="00737BD3"/>
    <w:rsid w:val="00737E00"/>
    <w:rsid w:val="00741059"/>
    <w:rsid w:val="00742E44"/>
    <w:rsid w:val="007548F9"/>
    <w:rsid w:val="00756EAF"/>
    <w:rsid w:val="007658F2"/>
    <w:rsid w:val="0076641F"/>
    <w:rsid w:val="00784683"/>
    <w:rsid w:val="00786467"/>
    <w:rsid w:val="007864DC"/>
    <w:rsid w:val="0079461B"/>
    <w:rsid w:val="00794EEC"/>
    <w:rsid w:val="00796ED3"/>
    <w:rsid w:val="007A1ABA"/>
    <w:rsid w:val="007A3D68"/>
    <w:rsid w:val="007A6DA6"/>
    <w:rsid w:val="007A765C"/>
    <w:rsid w:val="007B0979"/>
    <w:rsid w:val="007B6BAF"/>
    <w:rsid w:val="007C3539"/>
    <w:rsid w:val="007C6154"/>
    <w:rsid w:val="007C6E2D"/>
    <w:rsid w:val="007C7EF1"/>
    <w:rsid w:val="007D02C0"/>
    <w:rsid w:val="007D1DF7"/>
    <w:rsid w:val="007D58BF"/>
    <w:rsid w:val="007D6128"/>
    <w:rsid w:val="007D6914"/>
    <w:rsid w:val="007D7DCC"/>
    <w:rsid w:val="007E09C5"/>
    <w:rsid w:val="007E39F4"/>
    <w:rsid w:val="007F1F2A"/>
    <w:rsid w:val="007F343F"/>
    <w:rsid w:val="00805C21"/>
    <w:rsid w:val="008126B1"/>
    <w:rsid w:val="00814441"/>
    <w:rsid w:val="00816EED"/>
    <w:rsid w:val="0082688A"/>
    <w:rsid w:val="008311B7"/>
    <w:rsid w:val="00831E12"/>
    <w:rsid w:val="008441DC"/>
    <w:rsid w:val="008502B2"/>
    <w:rsid w:val="008521BE"/>
    <w:rsid w:val="00853F0B"/>
    <w:rsid w:val="00857E19"/>
    <w:rsid w:val="008620D3"/>
    <w:rsid w:val="008721B2"/>
    <w:rsid w:val="00882F9F"/>
    <w:rsid w:val="00892712"/>
    <w:rsid w:val="00894B92"/>
    <w:rsid w:val="00895C06"/>
    <w:rsid w:val="00897688"/>
    <w:rsid w:val="008A25C6"/>
    <w:rsid w:val="008A2772"/>
    <w:rsid w:val="008B0A4A"/>
    <w:rsid w:val="008B34DF"/>
    <w:rsid w:val="008B4404"/>
    <w:rsid w:val="008C2599"/>
    <w:rsid w:val="008C2FD6"/>
    <w:rsid w:val="008C44B7"/>
    <w:rsid w:val="008D5D23"/>
    <w:rsid w:val="008E6B32"/>
    <w:rsid w:val="008F4340"/>
    <w:rsid w:val="008F5AF5"/>
    <w:rsid w:val="008F6E39"/>
    <w:rsid w:val="009010DB"/>
    <w:rsid w:val="009031A0"/>
    <w:rsid w:val="00903F03"/>
    <w:rsid w:val="00904EBC"/>
    <w:rsid w:val="00905D2E"/>
    <w:rsid w:val="00911B45"/>
    <w:rsid w:val="00923F64"/>
    <w:rsid w:val="009242DC"/>
    <w:rsid w:val="00930E10"/>
    <w:rsid w:val="00931B7D"/>
    <w:rsid w:val="009325B4"/>
    <w:rsid w:val="00934B94"/>
    <w:rsid w:val="00935CD4"/>
    <w:rsid w:val="00937669"/>
    <w:rsid w:val="00942F73"/>
    <w:rsid w:val="0094453B"/>
    <w:rsid w:val="00960D08"/>
    <w:rsid w:val="00961C54"/>
    <w:rsid w:val="00973EA8"/>
    <w:rsid w:val="00974D10"/>
    <w:rsid w:val="00974FBA"/>
    <w:rsid w:val="009823B3"/>
    <w:rsid w:val="00986100"/>
    <w:rsid w:val="0098774C"/>
    <w:rsid w:val="009908D8"/>
    <w:rsid w:val="00990DF0"/>
    <w:rsid w:val="0099350B"/>
    <w:rsid w:val="00994AB4"/>
    <w:rsid w:val="009A1E4E"/>
    <w:rsid w:val="009A4893"/>
    <w:rsid w:val="009A6549"/>
    <w:rsid w:val="009B05D7"/>
    <w:rsid w:val="009B0EBB"/>
    <w:rsid w:val="009B446D"/>
    <w:rsid w:val="009B529E"/>
    <w:rsid w:val="009B56BD"/>
    <w:rsid w:val="009B7180"/>
    <w:rsid w:val="009B7FCC"/>
    <w:rsid w:val="009C0397"/>
    <w:rsid w:val="009C4831"/>
    <w:rsid w:val="009D0F1C"/>
    <w:rsid w:val="009E5813"/>
    <w:rsid w:val="00A02855"/>
    <w:rsid w:val="00A10562"/>
    <w:rsid w:val="00A12A42"/>
    <w:rsid w:val="00A13712"/>
    <w:rsid w:val="00A137DA"/>
    <w:rsid w:val="00A13A94"/>
    <w:rsid w:val="00A23158"/>
    <w:rsid w:val="00A24113"/>
    <w:rsid w:val="00A24D10"/>
    <w:rsid w:val="00A26486"/>
    <w:rsid w:val="00A3211E"/>
    <w:rsid w:val="00A32F30"/>
    <w:rsid w:val="00A34430"/>
    <w:rsid w:val="00A353DB"/>
    <w:rsid w:val="00A37450"/>
    <w:rsid w:val="00A37F43"/>
    <w:rsid w:val="00A44B11"/>
    <w:rsid w:val="00A50805"/>
    <w:rsid w:val="00A5227C"/>
    <w:rsid w:val="00A5472F"/>
    <w:rsid w:val="00A56626"/>
    <w:rsid w:val="00A6135B"/>
    <w:rsid w:val="00A677D8"/>
    <w:rsid w:val="00A71E77"/>
    <w:rsid w:val="00A722D7"/>
    <w:rsid w:val="00A724B1"/>
    <w:rsid w:val="00A737A6"/>
    <w:rsid w:val="00A7553E"/>
    <w:rsid w:val="00A7797E"/>
    <w:rsid w:val="00A8001D"/>
    <w:rsid w:val="00A8073F"/>
    <w:rsid w:val="00A856EA"/>
    <w:rsid w:val="00A86DC7"/>
    <w:rsid w:val="00A91F34"/>
    <w:rsid w:val="00AA7D96"/>
    <w:rsid w:val="00AB104D"/>
    <w:rsid w:val="00AB2508"/>
    <w:rsid w:val="00AB54D6"/>
    <w:rsid w:val="00AB6BC6"/>
    <w:rsid w:val="00AB6FAD"/>
    <w:rsid w:val="00AC2648"/>
    <w:rsid w:val="00AC4015"/>
    <w:rsid w:val="00AC77A3"/>
    <w:rsid w:val="00AD3CC2"/>
    <w:rsid w:val="00AD6DEC"/>
    <w:rsid w:val="00AE1BB8"/>
    <w:rsid w:val="00AE3101"/>
    <w:rsid w:val="00AE58FE"/>
    <w:rsid w:val="00AF31B5"/>
    <w:rsid w:val="00AF5F89"/>
    <w:rsid w:val="00AF7966"/>
    <w:rsid w:val="00B04C52"/>
    <w:rsid w:val="00B103A8"/>
    <w:rsid w:val="00B17102"/>
    <w:rsid w:val="00B17BAE"/>
    <w:rsid w:val="00B214DE"/>
    <w:rsid w:val="00B22509"/>
    <w:rsid w:val="00B306F8"/>
    <w:rsid w:val="00B30851"/>
    <w:rsid w:val="00B37705"/>
    <w:rsid w:val="00B400BF"/>
    <w:rsid w:val="00B41EB4"/>
    <w:rsid w:val="00B4554A"/>
    <w:rsid w:val="00B47393"/>
    <w:rsid w:val="00B476F1"/>
    <w:rsid w:val="00B47894"/>
    <w:rsid w:val="00B50DCD"/>
    <w:rsid w:val="00B51762"/>
    <w:rsid w:val="00B552A4"/>
    <w:rsid w:val="00B60769"/>
    <w:rsid w:val="00B60872"/>
    <w:rsid w:val="00B655A8"/>
    <w:rsid w:val="00B66732"/>
    <w:rsid w:val="00B7153A"/>
    <w:rsid w:val="00B753EE"/>
    <w:rsid w:val="00B7637E"/>
    <w:rsid w:val="00B76592"/>
    <w:rsid w:val="00B82050"/>
    <w:rsid w:val="00B83A90"/>
    <w:rsid w:val="00B919D1"/>
    <w:rsid w:val="00B92AC5"/>
    <w:rsid w:val="00B94AF1"/>
    <w:rsid w:val="00BA0F09"/>
    <w:rsid w:val="00BA0F85"/>
    <w:rsid w:val="00BA6F1A"/>
    <w:rsid w:val="00BA7D7C"/>
    <w:rsid w:val="00BA7FF3"/>
    <w:rsid w:val="00BB1F2D"/>
    <w:rsid w:val="00BB5106"/>
    <w:rsid w:val="00BD01FC"/>
    <w:rsid w:val="00BD7C62"/>
    <w:rsid w:val="00BE02B4"/>
    <w:rsid w:val="00BE1BF9"/>
    <w:rsid w:val="00BE30FF"/>
    <w:rsid w:val="00BF3DE6"/>
    <w:rsid w:val="00C017DB"/>
    <w:rsid w:val="00C02AEA"/>
    <w:rsid w:val="00C07812"/>
    <w:rsid w:val="00C07E19"/>
    <w:rsid w:val="00C20BE6"/>
    <w:rsid w:val="00C25AA6"/>
    <w:rsid w:val="00C26A71"/>
    <w:rsid w:val="00C31FDC"/>
    <w:rsid w:val="00C32125"/>
    <w:rsid w:val="00C35E96"/>
    <w:rsid w:val="00C452F3"/>
    <w:rsid w:val="00C50D71"/>
    <w:rsid w:val="00C536B5"/>
    <w:rsid w:val="00C53EFB"/>
    <w:rsid w:val="00C562D4"/>
    <w:rsid w:val="00C57A4E"/>
    <w:rsid w:val="00C61B05"/>
    <w:rsid w:val="00C61EE6"/>
    <w:rsid w:val="00C65ADA"/>
    <w:rsid w:val="00C70047"/>
    <w:rsid w:val="00C81165"/>
    <w:rsid w:val="00C81204"/>
    <w:rsid w:val="00C8666C"/>
    <w:rsid w:val="00C95297"/>
    <w:rsid w:val="00CA077F"/>
    <w:rsid w:val="00CA0ED5"/>
    <w:rsid w:val="00CA78C9"/>
    <w:rsid w:val="00CC35B5"/>
    <w:rsid w:val="00CD1B74"/>
    <w:rsid w:val="00CD20AF"/>
    <w:rsid w:val="00CD5180"/>
    <w:rsid w:val="00CE24BF"/>
    <w:rsid w:val="00CE6385"/>
    <w:rsid w:val="00CF28A2"/>
    <w:rsid w:val="00CF40C6"/>
    <w:rsid w:val="00CF5E65"/>
    <w:rsid w:val="00D01603"/>
    <w:rsid w:val="00D038E9"/>
    <w:rsid w:val="00D03930"/>
    <w:rsid w:val="00D1449F"/>
    <w:rsid w:val="00D15128"/>
    <w:rsid w:val="00D1678B"/>
    <w:rsid w:val="00D173F4"/>
    <w:rsid w:val="00D21C67"/>
    <w:rsid w:val="00D220BF"/>
    <w:rsid w:val="00D26C05"/>
    <w:rsid w:val="00D3539C"/>
    <w:rsid w:val="00D46DA9"/>
    <w:rsid w:val="00D52A3D"/>
    <w:rsid w:val="00D57363"/>
    <w:rsid w:val="00D63EC8"/>
    <w:rsid w:val="00D64E96"/>
    <w:rsid w:val="00D70B25"/>
    <w:rsid w:val="00D7672C"/>
    <w:rsid w:val="00D82BAE"/>
    <w:rsid w:val="00D84569"/>
    <w:rsid w:val="00D84A7C"/>
    <w:rsid w:val="00D870B2"/>
    <w:rsid w:val="00D870FC"/>
    <w:rsid w:val="00D90A11"/>
    <w:rsid w:val="00D91ADC"/>
    <w:rsid w:val="00D92E6B"/>
    <w:rsid w:val="00DA0C09"/>
    <w:rsid w:val="00DA1872"/>
    <w:rsid w:val="00DA313A"/>
    <w:rsid w:val="00DA4745"/>
    <w:rsid w:val="00DA4B34"/>
    <w:rsid w:val="00DA7695"/>
    <w:rsid w:val="00DB5011"/>
    <w:rsid w:val="00DB5ABB"/>
    <w:rsid w:val="00DB64DF"/>
    <w:rsid w:val="00DC0C0C"/>
    <w:rsid w:val="00DC684A"/>
    <w:rsid w:val="00DD5692"/>
    <w:rsid w:val="00DD669A"/>
    <w:rsid w:val="00DE0EBB"/>
    <w:rsid w:val="00DF1F6E"/>
    <w:rsid w:val="00DF51DB"/>
    <w:rsid w:val="00DF5E0E"/>
    <w:rsid w:val="00E10EE0"/>
    <w:rsid w:val="00E14FBE"/>
    <w:rsid w:val="00E161D1"/>
    <w:rsid w:val="00E174F1"/>
    <w:rsid w:val="00E237E0"/>
    <w:rsid w:val="00E23A6D"/>
    <w:rsid w:val="00E249E3"/>
    <w:rsid w:val="00E24E6B"/>
    <w:rsid w:val="00E27567"/>
    <w:rsid w:val="00E3047D"/>
    <w:rsid w:val="00E316BC"/>
    <w:rsid w:val="00E3272F"/>
    <w:rsid w:val="00E32F8B"/>
    <w:rsid w:val="00E349C9"/>
    <w:rsid w:val="00E43313"/>
    <w:rsid w:val="00E44443"/>
    <w:rsid w:val="00E44880"/>
    <w:rsid w:val="00E47362"/>
    <w:rsid w:val="00E475E9"/>
    <w:rsid w:val="00E522C7"/>
    <w:rsid w:val="00E52E45"/>
    <w:rsid w:val="00E576AC"/>
    <w:rsid w:val="00E63934"/>
    <w:rsid w:val="00E65611"/>
    <w:rsid w:val="00E734AE"/>
    <w:rsid w:val="00E76256"/>
    <w:rsid w:val="00E76CFF"/>
    <w:rsid w:val="00E91B20"/>
    <w:rsid w:val="00E93750"/>
    <w:rsid w:val="00EA58DC"/>
    <w:rsid w:val="00EA608B"/>
    <w:rsid w:val="00EB094F"/>
    <w:rsid w:val="00EB09BE"/>
    <w:rsid w:val="00EB240A"/>
    <w:rsid w:val="00EC380D"/>
    <w:rsid w:val="00EC555C"/>
    <w:rsid w:val="00EC694F"/>
    <w:rsid w:val="00ED34C9"/>
    <w:rsid w:val="00EF15FF"/>
    <w:rsid w:val="00EF4E87"/>
    <w:rsid w:val="00F024CF"/>
    <w:rsid w:val="00F029E7"/>
    <w:rsid w:val="00F12580"/>
    <w:rsid w:val="00F15C2D"/>
    <w:rsid w:val="00F16C33"/>
    <w:rsid w:val="00F22BAE"/>
    <w:rsid w:val="00F2364D"/>
    <w:rsid w:val="00F25563"/>
    <w:rsid w:val="00F30D8E"/>
    <w:rsid w:val="00F34BFF"/>
    <w:rsid w:val="00F34EF5"/>
    <w:rsid w:val="00F448A5"/>
    <w:rsid w:val="00F56BC8"/>
    <w:rsid w:val="00F60A7B"/>
    <w:rsid w:val="00F617AF"/>
    <w:rsid w:val="00F63880"/>
    <w:rsid w:val="00F656B0"/>
    <w:rsid w:val="00F72CA3"/>
    <w:rsid w:val="00F73B2E"/>
    <w:rsid w:val="00F76B9C"/>
    <w:rsid w:val="00F77D30"/>
    <w:rsid w:val="00F8243D"/>
    <w:rsid w:val="00F82714"/>
    <w:rsid w:val="00F83F2B"/>
    <w:rsid w:val="00F84B19"/>
    <w:rsid w:val="00F90EA3"/>
    <w:rsid w:val="00F91CD7"/>
    <w:rsid w:val="00F9288C"/>
    <w:rsid w:val="00FA14FA"/>
    <w:rsid w:val="00FA2632"/>
    <w:rsid w:val="00FA739B"/>
    <w:rsid w:val="00FB2D54"/>
    <w:rsid w:val="00FC634E"/>
    <w:rsid w:val="00FC6587"/>
    <w:rsid w:val="00FD2E92"/>
    <w:rsid w:val="00FD539B"/>
    <w:rsid w:val="00FD679A"/>
    <w:rsid w:val="00FE19B6"/>
    <w:rsid w:val="00FE30E3"/>
    <w:rsid w:val="00FE4515"/>
    <w:rsid w:val="00FF1039"/>
    <w:rsid w:val="00FF5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43CC4A-B89D-4941-9F94-F5796B02D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64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5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1BF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42D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649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94888"/>
    <w:pPr>
      <w:ind w:left="720"/>
      <w:contextualSpacing/>
    </w:pPr>
  </w:style>
  <w:style w:type="table" w:styleId="TableGrid">
    <w:name w:val="Table Grid"/>
    <w:basedOn w:val="TableNormal"/>
    <w:uiPriority w:val="59"/>
    <w:rsid w:val="00B478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455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1BF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C25AA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3E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3E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36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8C2AE-0E67-4F96-B13B-7F805AE26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0</TotalTime>
  <Pages>23</Pages>
  <Words>3620</Words>
  <Characters>2063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Health Group</Company>
  <LinksUpToDate>false</LinksUpToDate>
  <CharactersWithSpaces>2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esh</dc:creator>
  <cp:keywords/>
  <dc:description/>
  <cp:lastModifiedBy>Bandaru, Nagesh</cp:lastModifiedBy>
  <cp:revision>926</cp:revision>
  <dcterms:created xsi:type="dcterms:W3CDTF">2020-06-10T16:54:00Z</dcterms:created>
  <dcterms:modified xsi:type="dcterms:W3CDTF">2020-06-23T18:19:00Z</dcterms:modified>
</cp:coreProperties>
</file>